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E3A4E" w14:textId="1C27D095" w:rsidR="00364407" w:rsidRDefault="00370D98" w:rsidP="00DE31DF">
      <w:pPr>
        <w:pStyle w:val="a7"/>
        <w:rPr>
          <w:rFonts w:hint="eastAsia"/>
        </w:rPr>
      </w:pPr>
      <w:proofErr w:type="spellStart"/>
      <w:r>
        <w:rPr>
          <w:rFonts w:hint="eastAsia"/>
        </w:rPr>
        <w:t>P</w:t>
      </w:r>
      <w:r>
        <w:t>C</w:t>
      </w:r>
      <w:r>
        <w:rPr>
          <w:rFonts w:hint="eastAsia"/>
        </w:rPr>
        <w:t>ube</w:t>
      </w:r>
      <w:proofErr w:type="spellEnd"/>
      <w:r>
        <w:t xml:space="preserve"> 3.0 </w:t>
      </w:r>
      <w:r>
        <w:rPr>
          <w:rFonts w:hint="eastAsia"/>
        </w:rPr>
        <w:t>前端接口</w:t>
      </w:r>
    </w:p>
    <w:p w14:paraId="1A677252" w14:textId="418C09A6" w:rsidR="00DE31DF" w:rsidRPr="00DE31DF" w:rsidRDefault="00DE31DF" w:rsidP="00364407">
      <w:pPr>
        <w:rPr>
          <w:b/>
          <w:sz w:val="24"/>
        </w:rPr>
      </w:pPr>
      <w:r w:rsidRPr="00DE31DF">
        <w:rPr>
          <w:rFonts w:hint="eastAsia"/>
          <w:b/>
          <w:sz w:val="24"/>
        </w:rPr>
        <w:t>1</w:t>
      </w:r>
      <w:r w:rsidRPr="00DE31DF">
        <w:rPr>
          <w:b/>
          <w:sz w:val="24"/>
        </w:rPr>
        <w:t>.</w:t>
      </w:r>
      <w:r w:rsidRPr="00DE31DF">
        <w:rPr>
          <w:rFonts w:hint="eastAsia"/>
          <w:b/>
          <w:sz w:val="24"/>
        </w:rPr>
        <w:t>主页</w:t>
      </w:r>
    </w:p>
    <w:p w14:paraId="6FA4E2ED" w14:textId="6D420FDD" w:rsidR="00364407" w:rsidRDefault="00DE31DF" w:rsidP="00364407">
      <w:r>
        <w:rPr>
          <w:rFonts w:hint="eastAsia"/>
        </w:rPr>
        <w:t>文件：</w:t>
      </w:r>
      <w:proofErr w:type="spellStart"/>
      <w:r>
        <w:t>H</w:t>
      </w:r>
      <w:r>
        <w:rPr>
          <w:rFonts w:hint="eastAsia"/>
        </w:rPr>
        <w:t>ome</w:t>
      </w:r>
      <w:r>
        <w:t>.json</w:t>
      </w:r>
      <w:proofErr w:type="spellEnd"/>
    </w:p>
    <w:p w14:paraId="317A37E4" w14:textId="07F96023" w:rsidR="00364407" w:rsidRDefault="00DE31DF" w:rsidP="00364407">
      <w:r>
        <w:rPr>
          <w:rFonts w:hint="eastAsia"/>
        </w:rPr>
        <w:t>参数：无</w:t>
      </w:r>
    </w:p>
    <w:p w14:paraId="04E9DC62" w14:textId="630C9C41" w:rsidR="00DE31DF" w:rsidRPr="00DE31DF" w:rsidRDefault="0011777A" w:rsidP="00364407">
      <w:pPr>
        <w:rPr>
          <w:rFonts w:hint="eastAsia"/>
        </w:rPr>
      </w:pPr>
      <w:r>
        <w:rPr>
          <w:rFonts w:hint="eastAsia"/>
        </w:rPr>
        <w:t>回传</w:t>
      </w:r>
      <w:r>
        <w:rPr>
          <w:rFonts w:hint="eastAsia"/>
        </w:rPr>
        <w:t>Json包</w:t>
      </w:r>
      <w:r>
        <w:rPr>
          <w:rFonts w:hint="eastAsia"/>
        </w:rPr>
        <w:t>：</w:t>
      </w:r>
    </w:p>
    <w:p w14:paraId="0EDFA841" w14:textId="77777777" w:rsidR="00DE31DF" w:rsidRDefault="00DE31DF" w:rsidP="00DE31DF">
      <w:r>
        <w:t>[</w:t>
      </w:r>
    </w:p>
    <w:p w14:paraId="354674F8" w14:textId="77777777" w:rsidR="00DE31DF" w:rsidRDefault="00DE31DF" w:rsidP="00DE31DF">
      <w:r>
        <w:t xml:space="preserve">    {</w:t>
      </w:r>
    </w:p>
    <w:p w14:paraId="6B022023" w14:textId="77777777" w:rsidR="00DE31DF" w:rsidRDefault="00DE31DF" w:rsidP="00DE31DF">
      <w:r>
        <w:t xml:space="preserve">      "</w:t>
      </w:r>
      <w:proofErr w:type="spellStart"/>
      <w:r>
        <w:t>hotEntity</w:t>
      </w:r>
      <w:proofErr w:type="spellEnd"/>
      <w:r>
        <w:t>": [</w:t>
      </w:r>
    </w:p>
    <w:p w14:paraId="4B97DAF2" w14:textId="77777777" w:rsidR="00DE31DF" w:rsidRDefault="00DE31DF" w:rsidP="00DE31DF">
      <w:r>
        <w:t xml:space="preserve">        {</w:t>
      </w:r>
    </w:p>
    <w:p w14:paraId="1BB7560D" w14:textId="77777777" w:rsidR="00DE31DF" w:rsidRDefault="00DE31DF" w:rsidP="00DE31DF">
      <w:r>
        <w:t xml:space="preserve">          "id": "1",</w:t>
      </w:r>
    </w:p>
    <w:p w14:paraId="636CE5EB" w14:textId="77777777" w:rsidR="00DE31DF" w:rsidRDefault="00DE31DF" w:rsidP="00DE31DF">
      <w:r>
        <w:t xml:space="preserve">          "name": "江启臣"</w:t>
      </w:r>
    </w:p>
    <w:p w14:paraId="63BD6739" w14:textId="77777777" w:rsidR="00DE31DF" w:rsidRDefault="00DE31DF" w:rsidP="00DE31DF">
      <w:r>
        <w:t xml:space="preserve">        },</w:t>
      </w:r>
    </w:p>
    <w:p w14:paraId="742DE366" w14:textId="77777777" w:rsidR="00DE31DF" w:rsidRDefault="00DE31DF" w:rsidP="00DE31DF">
      <w:r>
        <w:t xml:space="preserve">        {</w:t>
      </w:r>
    </w:p>
    <w:p w14:paraId="1F79BD43" w14:textId="77777777" w:rsidR="00DE31DF" w:rsidRDefault="00DE31DF" w:rsidP="00DE31DF">
      <w:r>
        <w:t xml:space="preserve">          "id": "2",</w:t>
      </w:r>
    </w:p>
    <w:p w14:paraId="1C5E7AE6" w14:textId="77777777" w:rsidR="00DE31DF" w:rsidRDefault="00DE31DF" w:rsidP="00DE31DF">
      <w:r>
        <w:t xml:space="preserve">          "name": "中国国民党"</w:t>
      </w:r>
    </w:p>
    <w:p w14:paraId="6F9D8EF0" w14:textId="77777777" w:rsidR="00DE31DF" w:rsidRDefault="00DE31DF" w:rsidP="00DE31DF">
      <w:r>
        <w:t xml:space="preserve">        },</w:t>
      </w:r>
    </w:p>
    <w:p w14:paraId="0A816EAC" w14:textId="77777777" w:rsidR="00DE31DF" w:rsidRDefault="00DE31DF" w:rsidP="00DE31DF">
      <w:r>
        <w:t xml:space="preserve">        {</w:t>
      </w:r>
    </w:p>
    <w:p w14:paraId="227F7C1A" w14:textId="77777777" w:rsidR="00DE31DF" w:rsidRDefault="00DE31DF" w:rsidP="00DE31DF">
      <w:r>
        <w:t xml:space="preserve">          "id": "3",</w:t>
      </w:r>
    </w:p>
    <w:p w14:paraId="0FC8AD17" w14:textId="77777777" w:rsidR="00DE31DF" w:rsidRDefault="00DE31DF" w:rsidP="00DE31DF">
      <w:r>
        <w:t xml:space="preserve">          "name": "诺富特</w:t>
      </w:r>
      <w:proofErr w:type="gramStart"/>
      <w:r>
        <w:t>群聚案</w:t>
      </w:r>
      <w:proofErr w:type="gramEnd"/>
      <w:r>
        <w:t>"</w:t>
      </w:r>
    </w:p>
    <w:p w14:paraId="20A51550" w14:textId="77777777" w:rsidR="00DE31DF" w:rsidRDefault="00DE31DF" w:rsidP="00DE31DF">
      <w:r>
        <w:t xml:space="preserve">        },</w:t>
      </w:r>
    </w:p>
    <w:p w14:paraId="782F5C40" w14:textId="77777777" w:rsidR="00DE31DF" w:rsidRDefault="00DE31DF" w:rsidP="00DE31DF">
      <w:r>
        <w:t xml:space="preserve">        {</w:t>
      </w:r>
    </w:p>
    <w:p w14:paraId="4BF2FA50" w14:textId="77777777" w:rsidR="00DE31DF" w:rsidRDefault="00DE31DF" w:rsidP="00DE31DF">
      <w:r>
        <w:t xml:space="preserve">          "id": "4",</w:t>
      </w:r>
    </w:p>
    <w:p w14:paraId="43799AAA" w14:textId="77777777" w:rsidR="00DE31DF" w:rsidRDefault="00DE31DF" w:rsidP="00DE31DF">
      <w:r>
        <w:t xml:space="preserve">          "name": "比尔盖兹"</w:t>
      </w:r>
    </w:p>
    <w:p w14:paraId="2B2F502A" w14:textId="77777777" w:rsidR="00DE31DF" w:rsidRDefault="00DE31DF" w:rsidP="00DE31DF">
      <w:r>
        <w:t xml:space="preserve">        },</w:t>
      </w:r>
    </w:p>
    <w:p w14:paraId="51231E05" w14:textId="77777777" w:rsidR="00DE31DF" w:rsidRDefault="00DE31DF" w:rsidP="00DE31DF">
      <w:r>
        <w:t xml:space="preserve">        {</w:t>
      </w:r>
    </w:p>
    <w:p w14:paraId="4B437996" w14:textId="77777777" w:rsidR="00DE31DF" w:rsidRDefault="00DE31DF" w:rsidP="00DE31DF">
      <w:r>
        <w:t xml:space="preserve">          "id": "5",</w:t>
      </w:r>
    </w:p>
    <w:p w14:paraId="769C4C2D" w14:textId="77777777" w:rsidR="00DE31DF" w:rsidRDefault="00DE31DF" w:rsidP="00DE31DF">
      <w:r>
        <w:t xml:space="preserve">          "name": "蟑螂"</w:t>
      </w:r>
    </w:p>
    <w:p w14:paraId="65234EA2" w14:textId="77777777" w:rsidR="00DE31DF" w:rsidRDefault="00DE31DF" w:rsidP="00DE31DF">
      <w:r>
        <w:t xml:space="preserve">        },</w:t>
      </w:r>
    </w:p>
    <w:p w14:paraId="168C9976" w14:textId="77777777" w:rsidR="00DE31DF" w:rsidRDefault="00DE31DF" w:rsidP="00DE31DF">
      <w:r>
        <w:t xml:space="preserve">        {</w:t>
      </w:r>
    </w:p>
    <w:p w14:paraId="2AE7F9F8" w14:textId="77777777" w:rsidR="00DE31DF" w:rsidRDefault="00DE31DF" w:rsidP="00DE31DF">
      <w:r>
        <w:t xml:space="preserve">          "id": "6",</w:t>
      </w:r>
    </w:p>
    <w:p w14:paraId="206D581E" w14:textId="77777777" w:rsidR="00DE31DF" w:rsidRDefault="00DE31DF" w:rsidP="00DE31DF">
      <w:r>
        <w:t xml:space="preserve">          "name": "蔡英文"</w:t>
      </w:r>
    </w:p>
    <w:p w14:paraId="1DDA3325" w14:textId="77777777" w:rsidR="00DE31DF" w:rsidRDefault="00DE31DF" w:rsidP="00DE31DF">
      <w:r>
        <w:t xml:space="preserve">        },</w:t>
      </w:r>
    </w:p>
    <w:p w14:paraId="56E8C76A" w14:textId="77777777" w:rsidR="00DE31DF" w:rsidRDefault="00DE31DF" w:rsidP="00DE31DF">
      <w:r>
        <w:t xml:space="preserve">        {</w:t>
      </w:r>
    </w:p>
    <w:p w14:paraId="3B371775" w14:textId="77777777" w:rsidR="00DE31DF" w:rsidRDefault="00DE31DF" w:rsidP="00DE31DF">
      <w:r>
        <w:t xml:space="preserve">          "id": "7",</w:t>
      </w:r>
    </w:p>
    <w:p w14:paraId="4B8BB733" w14:textId="77777777" w:rsidR="00DE31DF" w:rsidRDefault="00DE31DF" w:rsidP="00DE31DF">
      <w:r>
        <w:t xml:space="preserve">          "name": "台积电"</w:t>
      </w:r>
    </w:p>
    <w:p w14:paraId="49FFF53F" w14:textId="77777777" w:rsidR="00DE31DF" w:rsidRDefault="00DE31DF" w:rsidP="00DE31DF">
      <w:r>
        <w:t xml:space="preserve">        }</w:t>
      </w:r>
    </w:p>
    <w:p w14:paraId="7B7043EE" w14:textId="77777777" w:rsidR="00DE31DF" w:rsidRDefault="00DE31DF" w:rsidP="00DE31DF">
      <w:r>
        <w:t xml:space="preserve">      ],</w:t>
      </w:r>
    </w:p>
    <w:p w14:paraId="1CEAFDB2" w14:textId="77777777" w:rsidR="00DE31DF" w:rsidRDefault="00DE31DF" w:rsidP="00DE31DF">
      <w:r>
        <w:t xml:space="preserve">      "</w:t>
      </w:r>
      <w:proofErr w:type="spellStart"/>
      <w:r>
        <w:t>hotEvent</w:t>
      </w:r>
      <w:proofErr w:type="spellEnd"/>
      <w:r>
        <w:t>": [</w:t>
      </w:r>
    </w:p>
    <w:p w14:paraId="7E134F6E" w14:textId="77777777" w:rsidR="00DE31DF" w:rsidRDefault="00DE31DF" w:rsidP="00DE31DF">
      <w:r>
        <w:t xml:space="preserve">        {</w:t>
      </w:r>
    </w:p>
    <w:p w14:paraId="45DB30E3" w14:textId="77777777" w:rsidR="00DE31DF" w:rsidRDefault="00DE31DF" w:rsidP="00DE31DF">
      <w:r>
        <w:t xml:space="preserve">          "id": "1",</w:t>
      </w:r>
    </w:p>
    <w:p w14:paraId="04EF4D1C" w14:textId="77777777" w:rsidR="00DE31DF" w:rsidRDefault="00DE31DF" w:rsidP="00DE31DF">
      <w:r>
        <w:t xml:space="preserve">          "title": "鲑鱼之乱",</w:t>
      </w:r>
    </w:p>
    <w:p w14:paraId="6B6DDA13" w14:textId="77777777" w:rsidR="00DE31DF" w:rsidRDefault="00DE31DF" w:rsidP="00DE31DF">
      <w:r>
        <w:lastRenderedPageBreak/>
        <w:t xml:space="preserve">          "summary": "鲑鱼之乱是指因跨国回转寿司连锁店寿司郎在台湾的促销活动，而在台湾社会引发的一系列话题……",</w:t>
      </w:r>
    </w:p>
    <w:p w14:paraId="7053FFDD" w14:textId="77777777" w:rsidR="00DE31DF" w:rsidRDefault="00DE31DF" w:rsidP="00DE31DF">
      <w:r>
        <w:t xml:space="preserve">          "</w:t>
      </w:r>
      <w:proofErr w:type="spellStart"/>
      <w:r>
        <w:t>picPath</w:t>
      </w:r>
      <w:proofErr w:type="spellEnd"/>
      <w:r>
        <w:t xml:space="preserve">": </w:t>
      </w:r>
      <w:proofErr w:type="gramStart"/>
      <w:r>
        <w:t>"..</w:t>
      </w:r>
      <w:proofErr w:type="gramEnd"/>
      <w:r>
        <w:t>/assets/鲑鱼之乱.jpg"</w:t>
      </w:r>
    </w:p>
    <w:p w14:paraId="618BAFF4" w14:textId="77777777" w:rsidR="00DE31DF" w:rsidRDefault="00DE31DF" w:rsidP="00DE31DF">
      <w:r>
        <w:t xml:space="preserve">        },</w:t>
      </w:r>
    </w:p>
    <w:p w14:paraId="46EA086B" w14:textId="77777777" w:rsidR="00DE31DF" w:rsidRDefault="00DE31DF" w:rsidP="00DE31DF">
      <w:r>
        <w:t xml:space="preserve">        {</w:t>
      </w:r>
    </w:p>
    <w:p w14:paraId="1B51D67A" w14:textId="77777777" w:rsidR="00DE31DF" w:rsidRDefault="00DE31DF" w:rsidP="00DE31DF">
      <w:r>
        <w:t xml:space="preserve">          "id": "2",</w:t>
      </w:r>
    </w:p>
    <w:p w14:paraId="2D9DC57C" w14:textId="77777777" w:rsidR="00DE31DF" w:rsidRDefault="00DE31DF" w:rsidP="00DE31DF">
      <w:r>
        <w:t xml:space="preserve">          "title": "中海舰落脚台南",</w:t>
      </w:r>
    </w:p>
    <w:p w14:paraId="18AE049C" w14:textId="77777777" w:rsidR="00DE31DF" w:rsidRDefault="00DE31DF" w:rsidP="00DE31DF">
      <w:r>
        <w:t xml:space="preserve">          "summary": "拥有「重要古物」</w:t>
      </w:r>
      <w:proofErr w:type="gramStart"/>
      <w:r>
        <w:t>文资身分</w:t>
      </w:r>
      <w:proofErr w:type="gramEnd"/>
      <w:r>
        <w:t>的退役中海舰，是目前唯一现存功勋舰，未来将落脚台南安平……",</w:t>
      </w:r>
    </w:p>
    <w:p w14:paraId="66F390FD" w14:textId="77777777" w:rsidR="00DE31DF" w:rsidRDefault="00DE31DF" w:rsidP="00DE31DF">
      <w:r>
        <w:t xml:space="preserve">          "</w:t>
      </w:r>
      <w:proofErr w:type="spellStart"/>
      <w:r>
        <w:t>picPath</w:t>
      </w:r>
      <w:proofErr w:type="spellEnd"/>
      <w:r>
        <w:t xml:space="preserve">": </w:t>
      </w:r>
      <w:proofErr w:type="gramStart"/>
      <w:r>
        <w:t>"..</w:t>
      </w:r>
      <w:proofErr w:type="gramEnd"/>
      <w:r>
        <w:t>/assets/中海舰落脚台南.jpg"</w:t>
      </w:r>
    </w:p>
    <w:p w14:paraId="290E1C38" w14:textId="77777777" w:rsidR="00DE31DF" w:rsidRDefault="00DE31DF" w:rsidP="00DE31DF">
      <w:r>
        <w:t xml:space="preserve">        },</w:t>
      </w:r>
    </w:p>
    <w:p w14:paraId="1D5D4FCF" w14:textId="77777777" w:rsidR="00DE31DF" w:rsidRDefault="00DE31DF" w:rsidP="00DE31DF">
      <w:r>
        <w:t xml:space="preserve">        {</w:t>
      </w:r>
    </w:p>
    <w:p w14:paraId="1FCB8C45" w14:textId="77777777" w:rsidR="00DE31DF" w:rsidRDefault="00DE31DF" w:rsidP="00DE31DF">
      <w:r>
        <w:t xml:space="preserve">          "id": "3",</w:t>
      </w:r>
    </w:p>
    <w:p w14:paraId="5ED10543" w14:textId="77777777" w:rsidR="00DE31DF" w:rsidRDefault="00DE31DF" w:rsidP="00DE31DF">
      <w:r>
        <w:t xml:space="preserve">          "title": "国军证实</w:t>
      </w:r>
      <w:proofErr w:type="gramStart"/>
      <w:r>
        <w:t>吃美猪</w:t>
      </w:r>
      <w:proofErr w:type="gramEnd"/>
      <w:r>
        <w:t>",</w:t>
      </w:r>
    </w:p>
    <w:p w14:paraId="13C3BF26" w14:textId="77777777" w:rsidR="00DE31DF" w:rsidRDefault="00DE31DF" w:rsidP="00DE31DF">
      <w:r>
        <w:t xml:space="preserve">          "summary": "美国</w:t>
      </w:r>
      <w:proofErr w:type="gramStart"/>
      <w:r>
        <w:t>莱猪进口</w:t>
      </w:r>
      <w:proofErr w:type="gramEnd"/>
      <w:r>
        <w:t>台湾后，被爆料流向国军</w:t>
      </w:r>
      <w:proofErr w:type="gramStart"/>
      <w:r>
        <w:t>高雄副</w:t>
      </w:r>
      <w:proofErr w:type="gramEnd"/>
      <w:r>
        <w:t>供站，国军</w:t>
      </w:r>
      <w:proofErr w:type="gramStart"/>
      <w:r>
        <w:t>把美猪吃下肚</w:t>
      </w:r>
      <w:proofErr w:type="gramEnd"/>
      <w:r>
        <w:t>？前国防部长严德……",</w:t>
      </w:r>
    </w:p>
    <w:p w14:paraId="5788C62E" w14:textId="77777777" w:rsidR="00DE31DF" w:rsidRDefault="00DE31DF" w:rsidP="00DE31DF">
      <w:r>
        <w:t xml:space="preserve">          "</w:t>
      </w:r>
      <w:proofErr w:type="spellStart"/>
      <w:r>
        <w:t>picPath</w:t>
      </w:r>
      <w:proofErr w:type="spellEnd"/>
      <w:r>
        <w:t xml:space="preserve">": </w:t>
      </w:r>
      <w:proofErr w:type="gramStart"/>
      <w:r>
        <w:t>"..</w:t>
      </w:r>
      <w:proofErr w:type="gramEnd"/>
      <w:r>
        <w:t>/assets/国军证实吃美猪.jpg"</w:t>
      </w:r>
    </w:p>
    <w:p w14:paraId="3527C773" w14:textId="77777777" w:rsidR="00DE31DF" w:rsidRDefault="00DE31DF" w:rsidP="00DE31DF">
      <w:r>
        <w:t xml:space="preserve">        },</w:t>
      </w:r>
    </w:p>
    <w:p w14:paraId="521B6077" w14:textId="77777777" w:rsidR="00DE31DF" w:rsidRDefault="00DE31DF" w:rsidP="00DE31DF">
      <w:r>
        <w:t xml:space="preserve">        {</w:t>
      </w:r>
    </w:p>
    <w:p w14:paraId="7F509F53" w14:textId="77777777" w:rsidR="00DE31DF" w:rsidRDefault="00DE31DF" w:rsidP="00DE31DF">
      <w:r>
        <w:t xml:space="preserve">          "id": "4",</w:t>
      </w:r>
    </w:p>
    <w:p w14:paraId="52FD3B25" w14:textId="77777777" w:rsidR="00DE31DF" w:rsidRDefault="00DE31DF" w:rsidP="00DE31DF">
      <w:r>
        <w:t xml:space="preserve">          "title": "华航机师打完AZ仍确诊",</w:t>
      </w:r>
    </w:p>
    <w:p w14:paraId="57D2EE5B" w14:textId="77777777" w:rsidR="00DE31DF" w:rsidRDefault="00DE31DF" w:rsidP="00DE31DF">
      <w:r>
        <w:t xml:space="preserve">          "summary": "今天新增确诊的案1153机师（感染源调查中、尚未归类为本土病例），指挥中心证实他已于4月22日施打第一剂疫苗……",</w:t>
      </w:r>
    </w:p>
    <w:p w14:paraId="520EF2D2" w14:textId="77777777" w:rsidR="00DE31DF" w:rsidRDefault="00DE31DF" w:rsidP="00DE31DF">
      <w:r>
        <w:t xml:space="preserve">          "</w:t>
      </w:r>
      <w:proofErr w:type="spellStart"/>
      <w:r>
        <w:t>picPath</w:t>
      </w:r>
      <w:proofErr w:type="spellEnd"/>
      <w:r>
        <w:t xml:space="preserve">": </w:t>
      </w:r>
      <w:proofErr w:type="gramStart"/>
      <w:r>
        <w:t>"..</w:t>
      </w:r>
      <w:proofErr w:type="gramEnd"/>
      <w:r>
        <w:t>/assets/华航机师打完AZ仍确诊.jpg"</w:t>
      </w:r>
    </w:p>
    <w:p w14:paraId="2286535C" w14:textId="77777777" w:rsidR="00DE31DF" w:rsidRDefault="00DE31DF" w:rsidP="00DE31DF">
      <w:r>
        <w:t xml:space="preserve">        }</w:t>
      </w:r>
    </w:p>
    <w:p w14:paraId="1638A792" w14:textId="77777777" w:rsidR="00DE31DF" w:rsidRDefault="00DE31DF" w:rsidP="00DE31DF">
      <w:r>
        <w:t xml:space="preserve">      ],</w:t>
      </w:r>
    </w:p>
    <w:p w14:paraId="168159E4" w14:textId="77777777" w:rsidR="00DE31DF" w:rsidRDefault="00DE31DF" w:rsidP="00DE31DF">
      <w:r>
        <w:t xml:space="preserve">      "</w:t>
      </w:r>
      <w:proofErr w:type="spellStart"/>
      <w:r>
        <w:t>hotArticle</w:t>
      </w:r>
      <w:proofErr w:type="spellEnd"/>
      <w:r>
        <w:t>": [</w:t>
      </w:r>
    </w:p>
    <w:p w14:paraId="7B624F19" w14:textId="77777777" w:rsidR="00DE31DF" w:rsidRDefault="00DE31DF" w:rsidP="00DE31DF">
      <w:r>
        <w:t xml:space="preserve">        {</w:t>
      </w:r>
    </w:p>
    <w:p w14:paraId="05817908" w14:textId="77777777" w:rsidR="00DE31DF" w:rsidRDefault="00DE31DF" w:rsidP="00DE31DF">
      <w:r>
        <w:t xml:space="preserve">          "id": "1",</w:t>
      </w:r>
    </w:p>
    <w:p w14:paraId="530CE0A0" w14:textId="77777777" w:rsidR="00DE31DF" w:rsidRDefault="00DE31DF" w:rsidP="00DE31DF">
      <w:r>
        <w:t xml:space="preserve">          "title": "泛蓝阵营",</w:t>
      </w:r>
    </w:p>
    <w:p w14:paraId="30124739" w14:textId="77777777" w:rsidR="00DE31DF" w:rsidRDefault="00DE31DF" w:rsidP="00DE31DF">
      <w:r>
        <w:t xml:space="preserve">          "summary": "泛蓝，也称蓝军、蓝营、泛蓝阵营，是台湾政坛中与中国国民党意识型态相近的各种团体之总称，目前包含……"</w:t>
      </w:r>
    </w:p>
    <w:p w14:paraId="48431B2A" w14:textId="77777777" w:rsidR="00DE31DF" w:rsidRDefault="00DE31DF" w:rsidP="00DE31DF">
      <w:r>
        <w:t xml:space="preserve">        },</w:t>
      </w:r>
    </w:p>
    <w:p w14:paraId="517602B5" w14:textId="77777777" w:rsidR="00DE31DF" w:rsidRDefault="00DE31DF" w:rsidP="00DE31DF">
      <w:r>
        <w:t xml:space="preserve">        {</w:t>
      </w:r>
    </w:p>
    <w:p w14:paraId="3752BB89" w14:textId="77777777" w:rsidR="00DE31DF" w:rsidRDefault="00DE31DF" w:rsidP="00DE31DF">
      <w:r>
        <w:t xml:space="preserve">          "id": "2",</w:t>
      </w:r>
    </w:p>
    <w:p w14:paraId="7BF1522E" w14:textId="77777777" w:rsidR="00DE31DF" w:rsidRDefault="00DE31DF" w:rsidP="00DE31DF">
      <w:r>
        <w:t xml:space="preserve">          "title": "天价赔偿来了？长赐</w:t>
      </w:r>
      <w:proofErr w:type="gramStart"/>
      <w:r>
        <w:t>轮船东提共同海损</w:t>
      </w:r>
      <w:proofErr w:type="gramEnd"/>
      <w:r>
        <w:t xml:space="preserve"> 长荣回应了",</w:t>
      </w:r>
    </w:p>
    <w:p w14:paraId="73EA9FA0" w14:textId="77777777" w:rsidR="00DE31DF" w:rsidRDefault="00DE31DF" w:rsidP="00DE31DF">
      <w:r>
        <w:t xml:space="preserve">          "summary": "</w:t>
      </w:r>
      <w:proofErr w:type="gramStart"/>
      <w:r>
        <w:t>长赐轮后续</w:t>
      </w:r>
      <w:proofErr w:type="gramEnd"/>
      <w:r>
        <w:t>摆不平，传出船东正荣汽船已提出「共同海损」，长荣可能面临承担赔偿责任。长荣海运表示……"</w:t>
      </w:r>
    </w:p>
    <w:p w14:paraId="0AFAB324" w14:textId="77777777" w:rsidR="00DE31DF" w:rsidRDefault="00DE31DF" w:rsidP="00DE31DF">
      <w:r>
        <w:t xml:space="preserve">        },</w:t>
      </w:r>
    </w:p>
    <w:p w14:paraId="4EB722DA" w14:textId="77777777" w:rsidR="00DE31DF" w:rsidRDefault="00DE31DF" w:rsidP="00DE31DF">
      <w:r>
        <w:t xml:space="preserve">        {</w:t>
      </w:r>
    </w:p>
    <w:p w14:paraId="62C0D691" w14:textId="77777777" w:rsidR="00DE31DF" w:rsidRDefault="00DE31DF" w:rsidP="00DE31DF">
      <w:r>
        <w:t xml:space="preserve">          "id": "3",</w:t>
      </w:r>
    </w:p>
    <w:p w14:paraId="1AF45C8F" w14:textId="77777777" w:rsidR="00DE31DF" w:rsidRDefault="00DE31DF" w:rsidP="00DE31DF">
      <w:r>
        <w:t xml:space="preserve">          "title": "赵家人事件谁出手？ </w:t>
      </w:r>
      <w:proofErr w:type="gramStart"/>
      <w:r>
        <w:t>宅神惊曝是</w:t>
      </w:r>
      <w:proofErr w:type="gramEnd"/>
      <w:r>
        <w:t>某一个派系",</w:t>
      </w:r>
    </w:p>
    <w:p w14:paraId="2B8F924C" w14:textId="77777777" w:rsidR="00DE31DF" w:rsidRDefault="00DE31DF" w:rsidP="00DE31DF">
      <w:r>
        <w:t xml:space="preserve">          "summary": "民进党台北市党部评委召集人赵映光儿子赵介佑涉毒品等案，重创民进党形象，但前天评委会开铡赵介佑……"</w:t>
      </w:r>
    </w:p>
    <w:p w14:paraId="3DEC37DD" w14:textId="77777777" w:rsidR="00DE31DF" w:rsidRDefault="00DE31DF" w:rsidP="00DE31DF">
      <w:r>
        <w:lastRenderedPageBreak/>
        <w:t xml:space="preserve">        },</w:t>
      </w:r>
    </w:p>
    <w:p w14:paraId="2A27F35A" w14:textId="77777777" w:rsidR="00DE31DF" w:rsidRDefault="00DE31DF" w:rsidP="00DE31DF">
      <w:r>
        <w:t xml:space="preserve">        {</w:t>
      </w:r>
    </w:p>
    <w:p w14:paraId="59AF83E8" w14:textId="77777777" w:rsidR="00DE31DF" w:rsidRDefault="00DE31DF" w:rsidP="00DE31DF">
      <w:r>
        <w:t xml:space="preserve">          "id": "4",</w:t>
      </w:r>
    </w:p>
    <w:p w14:paraId="3D644EAC" w14:textId="77777777" w:rsidR="00DE31DF" w:rsidRDefault="00DE31DF" w:rsidP="00DE31DF">
      <w:r>
        <w:t xml:space="preserve">          "title": "诺富特水电包商足迹曝光 全在新</w:t>
      </w:r>
      <w:proofErr w:type="gramStart"/>
      <w:r>
        <w:t>北芦洲活动</w:t>
      </w:r>
      <w:proofErr w:type="gramEnd"/>
      <w:r>
        <w:t>",</w:t>
      </w:r>
    </w:p>
    <w:p w14:paraId="4C2AEBD5" w14:textId="77777777" w:rsidR="00DE31DF" w:rsidRDefault="00DE31DF" w:rsidP="00DE31DF">
      <w:r>
        <w:t xml:space="preserve">          "summary": "华航、诺富特饭店染疫案持续扩大，昨新增的案1145为诺富特饭店外包水电工，该个案于4月28日起发烧，但</w:t>
      </w:r>
      <w:proofErr w:type="gramStart"/>
      <w:r>
        <w:t>仍</w:t>
      </w:r>
      <w:proofErr w:type="gramEnd"/>
      <w:r>
        <w:t>……"</w:t>
      </w:r>
    </w:p>
    <w:p w14:paraId="25A631EF" w14:textId="77777777" w:rsidR="00DE31DF" w:rsidRDefault="00DE31DF" w:rsidP="00DE31DF">
      <w:r>
        <w:t xml:space="preserve">        },</w:t>
      </w:r>
    </w:p>
    <w:p w14:paraId="73D65259" w14:textId="77777777" w:rsidR="00DE31DF" w:rsidRDefault="00DE31DF" w:rsidP="00DE31DF">
      <w:r>
        <w:t xml:space="preserve">        {</w:t>
      </w:r>
    </w:p>
    <w:p w14:paraId="002206D7" w14:textId="77777777" w:rsidR="00DE31DF" w:rsidRDefault="00DE31DF" w:rsidP="00DE31DF">
      <w:r>
        <w:t xml:space="preserve">          "id": "5",</w:t>
      </w:r>
    </w:p>
    <w:p w14:paraId="346D05CD" w14:textId="77777777" w:rsidR="00DE31DF" w:rsidRDefault="00DE31DF" w:rsidP="00DE31DF">
      <w:r>
        <w:t xml:space="preserve">          "title": "被</w:t>
      </w:r>
      <w:proofErr w:type="gramStart"/>
      <w:r>
        <w:t>黄承国呛没台湾</w:t>
      </w:r>
      <w:proofErr w:type="gramEnd"/>
      <w:r>
        <w:t>价值 郑丽</w:t>
      </w:r>
      <w:proofErr w:type="gramStart"/>
      <w:r>
        <w:t>文今申请随扈</w:t>
      </w:r>
      <w:proofErr w:type="gramEnd"/>
      <w:r>
        <w:t>保护",</w:t>
      </w:r>
    </w:p>
    <w:p w14:paraId="55845CF1" w14:textId="77777777" w:rsidR="00DE31DF" w:rsidRDefault="00DE31DF" w:rsidP="00DE31DF">
      <w:r>
        <w:t xml:space="preserve">          "summary": "国策顾问黄承国近期卷入赵家争议事件，蓝营</w:t>
      </w:r>
      <w:proofErr w:type="gramStart"/>
      <w:r>
        <w:t>开记者</w:t>
      </w:r>
      <w:proofErr w:type="gramEnd"/>
      <w:r>
        <w:t>会痛批黄承国跟赵家关系，黄承国也</w:t>
      </w:r>
      <w:proofErr w:type="gramStart"/>
      <w:r>
        <w:t>在脸书反</w:t>
      </w:r>
      <w:proofErr w:type="gramEnd"/>
      <w:r>
        <w:t>呛，更</w:t>
      </w:r>
      <w:proofErr w:type="gramStart"/>
      <w:r>
        <w:t>点名蓝委郑</w:t>
      </w:r>
      <w:proofErr w:type="gramEnd"/>
      <w:r>
        <w:t>丽文……"</w:t>
      </w:r>
    </w:p>
    <w:p w14:paraId="51EE7F1D" w14:textId="77777777" w:rsidR="00DE31DF" w:rsidRDefault="00DE31DF" w:rsidP="00DE31DF">
      <w:r>
        <w:t xml:space="preserve">        },</w:t>
      </w:r>
    </w:p>
    <w:p w14:paraId="458F5526" w14:textId="77777777" w:rsidR="00DE31DF" w:rsidRDefault="00DE31DF" w:rsidP="00DE31DF">
      <w:r>
        <w:t xml:space="preserve">        {</w:t>
      </w:r>
    </w:p>
    <w:p w14:paraId="26C275F0" w14:textId="77777777" w:rsidR="00DE31DF" w:rsidRDefault="00DE31DF" w:rsidP="00DE31DF">
      <w:r>
        <w:t xml:space="preserve">          "id": "6",</w:t>
      </w:r>
    </w:p>
    <w:p w14:paraId="0D333795" w14:textId="77777777" w:rsidR="00DE31DF" w:rsidRDefault="00DE31DF" w:rsidP="00DE31DF">
      <w:r>
        <w:t xml:space="preserve">          "title": "&gt;</w:t>
      </w:r>
      <w:proofErr w:type="gramStart"/>
      <w:r>
        <w:t>外媒爆</w:t>
      </w:r>
      <w:proofErr w:type="gramEnd"/>
      <w:r>
        <w:t>料：台积</w:t>
      </w:r>
      <w:proofErr w:type="gramStart"/>
      <w:r>
        <w:t>电未来</w:t>
      </w:r>
      <w:proofErr w:type="gramEnd"/>
      <w:r>
        <w:t>3年在美大扩产 将建6座</w:t>
      </w:r>
      <w:proofErr w:type="gramStart"/>
      <w:r>
        <w:t>晶圆厂</w:t>
      </w:r>
      <w:proofErr w:type="gramEnd"/>
      <w:r>
        <w:t>",</w:t>
      </w:r>
    </w:p>
    <w:p w14:paraId="00E7F5DF" w14:textId="77777777" w:rsidR="00DE31DF" w:rsidRDefault="00DE31DF" w:rsidP="00DE31DF">
      <w:r>
        <w:t xml:space="preserve">          "summary": "全球晶圆代工龙头台积电去年5月宣布，将赴美国亚利桑那州建设1座12</w:t>
      </w:r>
      <w:proofErr w:type="gramStart"/>
      <w:r>
        <w:t>吋晶圆</w:t>
      </w:r>
      <w:proofErr w:type="gramEnd"/>
      <w:r>
        <w:t>厂，用以生产5奈米制程，将在……"</w:t>
      </w:r>
    </w:p>
    <w:p w14:paraId="5DD01BF7" w14:textId="77777777" w:rsidR="00DE31DF" w:rsidRDefault="00DE31DF" w:rsidP="00DE31DF">
      <w:r>
        <w:t xml:space="preserve">        },</w:t>
      </w:r>
    </w:p>
    <w:p w14:paraId="13CDB62A" w14:textId="77777777" w:rsidR="00DE31DF" w:rsidRDefault="00DE31DF" w:rsidP="00DE31DF">
      <w:r>
        <w:t xml:space="preserve">        {</w:t>
      </w:r>
    </w:p>
    <w:p w14:paraId="55D2299F" w14:textId="77777777" w:rsidR="00DE31DF" w:rsidRDefault="00DE31DF" w:rsidP="00DE31DF">
      <w:r>
        <w:t xml:space="preserve">          "id": "7",</w:t>
      </w:r>
    </w:p>
    <w:p w14:paraId="7A9393B9" w14:textId="77777777" w:rsidR="00DE31DF" w:rsidRDefault="00DE31DF" w:rsidP="00DE31DF">
      <w:r>
        <w:t xml:space="preserve">          "title": "惊传国军开始吃美猪？海军傻眼爆料：内外包装竟然不一样",</w:t>
      </w:r>
    </w:p>
    <w:p w14:paraId="0A970DAE" w14:textId="77777777" w:rsidR="00DE31DF" w:rsidRDefault="00DE31DF" w:rsidP="00DE31DF">
      <w:r>
        <w:t xml:space="preserve">          "summary": "总统蔡英文在去年八月宣布将开放美国带有</w:t>
      </w:r>
      <w:proofErr w:type="gramStart"/>
      <w:r>
        <w:t>莱</w:t>
      </w:r>
      <w:proofErr w:type="gramEnd"/>
      <w:r>
        <w:t>克多巴胺的猪肉进口，并在今年1月正式施行，造成台湾民眾「</w:t>
      </w:r>
      <w:proofErr w:type="gramStart"/>
      <w:r>
        <w:t>闻美猪</w:t>
      </w:r>
      <w:proofErr w:type="gramEnd"/>
      <w:r>
        <w:t>色变……"</w:t>
      </w:r>
    </w:p>
    <w:p w14:paraId="5FF48E39" w14:textId="77777777" w:rsidR="00DE31DF" w:rsidRDefault="00DE31DF" w:rsidP="00DE31DF">
      <w:r>
        <w:t xml:space="preserve">        },</w:t>
      </w:r>
    </w:p>
    <w:p w14:paraId="4400FB85" w14:textId="77777777" w:rsidR="00DE31DF" w:rsidRDefault="00DE31DF" w:rsidP="00DE31DF">
      <w:r>
        <w:t xml:space="preserve">        {</w:t>
      </w:r>
    </w:p>
    <w:p w14:paraId="74BDFCD9" w14:textId="77777777" w:rsidR="00DE31DF" w:rsidRDefault="00DE31DF" w:rsidP="00DE31DF">
      <w:r>
        <w:t xml:space="preserve">          "id": "8",</w:t>
      </w:r>
    </w:p>
    <w:p w14:paraId="379A0160" w14:textId="77777777" w:rsidR="00DE31DF" w:rsidRDefault="00DE31DF" w:rsidP="00DE31DF">
      <w:r>
        <w:t xml:space="preserve">          "title": "【小强之乱】负责把风拍摄蟑螂雨 17岁少女躲</w:t>
      </w:r>
      <w:proofErr w:type="gramStart"/>
      <w:r>
        <w:t>泰山摩铁落网</w:t>
      </w:r>
      <w:proofErr w:type="gramEnd"/>
      <w:r>
        <w:t>",</w:t>
      </w:r>
    </w:p>
    <w:p w14:paraId="2A33931F" w14:textId="77777777" w:rsidR="00DE31DF" w:rsidRDefault="00DE31DF" w:rsidP="00DE31DF">
      <w:r>
        <w:t xml:space="preserve">          "summary": "台北市大安义警中队3日晚间在中山区鉅星匯餐厅举办餐会，邀请立委、议员等民代出席，双北市警察局长等官警也到场，宾客700多……"</w:t>
      </w:r>
    </w:p>
    <w:p w14:paraId="179FDE89" w14:textId="77777777" w:rsidR="00DE31DF" w:rsidRDefault="00DE31DF" w:rsidP="00DE31DF">
      <w:r>
        <w:t xml:space="preserve">        }</w:t>
      </w:r>
    </w:p>
    <w:p w14:paraId="6B28F22D" w14:textId="77777777" w:rsidR="00DE31DF" w:rsidRDefault="00DE31DF" w:rsidP="00DE31DF">
      <w:r>
        <w:t xml:space="preserve">      ]</w:t>
      </w:r>
    </w:p>
    <w:p w14:paraId="1CDFA255" w14:textId="77777777" w:rsidR="00DE31DF" w:rsidRDefault="00DE31DF" w:rsidP="00DE31DF">
      <w:r>
        <w:t xml:space="preserve">    }</w:t>
      </w:r>
    </w:p>
    <w:p w14:paraId="3FA52B2D" w14:textId="4A6365A1" w:rsidR="00DE31DF" w:rsidRDefault="00DE31DF" w:rsidP="00DE31DF">
      <w:r>
        <w:t xml:space="preserve">  ]</w:t>
      </w:r>
    </w:p>
    <w:p w14:paraId="0937BC36" w14:textId="45023CA7" w:rsidR="00DE31DF" w:rsidRPr="00DE31DF" w:rsidRDefault="00DE31DF" w:rsidP="00DE31DF">
      <w:pPr>
        <w:rPr>
          <w:b/>
          <w:sz w:val="24"/>
        </w:rPr>
      </w:pPr>
      <w:r>
        <w:rPr>
          <w:b/>
          <w:sz w:val="24"/>
        </w:rPr>
        <w:t>2</w:t>
      </w:r>
      <w:r w:rsidRPr="00DE31DF">
        <w:rPr>
          <w:b/>
          <w:sz w:val="24"/>
        </w:rPr>
        <w:t>.</w:t>
      </w:r>
      <w:r>
        <w:rPr>
          <w:rFonts w:hint="eastAsia"/>
          <w:b/>
          <w:sz w:val="24"/>
        </w:rPr>
        <w:t>搜索实体</w:t>
      </w:r>
    </w:p>
    <w:p w14:paraId="3A3C24BB" w14:textId="0D68EBB7" w:rsidR="00DE31DF" w:rsidRDefault="00DE31DF" w:rsidP="00DE31DF">
      <w:r>
        <w:rPr>
          <w:rFonts w:hint="eastAsia"/>
        </w:rPr>
        <w:t>文件：</w:t>
      </w:r>
      <w:proofErr w:type="spellStart"/>
      <w:r>
        <w:rPr>
          <w:rFonts w:hint="eastAsia"/>
        </w:rPr>
        <w:t>SearchEntity</w:t>
      </w:r>
      <w:r>
        <w:t>.json</w:t>
      </w:r>
      <w:proofErr w:type="spellEnd"/>
    </w:p>
    <w:p w14:paraId="2C3CB8C5" w14:textId="77777777" w:rsidR="0011777A" w:rsidRDefault="00DE31DF" w:rsidP="00DE31DF">
      <w:r>
        <w:rPr>
          <w:rFonts w:hint="eastAsia"/>
        </w:rPr>
        <w:t>参数：</w:t>
      </w:r>
    </w:p>
    <w:p w14:paraId="7C848D5F" w14:textId="77777777" w:rsidR="0011777A" w:rsidRDefault="0011777A" w:rsidP="00DE31DF">
      <w:r>
        <w:t>{</w:t>
      </w:r>
    </w:p>
    <w:p w14:paraId="6CE6749F" w14:textId="7EC643F1" w:rsidR="0011777A" w:rsidRDefault="0011777A" w:rsidP="0011777A">
      <w:r>
        <w:tab/>
        <w:t>"</w:t>
      </w:r>
      <w:r>
        <w:t>keyword</w:t>
      </w:r>
      <w:r>
        <w:t>": "</w:t>
      </w:r>
      <w:r>
        <w:rPr>
          <w:rFonts w:hint="eastAsia"/>
        </w:rPr>
        <w:t>江启臣</w:t>
      </w:r>
      <w:r>
        <w:t>",</w:t>
      </w:r>
    </w:p>
    <w:p w14:paraId="6014DB7D" w14:textId="0EFF127D" w:rsidR="0011777A" w:rsidRDefault="0011777A" w:rsidP="0011777A">
      <w:r>
        <w:tab/>
        <w:t>"</w:t>
      </w:r>
      <w:proofErr w:type="spellStart"/>
      <w:r>
        <w:rPr>
          <w:rFonts w:hint="eastAsia"/>
        </w:rPr>
        <w:t>searchType</w:t>
      </w:r>
      <w:proofErr w:type="spellEnd"/>
      <w:r>
        <w:t>": "</w:t>
      </w:r>
      <w:r>
        <w:rPr>
          <w:rFonts w:hint="eastAsia"/>
        </w:rPr>
        <w:t>entity</w:t>
      </w:r>
      <w:r>
        <w:t>"</w:t>
      </w:r>
    </w:p>
    <w:p w14:paraId="6A74FA62" w14:textId="24B66B8D" w:rsidR="0011777A" w:rsidRDefault="0011777A" w:rsidP="0011777A">
      <w:pPr>
        <w:rPr>
          <w:rFonts w:hint="eastAsia"/>
        </w:rPr>
      </w:pPr>
      <w:r>
        <w:rPr>
          <w:rFonts w:hint="eastAsia"/>
        </w:rPr>
        <w:t>}</w:t>
      </w:r>
    </w:p>
    <w:p w14:paraId="44CCAAF1" w14:textId="77777777" w:rsidR="0011777A" w:rsidRPr="00DE31DF" w:rsidRDefault="0011777A" w:rsidP="0011777A">
      <w:pPr>
        <w:rPr>
          <w:rFonts w:hint="eastAsia"/>
        </w:rPr>
      </w:pPr>
      <w:r>
        <w:rPr>
          <w:rFonts w:hint="eastAsia"/>
        </w:rPr>
        <w:t>回传Json包：</w:t>
      </w:r>
    </w:p>
    <w:p w14:paraId="7EA9C7CA" w14:textId="77777777" w:rsidR="0011777A" w:rsidRDefault="0011777A" w:rsidP="0011777A">
      <w:r>
        <w:t>[</w:t>
      </w:r>
    </w:p>
    <w:p w14:paraId="5262960E" w14:textId="77777777" w:rsidR="0011777A" w:rsidRDefault="0011777A" w:rsidP="0011777A">
      <w:r>
        <w:lastRenderedPageBreak/>
        <w:t xml:space="preserve">  {</w:t>
      </w:r>
    </w:p>
    <w:p w14:paraId="2B2372BA" w14:textId="77777777" w:rsidR="0011777A" w:rsidRDefault="0011777A" w:rsidP="0011777A">
      <w:r>
        <w:t xml:space="preserve">    "keyword": "江启臣",</w:t>
      </w:r>
    </w:p>
    <w:p w14:paraId="09F502AB" w14:textId="77777777" w:rsidR="0011777A" w:rsidRDefault="0011777A" w:rsidP="0011777A">
      <w:r>
        <w:t xml:space="preserve">    "</w:t>
      </w:r>
      <w:proofErr w:type="spellStart"/>
      <w:r>
        <w:t>searchResult</w:t>
      </w:r>
      <w:proofErr w:type="spellEnd"/>
      <w:r>
        <w:t>": [</w:t>
      </w:r>
    </w:p>
    <w:p w14:paraId="17741D56" w14:textId="77777777" w:rsidR="0011777A" w:rsidRDefault="0011777A" w:rsidP="0011777A">
      <w:r>
        <w:t xml:space="preserve">      {</w:t>
      </w:r>
    </w:p>
    <w:p w14:paraId="5C961D18" w14:textId="77777777" w:rsidR="0011777A" w:rsidRDefault="0011777A" w:rsidP="0011777A">
      <w:r>
        <w:t xml:space="preserve">        "id": "000002",</w:t>
      </w:r>
    </w:p>
    <w:p w14:paraId="05E70C0C" w14:textId="77777777" w:rsidR="0011777A" w:rsidRDefault="0011777A" w:rsidP="0011777A">
      <w:r>
        <w:t xml:space="preserve">        "name": "江启臣",</w:t>
      </w:r>
    </w:p>
    <w:p w14:paraId="0BC5D22C" w14:textId="28DC7CF3" w:rsidR="0011777A" w:rsidRDefault="0011777A" w:rsidP="0011777A">
      <w:r>
        <w:t xml:space="preserve">        "type": "</w:t>
      </w:r>
      <w:r w:rsidR="00E362F0">
        <w:t>p</w:t>
      </w:r>
      <w:r>
        <w:t>erson",</w:t>
      </w:r>
    </w:p>
    <w:p w14:paraId="3F1CA319" w14:textId="77777777" w:rsidR="0011777A" w:rsidRDefault="0011777A" w:rsidP="0011777A">
      <w:r>
        <w:t xml:space="preserve">        "summary": "江启臣（1972年3月2日－），中华民国政治人物，中国国民党籍，福佬客后裔，台中市丰原区人，为国际政治经济学学者出身……"</w:t>
      </w:r>
    </w:p>
    <w:p w14:paraId="48A9CA00" w14:textId="77777777" w:rsidR="0011777A" w:rsidRDefault="0011777A" w:rsidP="0011777A">
      <w:r>
        <w:t xml:space="preserve">      },</w:t>
      </w:r>
    </w:p>
    <w:p w14:paraId="34B74CA0" w14:textId="77777777" w:rsidR="0011777A" w:rsidRDefault="0011777A" w:rsidP="0011777A">
      <w:r>
        <w:t xml:space="preserve">      {</w:t>
      </w:r>
    </w:p>
    <w:p w14:paraId="77035BCE" w14:textId="77777777" w:rsidR="0011777A" w:rsidRDefault="0011777A" w:rsidP="0011777A">
      <w:r>
        <w:t xml:space="preserve">        "id": "000003",</w:t>
      </w:r>
    </w:p>
    <w:p w14:paraId="56E5EB31" w14:textId="77777777" w:rsidR="0011777A" w:rsidRDefault="0011777A" w:rsidP="0011777A">
      <w:r>
        <w:t xml:space="preserve">        "name": "江启臣2",</w:t>
      </w:r>
    </w:p>
    <w:p w14:paraId="4D7C8C4B" w14:textId="2C1767D0" w:rsidR="0011777A" w:rsidRDefault="0011777A" w:rsidP="0011777A">
      <w:r>
        <w:t xml:space="preserve">        "type": "</w:t>
      </w:r>
      <w:r w:rsidR="00E362F0">
        <w:t>p</w:t>
      </w:r>
      <w:r>
        <w:t>erson",</w:t>
      </w:r>
    </w:p>
    <w:p w14:paraId="3E1EFCC0" w14:textId="77777777" w:rsidR="0011777A" w:rsidRDefault="0011777A" w:rsidP="0011777A">
      <w:r>
        <w:t xml:space="preserve">        "summary": "江启臣（1972年3月2日－），中华民国政治人物，中国国民党籍，福佬客后裔，台中市丰原区人，为国际政治经济学学者出身……"</w:t>
      </w:r>
    </w:p>
    <w:p w14:paraId="45D333FB" w14:textId="77777777" w:rsidR="0011777A" w:rsidRDefault="0011777A" w:rsidP="0011777A">
      <w:r>
        <w:t xml:space="preserve">      }</w:t>
      </w:r>
    </w:p>
    <w:p w14:paraId="527E030B" w14:textId="77777777" w:rsidR="0011777A" w:rsidRDefault="0011777A" w:rsidP="0011777A">
      <w:r>
        <w:t xml:space="preserve">    ]</w:t>
      </w:r>
    </w:p>
    <w:p w14:paraId="47479530" w14:textId="77777777" w:rsidR="0011777A" w:rsidRDefault="0011777A" w:rsidP="0011777A">
      <w:r>
        <w:t xml:space="preserve">  }</w:t>
      </w:r>
    </w:p>
    <w:p w14:paraId="4D59A54D" w14:textId="02BFF866" w:rsidR="0011777A" w:rsidRDefault="0011777A" w:rsidP="0011777A">
      <w:pPr>
        <w:rPr>
          <w:rFonts w:hint="eastAsia"/>
        </w:rPr>
      </w:pPr>
      <w:r>
        <w:t>]</w:t>
      </w:r>
    </w:p>
    <w:p w14:paraId="19A919EE" w14:textId="542B89E5" w:rsidR="0011777A" w:rsidRPr="00DE31DF" w:rsidRDefault="0011777A" w:rsidP="0011777A">
      <w:pPr>
        <w:rPr>
          <w:b/>
          <w:sz w:val="24"/>
        </w:rPr>
      </w:pPr>
      <w:r>
        <w:rPr>
          <w:b/>
          <w:sz w:val="24"/>
        </w:rPr>
        <w:t>3</w:t>
      </w:r>
      <w:r w:rsidRPr="00DE31DF">
        <w:rPr>
          <w:b/>
          <w:sz w:val="24"/>
        </w:rPr>
        <w:t>.</w:t>
      </w:r>
      <w:r>
        <w:rPr>
          <w:rFonts w:hint="eastAsia"/>
          <w:b/>
          <w:sz w:val="24"/>
        </w:rPr>
        <w:t>搜索</w:t>
      </w:r>
      <w:r>
        <w:rPr>
          <w:rFonts w:hint="eastAsia"/>
          <w:b/>
          <w:sz w:val="24"/>
        </w:rPr>
        <w:t>事件</w:t>
      </w:r>
    </w:p>
    <w:p w14:paraId="07546DC6" w14:textId="29F1C6D0" w:rsidR="0011777A" w:rsidRDefault="0011777A" w:rsidP="0011777A">
      <w:r>
        <w:rPr>
          <w:rFonts w:hint="eastAsia"/>
        </w:rPr>
        <w:t>文件：</w:t>
      </w:r>
      <w:proofErr w:type="spellStart"/>
      <w:r>
        <w:rPr>
          <w:rFonts w:hint="eastAsia"/>
        </w:rPr>
        <w:t>SearchE</w:t>
      </w:r>
      <w:r>
        <w:t>vent</w:t>
      </w:r>
      <w:r>
        <w:t>.json</w:t>
      </w:r>
      <w:proofErr w:type="spellEnd"/>
    </w:p>
    <w:p w14:paraId="4D03F2C9" w14:textId="77777777" w:rsidR="0011777A" w:rsidRDefault="0011777A" w:rsidP="0011777A">
      <w:r>
        <w:rPr>
          <w:rFonts w:hint="eastAsia"/>
        </w:rPr>
        <w:t>参数：</w:t>
      </w:r>
    </w:p>
    <w:p w14:paraId="2B85E927" w14:textId="77777777" w:rsidR="0011777A" w:rsidRDefault="0011777A" w:rsidP="0011777A">
      <w:r>
        <w:t>{</w:t>
      </w:r>
    </w:p>
    <w:p w14:paraId="4B4E58BB" w14:textId="530971D6" w:rsidR="0011777A" w:rsidRDefault="0011777A" w:rsidP="0011777A">
      <w:r>
        <w:tab/>
        <w:t>"keyword": "</w:t>
      </w:r>
      <w:r>
        <w:rPr>
          <w:rFonts w:hint="eastAsia"/>
        </w:rPr>
        <w:t>鲑鱼</w:t>
      </w:r>
      <w:r>
        <w:t>",</w:t>
      </w:r>
    </w:p>
    <w:p w14:paraId="17AED66D" w14:textId="1A8929C4" w:rsidR="0011777A" w:rsidRDefault="0011777A" w:rsidP="0011777A">
      <w:r>
        <w:tab/>
        <w:t>"</w:t>
      </w:r>
      <w:proofErr w:type="spellStart"/>
      <w:r>
        <w:rPr>
          <w:rFonts w:hint="eastAsia"/>
        </w:rPr>
        <w:t>searchType</w:t>
      </w:r>
      <w:proofErr w:type="spellEnd"/>
      <w:r>
        <w:t>": "</w:t>
      </w:r>
      <w:r>
        <w:rPr>
          <w:rFonts w:hint="eastAsia"/>
        </w:rPr>
        <w:t>e</w:t>
      </w:r>
      <w:r>
        <w:rPr>
          <w:rFonts w:hint="eastAsia"/>
        </w:rPr>
        <w:t>vent</w:t>
      </w:r>
      <w:r>
        <w:t>"</w:t>
      </w:r>
    </w:p>
    <w:p w14:paraId="2964DAEE" w14:textId="77777777" w:rsidR="0011777A" w:rsidRDefault="0011777A" w:rsidP="0011777A">
      <w:pPr>
        <w:rPr>
          <w:rFonts w:hint="eastAsia"/>
        </w:rPr>
      </w:pPr>
      <w:r>
        <w:rPr>
          <w:rFonts w:hint="eastAsia"/>
        </w:rPr>
        <w:t>}</w:t>
      </w:r>
    </w:p>
    <w:p w14:paraId="1674C6AB" w14:textId="01246492" w:rsidR="0011777A" w:rsidRDefault="0011777A" w:rsidP="0011777A">
      <w:pPr>
        <w:rPr>
          <w:rFonts w:hint="eastAsia"/>
        </w:rPr>
      </w:pPr>
      <w:r>
        <w:rPr>
          <w:rFonts w:hint="eastAsia"/>
        </w:rPr>
        <w:t>回传Json包：</w:t>
      </w:r>
    </w:p>
    <w:p w14:paraId="1DA2D1B7" w14:textId="77777777" w:rsidR="0011777A" w:rsidRDefault="0011777A" w:rsidP="0011777A">
      <w:r>
        <w:t>[</w:t>
      </w:r>
    </w:p>
    <w:p w14:paraId="0A54173A" w14:textId="77777777" w:rsidR="0011777A" w:rsidRDefault="0011777A" w:rsidP="0011777A">
      <w:r>
        <w:t xml:space="preserve">    {</w:t>
      </w:r>
    </w:p>
    <w:p w14:paraId="570BB2F5" w14:textId="77777777" w:rsidR="0011777A" w:rsidRDefault="0011777A" w:rsidP="0011777A">
      <w:r>
        <w:t xml:space="preserve">      "keyword": "鲑鱼",</w:t>
      </w:r>
    </w:p>
    <w:p w14:paraId="76DD4541" w14:textId="77777777" w:rsidR="0011777A" w:rsidRDefault="0011777A" w:rsidP="0011777A">
      <w:r>
        <w:t xml:space="preserve">      "</w:t>
      </w:r>
      <w:proofErr w:type="spellStart"/>
      <w:r>
        <w:t>searchResult</w:t>
      </w:r>
      <w:proofErr w:type="spellEnd"/>
      <w:r>
        <w:t>": [</w:t>
      </w:r>
    </w:p>
    <w:p w14:paraId="21B6D02B" w14:textId="77777777" w:rsidR="0011777A" w:rsidRDefault="0011777A" w:rsidP="0011777A">
      <w:r>
        <w:t xml:space="preserve">        {</w:t>
      </w:r>
    </w:p>
    <w:p w14:paraId="7D5CB757" w14:textId="77777777" w:rsidR="0011777A" w:rsidRDefault="0011777A" w:rsidP="0011777A">
      <w:r>
        <w:t xml:space="preserve">          "id": "000001",</w:t>
      </w:r>
    </w:p>
    <w:p w14:paraId="68F28DDF" w14:textId="77777777" w:rsidR="0011777A" w:rsidRDefault="0011777A" w:rsidP="0011777A">
      <w:r>
        <w:t xml:space="preserve">          "name": "鲑鱼之乱",</w:t>
      </w:r>
    </w:p>
    <w:p w14:paraId="3C399B39" w14:textId="77777777" w:rsidR="0011777A" w:rsidRDefault="0011777A" w:rsidP="0011777A">
      <w:r>
        <w:t xml:space="preserve">          "summary": "鲑鱼之乱是指因跨国回转寿司连锁店寿司郎在台湾的促销活动，而在台湾社会引发的一系列话题。寿司郎在台分店于2021年3月17、18日共同推出优惠活动，如姓名含有读音与“鲑鱼”两字相同的字者可享有九折至五折的优惠，如有正好有“鲑鱼”两字者则可免费用餐……"</w:t>
      </w:r>
    </w:p>
    <w:p w14:paraId="0904B32D" w14:textId="77777777" w:rsidR="0011777A" w:rsidRDefault="0011777A" w:rsidP="0011777A">
      <w:r>
        <w:t xml:space="preserve">        },</w:t>
      </w:r>
    </w:p>
    <w:p w14:paraId="145A742E" w14:textId="77777777" w:rsidR="0011777A" w:rsidRDefault="0011777A" w:rsidP="0011777A">
      <w:r>
        <w:t xml:space="preserve">        {</w:t>
      </w:r>
    </w:p>
    <w:p w14:paraId="6D27D057" w14:textId="77777777" w:rsidR="0011777A" w:rsidRDefault="0011777A" w:rsidP="0011777A">
      <w:r>
        <w:t xml:space="preserve">          "id": "000002",</w:t>
      </w:r>
    </w:p>
    <w:p w14:paraId="2B708C53" w14:textId="77777777" w:rsidR="0011777A" w:rsidRDefault="0011777A" w:rsidP="0011777A">
      <w:r>
        <w:t xml:space="preserve">          "name": "鲑鱼之乱2",</w:t>
      </w:r>
    </w:p>
    <w:p w14:paraId="17C4033A" w14:textId="77777777" w:rsidR="0011777A" w:rsidRDefault="0011777A" w:rsidP="0011777A">
      <w:r>
        <w:t xml:space="preserve">          "summary": "鲑鱼之乱是指因跨国回转寿司连锁店寿司郎在台湾的促销活动，而在台湾</w:t>
      </w:r>
      <w:r>
        <w:lastRenderedPageBreak/>
        <w:t>社会引发的一系列话题。寿司郎在台分店于2021年3月17、18日共同推出优惠活动，如姓名含有读音与“鲑鱼”两字相同的字者可享有九折至五折的优惠，如有正好有“鲑鱼”两字者则可免费用餐……"</w:t>
      </w:r>
    </w:p>
    <w:p w14:paraId="55BC8EF4" w14:textId="77777777" w:rsidR="0011777A" w:rsidRDefault="0011777A" w:rsidP="0011777A">
      <w:r>
        <w:t xml:space="preserve">        }</w:t>
      </w:r>
    </w:p>
    <w:p w14:paraId="3DC4FA09" w14:textId="77777777" w:rsidR="0011777A" w:rsidRDefault="0011777A" w:rsidP="0011777A">
      <w:r>
        <w:t xml:space="preserve">      ]</w:t>
      </w:r>
    </w:p>
    <w:p w14:paraId="48B90B7A" w14:textId="77777777" w:rsidR="0011777A" w:rsidRDefault="0011777A" w:rsidP="0011777A">
      <w:r>
        <w:t xml:space="preserve">    }</w:t>
      </w:r>
    </w:p>
    <w:p w14:paraId="3D1F5226" w14:textId="7DFA29D9" w:rsidR="0011777A" w:rsidRDefault="0011777A" w:rsidP="0011777A">
      <w:r>
        <w:t xml:space="preserve">  ]</w:t>
      </w:r>
    </w:p>
    <w:p w14:paraId="7E183BED" w14:textId="42858210" w:rsidR="0011777A" w:rsidRDefault="0011777A" w:rsidP="0011777A"/>
    <w:p w14:paraId="7CA5EF89" w14:textId="7DB43A53" w:rsidR="0011777A" w:rsidRPr="00DE31DF" w:rsidRDefault="003B2865" w:rsidP="0011777A">
      <w:pPr>
        <w:rPr>
          <w:b/>
          <w:sz w:val="24"/>
        </w:rPr>
      </w:pPr>
      <w:r>
        <w:rPr>
          <w:b/>
          <w:sz w:val="24"/>
        </w:rPr>
        <w:t>4</w:t>
      </w:r>
      <w:r w:rsidR="0011777A" w:rsidRPr="00DE31DF">
        <w:rPr>
          <w:b/>
          <w:sz w:val="24"/>
        </w:rPr>
        <w:t>.</w:t>
      </w:r>
      <w:r w:rsidR="0011777A">
        <w:rPr>
          <w:rFonts w:hint="eastAsia"/>
          <w:b/>
          <w:sz w:val="24"/>
        </w:rPr>
        <w:t>搜索</w:t>
      </w:r>
      <w:r w:rsidR="0011777A">
        <w:rPr>
          <w:rFonts w:hint="eastAsia"/>
          <w:b/>
          <w:sz w:val="24"/>
        </w:rPr>
        <w:t>文章</w:t>
      </w:r>
    </w:p>
    <w:p w14:paraId="04E353DC" w14:textId="62FD48E8" w:rsidR="0011777A" w:rsidRDefault="0011777A" w:rsidP="0011777A">
      <w:r>
        <w:rPr>
          <w:rFonts w:hint="eastAsia"/>
        </w:rPr>
        <w:t>文件：</w:t>
      </w:r>
      <w:proofErr w:type="spellStart"/>
      <w:r>
        <w:rPr>
          <w:rFonts w:hint="eastAsia"/>
        </w:rPr>
        <w:t>Search</w:t>
      </w:r>
      <w:r>
        <w:rPr>
          <w:rFonts w:hint="eastAsia"/>
        </w:rPr>
        <w:t>Article</w:t>
      </w:r>
      <w:r>
        <w:t>.json</w:t>
      </w:r>
      <w:proofErr w:type="spellEnd"/>
    </w:p>
    <w:p w14:paraId="2014C06B" w14:textId="77777777" w:rsidR="0011777A" w:rsidRDefault="0011777A" w:rsidP="0011777A">
      <w:r>
        <w:rPr>
          <w:rFonts w:hint="eastAsia"/>
        </w:rPr>
        <w:t>参数：</w:t>
      </w:r>
    </w:p>
    <w:p w14:paraId="572683C3" w14:textId="77777777" w:rsidR="0011777A" w:rsidRDefault="0011777A" w:rsidP="0011777A">
      <w:r>
        <w:t>{</w:t>
      </w:r>
    </w:p>
    <w:p w14:paraId="7B99C733" w14:textId="4900D563" w:rsidR="0011777A" w:rsidRDefault="0011777A" w:rsidP="0011777A">
      <w:r>
        <w:tab/>
        <w:t>"keyword": "</w:t>
      </w:r>
      <w:r>
        <w:rPr>
          <w:rFonts w:hint="eastAsia"/>
        </w:rPr>
        <w:t>泛蓝</w:t>
      </w:r>
      <w:r>
        <w:t>",</w:t>
      </w:r>
    </w:p>
    <w:p w14:paraId="557BD6ED" w14:textId="2EAAADC5" w:rsidR="0011777A" w:rsidRDefault="0011777A" w:rsidP="0011777A">
      <w:r>
        <w:tab/>
        <w:t>"</w:t>
      </w:r>
      <w:proofErr w:type="spellStart"/>
      <w:r>
        <w:rPr>
          <w:rFonts w:hint="eastAsia"/>
        </w:rPr>
        <w:t>searchType</w:t>
      </w:r>
      <w:proofErr w:type="spellEnd"/>
      <w:r>
        <w:t>": "</w:t>
      </w:r>
      <w:r>
        <w:rPr>
          <w:rFonts w:hint="eastAsia"/>
        </w:rPr>
        <w:t>article</w:t>
      </w:r>
      <w:r>
        <w:t>"</w:t>
      </w:r>
    </w:p>
    <w:p w14:paraId="0AF1356A" w14:textId="77777777" w:rsidR="0011777A" w:rsidRDefault="0011777A" w:rsidP="0011777A">
      <w:pPr>
        <w:rPr>
          <w:rFonts w:hint="eastAsia"/>
        </w:rPr>
      </w:pPr>
      <w:r>
        <w:rPr>
          <w:rFonts w:hint="eastAsia"/>
        </w:rPr>
        <w:t>}</w:t>
      </w:r>
    </w:p>
    <w:p w14:paraId="629AEBE3" w14:textId="77777777" w:rsidR="0011777A" w:rsidRDefault="0011777A" w:rsidP="0011777A">
      <w:pPr>
        <w:rPr>
          <w:rFonts w:hint="eastAsia"/>
        </w:rPr>
      </w:pPr>
      <w:r>
        <w:rPr>
          <w:rFonts w:hint="eastAsia"/>
        </w:rPr>
        <w:t>回传Json包：</w:t>
      </w:r>
    </w:p>
    <w:p w14:paraId="71102919" w14:textId="77777777" w:rsidR="003B2865" w:rsidRDefault="003B2865" w:rsidP="003B2865">
      <w:r>
        <w:t>[</w:t>
      </w:r>
    </w:p>
    <w:p w14:paraId="14058C4F" w14:textId="77777777" w:rsidR="003B2865" w:rsidRDefault="003B2865" w:rsidP="003B2865">
      <w:r>
        <w:t xml:space="preserve">    {</w:t>
      </w:r>
    </w:p>
    <w:p w14:paraId="33E47FA7" w14:textId="77777777" w:rsidR="003B2865" w:rsidRDefault="003B2865" w:rsidP="003B2865">
      <w:r>
        <w:t xml:space="preserve">      "keyword": "泛蓝",</w:t>
      </w:r>
    </w:p>
    <w:p w14:paraId="6001F20C" w14:textId="77777777" w:rsidR="003B2865" w:rsidRDefault="003B2865" w:rsidP="003B2865">
      <w:r>
        <w:t xml:space="preserve">      "</w:t>
      </w:r>
      <w:proofErr w:type="spellStart"/>
      <w:r>
        <w:t>searchResult</w:t>
      </w:r>
      <w:proofErr w:type="spellEnd"/>
      <w:r>
        <w:t>": [</w:t>
      </w:r>
    </w:p>
    <w:p w14:paraId="45AFA208" w14:textId="77777777" w:rsidR="003B2865" w:rsidRDefault="003B2865" w:rsidP="003B2865">
      <w:r>
        <w:t xml:space="preserve">        {</w:t>
      </w:r>
    </w:p>
    <w:p w14:paraId="7DE7E76B" w14:textId="77777777" w:rsidR="003B2865" w:rsidRDefault="003B2865" w:rsidP="003B2865">
      <w:r>
        <w:t xml:space="preserve">          "id": "000001",</w:t>
      </w:r>
    </w:p>
    <w:p w14:paraId="44A5DDE5" w14:textId="77777777" w:rsidR="003B2865" w:rsidRDefault="003B2865" w:rsidP="003B2865">
      <w:r>
        <w:t xml:space="preserve">          "name": "泛蓝阵营",</w:t>
      </w:r>
    </w:p>
    <w:p w14:paraId="2A3E74EE" w14:textId="77777777" w:rsidR="003B2865" w:rsidRDefault="003B2865" w:rsidP="003B2865">
      <w:r>
        <w:t xml:space="preserve">          "time": "2021-05-03",</w:t>
      </w:r>
    </w:p>
    <w:p w14:paraId="3918A707" w14:textId="77777777" w:rsidR="003B2865" w:rsidRDefault="003B2865" w:rsidP="003B2865">
      <w:r>
        <w:t xml:space="preserve">          "summary": "泛蓝，也称蓝军、蓝营、泛蓝阵营，是台湾政坛中与中国国民党意识型态相近的各种团体之总称，目前包含国民党、新党等，广义的泛蓝阵营也包括亲民党、无党团结……"</w:t>
      </w:r>
    </w:p>
    <w:p w14:paraId="01CC85D9" w14:textId="77777777" w:rsidR="003B2865" w:rsidRDefault="003B2865" w:rsidP="003B2865">
      <w:r>
        <w:t xml:space="preserve">        },</w:t>
      </w:r>
    </w:p>
    <w:p w14:paraId="1E378231" w14:textId="77777777" w:rsidR="003B2865" w:rsidRDefault="003B2865" w:rsidP="003B2865">
      <w:r>
        <w:t xml:space="preserve">        {</w:t>
      </w:r>
    </w:p>
    <w:p w14:paraId="528A59A9" w14:textId="77777777" w:rsidR="003B2865" w:rsidRDefault="003B2865" w:rsidP="003B2865">
      <w:r>
        <w:t xml:space="preserve">          "id": "000002",</w:t>
      </w:r>
    </w:p>
    <w:p w14:paraId="209E7A4B" w14:textId="77777777" w:rsidR="003B2865" w:rsidRDefault="003B2865" w:rsidP="003B2865">
      <w:r>
        <w:t xml:space="preserve">          "name": "郭台铭选2020总统</w:t>
      </w:r>
      <w:proofErr w:type="gramStart"/>
      <w:r>
        <w:t>泛蓝最支持</w:t>
      </w:r>
      <w:proofErr w:type="gramEnd"/>
      <w:r>
        <w:t>，您觉得？",</w:t>
      </w:r>
    </w:p>
    <w:p w14:paraId="7AC6572D" w14:textId="77777777" w:rsidR="003B2865" w:rsidRDefault="003B2865" w:rsidP="003B2865">
      <w:r>
        <w:t xml:space="preserve">          "time": "2021-05-03",</w:t>
      </w:r>
    </w:p>
    <w:p w14:paraId="260B4193" w14:textId="77777777" w:rsidR="003B2865" w:rsidRDefault="003B2865" w:rsidP="003B2865">
      <w:r>
        <w:t xml:space="preserve">          "summary": "前台北市长郝龙斌日前</w:t>
      </w:r>
      <w:proofErr w:type="gramStart"/>
      <w:r>
        <w:t>在脸书宣布</w:t>
      </w:r>
      <w:proofErr w:type="gramEnd"/>
      <w:r>
        <w:t>，将会角逐国民党党魁，并承诺若当选将「用人无私，集体领导」，且不会参选2020总统大选。赵</w:t>
      </w:r>
      <w:proofErr w:type="gramStart"/>
      <w:r>
        <w:t>少康今在</w:t>
      </w:r>
      <w:proofErr w:type="gramEnd"/>
      <w:r>
        <w:t>中</w:t>
      </w:r>
      <w:proofErr w:type="gramStart"/>
      <w:r>
        <w:t>广节目</w:t>
      </w:r>
      <w:proofErr w:type="gramEnd"/>
      <w:r>
        <w:t>中，向郝龙斌问及不选总统原因，郝龙斌说抬轿者不是坐轿者，并指他认为鸿海董事长郭台铭，最有希望成为2020总统当选人。……"</w:t>
      </w:r>
    </w:p>
    <w:p w14:paraId="18DF715B" w14:textId="77777777" w:rsidR="003B2865" w:rsidRDefault="003B2865" w:rsidP="003B2865">
      <w:r>
        <w:t xml:space="preserve">        }</w:t>
      </w:r>
    </w:p>
    <w:p w14:paraId="4F0C7870" w14:textId="77777777" w:rsidR="003B2865" w:rsidRDefault="003B2865" w:rsidP="003B2865">
      <w:r>
        <w:t xml:space="preserve">      ]</w:t>
      </w:r>
    </w:p>
    <w:p w14:paraId="2C754C5C" w14:textId="77777777" w:rsidR="003B2865" w:rsidRDefault="003B2865" w:rsidP="003B2865">
      <w:r>
        <w:t xml:space="preserve">    }</w:t>
      </w:r>
    </w:p>
    <w:p w14:paraId="16DB7861" w14:textId="2AFF3FF0" w:rsidR="0011777A" w:rsidRDefault="003B2865" w:rsidP="003B2865">
      <w:r>
        <w:t xml:space="preserve">  ]</w:t>
      </w:r>
    </w:p>
    <w:p w14:paraId="39E44342" w14:textId="647E9B25" w:rsidR="003B2865" w:rsidRDefault="003B2865" w:rsidP="0011777A"/>
    <w:p w14:paraId="062E70E6" w14:textId="010E35B2" w:rsidR="003B2865" w:rsidRPr="00DE31DF" w:rsidRDefault="003B2865" w:rsidP="003B2865">
      <w:pPr>
        <w:rPr>
          <w:b/>
          <w:sz w:val="24"/>
        </w:rPr>
      </w:pPr>
      <w:r>
        <w:rPr>
          <w:b/>
          <w:sz w:val="24"/>
        </w:rPr>
        <w:t>5</w:t>
      </w:r>
      <w:r w:rsidRPr="00DE31DF">
        <w:rPr>
          <w:b/>
          <w:sz w:val="24"/>
        </w:rPr>
        <w:t>.</w:t>
      </w:r>
      <w:r>
        <w:rPr>
          <w:rFonts w:hint="eastAsia"/>
          <w:b/>
          <w:sz w:val="24"/>
        </w:rPr>
        <w:t>查看</w:t>
      </w:r>
      <w:r w:rsidR="00E362F0">
        <w:rPr>
          <w:rFonts w:hint="eastAsia"/>
          <w:b/>
          <w:sz w:val="24"/>
        </w:rPr>
        <w:t>人物实体</w:t>
      </w:r>
    </w:p>
    <w:p w14:paraId="3EADED03" w14:textId="3288A798" w:rsidR="003B2865" w:rsidRDefault="003B2865" w:rsidP="003B2865">
      <w:r>
        <w:rPr>
          <w:rFonts w:hint="eastAsia"/>
        </w:rPr>
        <w:t>文件：</w:t>
      </w:r>
      <w:proofErr w:type="spellStart"/>
      <w:r w:rsidR="00E362F0" w:rsidRPr="00E362F0">
        <w:t>PersonInterfaceSample</w:t>
      </w:r>
      <w:r>
        <w:t>.json</w:t>
      </w:r>
      <w:proofErr w:type="spellEnd"/>
    </w:p>
    <w:p w14:paraId="316A748B" w14:textId="77777777" w:rsidR="003B2865" w:rsidRDefault="003B2865" w:rsidP="003B2865">
      <w:r>
        <w:rPr>
          <w:rFonts w:hint="eastAsia"/>
        </w:rPr>
        <w:t>参数：</w:t>
      </w:r>
    </w:p>
    <w:p w14:paraId="5C05B3EA" w14:textId="77777777" w:rsidR="003B2865" w:rsidRDefault="003B2865" w:rsidP="003B2865">
      <w:r>
        <w:lastRenderedPageBreak/>
        <w:t>{</w:t>
      </w:r>
    </w:p>
    <w:p w14:paraId="692A1762" w14:textId="77777777" w:rsidR="00E362F0" w:rsidRDefault="00E362F0" w:rsidP="00E362F0">
      <w:r>
        <w:tab/>
        <w:t>"</w:t>
      </w:r>
      <w:r>
        <w:rPr>
          <w:rFonts w:hint="eastAsia"/>
        </w:rPr>
        <w:t>id</w:t>
      </w:r>
      <w:r>
        <w:t>": "</w:t>
      </w:r>
      <w:r>
        <w:rPr>
          <w:rFonts w:hint="eastAsia"/>
        </w:rPr>
        <w:t>0</w:t>
      </w:r>
      <w:r>
        <w:t>00001",</w:t>
      </w:r>
    </w:p>
    <w:p w14:paraId="0ECFF60D" w14:textId="62BBCF1C" w:rsidR="00E362F0" w:rsidRDefault="00E362F0" w:rsidP="00E362F0">
      <w:r>
        <w:tab/>
        <w:t>"</w:t>
      </w:r>
      <w:r>
        <w:t>type</w:t>
      </w:r>
      <w:r>
        <w:t>": "</w:t>
      </w:r>
      <w:r>
        <w:t>person</w:t>
      </w:r>
      <w:r>
        <w:t>"</w:t>
      </w:r>
    </w:p>
    <w:p w14:paraId="587854F5" w14:textId="113EEAE6" w:rsidR="003B2865" w:rsidRDefault="003B2865" w:rsidP="003B2865">
      <w:pPr>
        <w:rPr>
          <w:rFonts w:hint="eastAsia"/>
        </w:rPr>
      </w:pPr>
      <w:r>
        <w:rPr>
          <w:rFonts w:hint="eastAsia"/>
        </w:rPr>
        <w:t>}</w:t>
      </w:r>
    </w:p>
    <w:p w14:paraId="1B601119" w14:textId="29A49E6E" w:rsidR="003B2865" w:rsidRDefault="003B2865" w:rsidP="003B2865">
      <w:r>
        <w:rPr>
          <w:rFonts w:hint="eastAsia"/>
        </w:rPr>
        <w:t>回传Json包：</w:t>
      </w:r>
    </w:p>
    <w:p w14:paraId="2E43E2E0" w14:textId="77777777" w:rsidR="00BA7DBA" w:rsidRDefault="00BA7DBA" w:rsidP="00BA7DBA">
      <w:r>
        <w:t>[</w:t>
      </w:r>
      <w:r>
        <w:tab/>
      </w:r>
    </w:p>
    <w:p w14:paraId="7D637FF7" w14:textId="77777777" w:rsidR="00BA7DBA" w:rsidRDefault="00BA7DBA" w:rsidP="00BA7DBA">
      <w:r>
        <w:tab/>
        <w:t>{</w:t>
      </w:r>
    </w:p>
    <w:p w14:paraId="6D3129B4" w14:textId="77777777" w:rsidR="00BA7DBA" w:rsidRDefault="00BA7DBA" w:rsidP="00BA7DBA">
      <w:r>
        <w:tab/>
      </w:r>
      <w:r>
        <w:tab/>
        <w:t>"</w:t>
      </w:r>
      <w:proofErr w:type="spellStart"/>
      <w:r>
        <w:t>personId</w:t>
      </w:r>
      <w:proofErr w:type="spellEnd"/>
      <w:r>
        <w:t>": "000001",</w:t>
      </w:r>
    </w:p>
    <w:p w14:paraId="1219CBB7" w14:textId="77777777" w:rsidR="00BA7DBA" w:rsidRDefault="00BA7DBA" w:rsidP="00BA7DBA">
      <w:r>
        <w:tab/>
      </w:r>
      <w:r>
        <w:tab/>
        <w:t>"name": "江启臣",</w:t>
      </w:r>
    </w:p>
    <w:p w14:paraId="02A8DF8F" w14:textId="77777777" w:rsidR="00BA7DBA" w:rsidRDefault="00BA7DBA" w:rsidP="00BA7DBA">
      <w:r>
        <w:tab/>
      </w:r>
      <w:r>
        <w:tab/>
        <w:t>"</w:t>
      </w:r>
      <w:proofErr w:type="spellStart"/>
      <w:r>
        <w:t>personPicPath</w:t>
      </w:r>
      <w:proofErr w:type="spellEnd"/>
      <w:r>
        <w:t xml:space="preserve">": </w:t>
      </w:r>
      <w:proofErr w:type="gramStart"/>
      <w:r>
        <w:t>"..</w:t>
      </w:r>
      <w:proofErr w:type="gramEnd"/>
      <w:r>
        <w:t>/assets/330px-江立法委員啟臣_(第九屆).jpg",</w:t>
      </w:r>
    </w:p>
    <w:p w14:paraId="23952DA5" w14:textId="77777777" w:rsidR="00BA7DBA" w:rsidRDefault="00BA7DBA" w:rsidP="00BA7DBA">
      <w:r>
        <w:tab/>
      </w:r>
      <w:r>
        <w:tab/>
        <w:t>"</w:t>
      </w:r>
      <w:proofErr w:type="spellStart"/>
      <w:r>
        <w:t>personFacts</w:t>
      </w:r>
      <w:proofErr w:type="spellEnd"/>
      <w:r>
        <w:t xml:space="preserve">": </w:t>
      </w:r>
    </w:p>
    <w:p w14:paraId="2D04CB5E" w14:textId="77777777" w:rsidR="00BA7DBA" w:rsidRDefault="00BA7DBA" w:rsidP="00BA7DBA">
      <w:r>
        <w:tab/>
      </w:r>
      <w:r>
        <w:tab/>
        <w:t>[</w:t>
      </w:r>
    </w:p>
    <w:p w14:paraId="2BFA9703" w14:textId="77777777" w:rsidR="00BA7DBA" w:rsidRDefault="00BA7DBA" w:rsidP="00BA7DBA">
      <w:r>
        <w:tab/>
      </w:r>
      <w:r>
        <w:tab/>
        <w:t xml:space="preserve">  {"value": "江启臣", "name": "姓名"},</w:t>
      </w:r>
    </w:p>
    <w:p w14:paraId="47801AF7" w14:textId="77777777" w:rsidR="00BA7DBA" w:rsidRDefault="00BA7DBA" w:rsidP="00BA7DBA">
      <w:r>
        <w:tab/>
      </w:r>
      <w:r>
        <w:tab/>
        <w:t xml:space="preserve">  {"value": "男", "name": "性别"},</w:t>
      </w:r>
    </w:p>
    <w:p w14:paraId="18975D82" w14:textId="77777777" w:rsidR="00BA7DBA" w:rsidRDefault="00BA7DBA" w:rsidP="00BA7DBA">
      <w:r>
        <w:tab/>
      </w:r>
      <w:r>
        <w:tab/>
        <w:t xml:space="preserve">  {"value": "1972年3月2日", "name": "出生"}</w:t>
      </w:r>
    </w:p>
    <w:p w14:paraId="01EB0DA9" w14:textId="77777777" w:rsidR="00BA7DBA" w:rsidRDefault="00BA7DBA" w:rsidP="00BA7DBA">
      <w:r>
        <w:tab/>
      </w:r>
      <w:r>
        <w:tab/>
        <w:t>],</w:t>
      </w:r>
    </w:p>
    <w:p w14:paraId="3177C02C" w14:textId="77777777" w:rsidR="00BA7DBA" w:rsidRDefault="00BA7DBA" w:rsidP="00BA7DBA"/>
    <w:p w14:paraId="5A141F2B" w14:textId="77777777" w:rsidR="00BA7DBA" w:rsidRDefault="00BA7DBA" w:rsidP="00BA7DBA">
      <w:r>
        <w:tab/>
      </w:r>
      <w:r>
        <w:tab/>
        <w:t>"</w:t>
      </w:r>
      <w:proofErr w:type="spellStart"/>
      <w:r>
        <w:t>personAbst</w:t>
      </w:r>
      <w:proofErr w:type="spellEnd"/>
      <w:r>
        <w:t>": "江启臣（1972年3月2日－），中华民国政治人物，中国国民党籍，福佬客后裔，台中市丰原区人，为国际政治经济学学者出身，是</w:t>
      </w:r>
      <w:proofErr w:type="gramStart"/>
      <w:r>
        <w:t>台中红派代表</w:t>
      </w:r>
      <w:proofErr w:type="gramEnd"/>
      <w:r>
        <w:t>人物，现任立法委员及中国国民党主席，隶属于外交及国防委员会，美国南卡罗来纳大学博士、美国匹兹堡大学硕士、政大外交系毕业，曾任APEC简讯总编辑、台经院研究员、行政院新闻局局长、东吴大学政治系副教授、国民党立法院党团总召，2020年1月25日投入主席补选，击败前副主席郝龙斌当选党主席，成为国民党就任最年轻的党主席，以及首位以立法委员身份担任党主席</w:t>
      </w:r>
      <w:r>
        <w:rPr>
          <w:rFonts w:hint="eastAsia"/>
        </w:rPr>
        <w:t>。</w:t>
      </w:r>
      <w:r>
        <w:t>2021年获美国《时代》杂志（全球版）评选为百大未来领导人。",</w:t>
      </w:r>
    </w:p>
    <w:p w14:paraId="50FC9487" w14:textId="77777777" w:rsidR="00BA7DBA" w:rsidRDefault="00BA7DBA" w:rsidP="00BA7DBA"/>
    <w:p w14:paraId="04DAEC11" w14:textId="77777777" w:rsidR="00BA7DBA" w:rsidRDefault="00BA7DBA" w:rsidP="00BA7DBA">
      <w:r>
        <w:tab/>
      </w:r>
      <w:r>
        <w:tab/>
        <w:t>"</w:t>
      </w:r>
      <w:proofErr w:type="spellStart"/>
      <w:r>
        <w:t>fiveDim</w:t>
      </w:r>
      <w:proofErr w:type="spellEnd"/>
      <w:r>
        <w:t xml:space="preserve">": </w:t>
      </w:r>
    </w:p>
    <w:p w14:paraId="5D9F06AA" w14:textId="77777777" w:rsidR="00BA7DBA" w:rsidRDefault="00BA7DBA" w:rsidP="00BA7DBA">
      <w:r>
        <w:tab/>
      </w:r>
      <w:r>
        <w:tab/>
        <w:t>{</w:t>
      </w:r>
    </w:p>
    <w:p w14:paraId="38CF9454" w14:textId="77777777" w:rsidR="00BA7DBA" w:rsidRDefault="00BA7DBA" w:rsidP="00BA7DBA">
      <w:r>
        <w:tab/>
      </w:r>
      <w:r>
        <w:tab/>
      </w:r>
      <w:r>
        <w:tab/>
        <w:t>"宜人性": 50,</w:t>
      </w:r>
    </w:p>
    <w:p w14:paraId="0E7A3BED" w14:textId="77777777" w:rsidR="00BA7DBA" w:rsidRDefault="00BA7DBA" w:rsidP="00BA7DBA">
      <w:r>
        <w:tab/>
      </w:r>
      <w:r>
        <w:tab/>
      </w:r>
      <w:r>
        <w:tab/>
        <w:t>"开放性": 80,</w:t>
      </w:r>
    </w:p>
    <w:p w14:paraId="0259ABAC" w14:textId="77777777" w:rsidR="00BA7DBA" w:rsidRDefault="00BA7DBA" w:rsidP="00BA7DBA">
      <w:r>
        <w:tab/>
      </w:r>
      <w:r>
        <w:tab/>
      </w:r>
      <w:r>
        <w:tab/>
        <w:t>"责任心": 89,</w:t>
      </w:r>
    </w:p>
    <w:p w14:paraId="451B9E48" w14:textId="77777777" w:rsidR="00BA7DBA" w:rsidRDefault="00BA7DBA" w:rsidP="00BA7DBA">
      <w:r>
        <w:tab/>
      </w:r>
      <w:r>
        <w:tab/>
      </w:r>
      <w:r>
        <w:tab/>
        <w:t>"外倾性": 91,</w:t>
      </w:r>
    </w:p>
    <w:p w14:paraId="4F93FDDC" w14:textId="77777777" w:rsidR="00BA7DBA" w:rsidRDefault="00BA7DBA" w:rsidP="00BA7DBA">
      <w:r>
        <w:tab/>
      </w:r>
      <w:r>
        <w:tab/>
      </w:r>
      <w:r>
        <w:tab/>
        <w:t>"神经质性": 72</w:t>
      </w:r>
    </w:p>
    <w:p w14:paraId="7B7EB942" w14:textId="77777777" w:rsidR="00BA7DBA" w:rsidRDefault="00BA7DBA" w:rsidP="00BA7DBA">
      <w:r>
        <w:tab/>
      </w:r>
      <w:r>
        <w:tab/>
        <w:t>},</w:t>
      </w:r>
    </w:p>
    <w:p w14:paraId="47961F19" w14:textId="77777777" w:rsidR="00BA7DBA" w:rsidRDefault="00BA7DBA" w:rsidP="00BA7DBA"/>
    <w:p w14:paraId="6533E150" w14:textId="77777777" w:rsidR="00BA7DBA" w:rsidRDefault="00BA7DBA" w:rsidP="00BA7DBA">
      <w:r>
        <w:tab/>
      </w:r>
      <w:r>
        <w:tab/>
        <w:t>"</w:t>
      </w:r>
      <w:proofErr w:type="spellStart"/>
      <w:r>
        <w:t>relNetwork</w:t>
      </w:r>
      <w:proofErr w:type="spellEnd"/>
      <w:r>
        <w:t xml:space="preserve">": </w:t>
      </w:r>
    </w:p>
    <w:p w14:paraId="1257B519" w14:textId="77777777" w:rsidR="00BA7DBA" w:rsidRDefault="00BA7DBA" w:rsidP="00BA7DBA">
      <w:r>
        <w:tab/>
      </w:r>
      <w:r>
        <w:tab/>
        <w:t>{</w:t>
      </w:r>
    </w:p>
    <w:p w14:paraId="49CB3D4C" w14:textId="77777777" w:rsidR="00BA7DBA" w:rsidRDefault="00BA7DBA" w:rsidP="00BA7DBA">
      <w:r>
        <w:tab/>
      </w:r>
      <w:r>
        <w:tab/>
      </w:r>
      <w:r>
        <w:tab/>
        <w:t xml:space="preserve">"nodes": </w:t>
      </w:r>
    </w:p>
    <w:p w14:paraId="14FB75D0" w14:textId="77777777" w:rsidR="00BA7DBA" w:rsidRDefault="00BA7DBA" w:rsidP="00BA7DBA">
      <w:r>
        <w:tab/>
      </w:r>
      <w:r>
        <w:tab/>
      </w:r>
      <w:r>
        <w:tab/>
        <w:t>[</w:t>
      </w:r>
    </w:p>
    <w:p w14:paraId="0DE360F1" w14:textId="77777777" w:rsidR="00BA7DBA" w:rsidRDefault="00BA7DBA" w:rsidP="00BA7DBA">
      <w:r>
        <w:tab/>
      </w:r>
      <w:r>
        <w:tab/>
      </w:r>
      <w:r>
        <w:tab/>
        <w:t xml:space="preserve">  { </w:t>
      </w:r>
    </w:p>
    <w:p w14:paraId="670AAFC0" w14:textId="77777777" w:rsidR="00BA7DBA" w:rsidRDefault="00BA7DBA" w:rsidP="00BA7DBA">
      <w:r>
        <w:tab/>
      </w:r>
      <w:r>
        <w:tab/>
      </w:r>
      <w:r>
        <w:tab/>
        <w:t xml:space="preserve">    "name": "江启臣",</w:t>
      </w:r>
    </w:p>
    <w:p w14:paraId="20054D6A" w14:textId="77777777" w:rsidR="00BA7DBA" w:rsidRDefault="00BA7DBA" w:rsidP="00BA7DBA">
      <w:r>
        <w:tab/>
      </w:r>
      <w:r>
        <w:tab/>
      </w:r>
      <w:r>
        <w:tab/>
        <w:t xml:space="preserve">    "des": "中国国民党主席"</w:t>
      </w:r>
    </w:p>
    <w:p w14:paraId="0677AE3C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3863D54A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68FA5923" w14:textId="77777777" w:rsidR="00BA7DBA" w:rsidRDefault="00BA7DBA" w:rsidP="00BA7DBA">
      <w:r>
        <w:tab/>
      </w:r>
      <w:r>
        <w:tab/>
      </w:r>
      <w:r>
        <w:tab/>
        <w:t xml:space="preserve">    "name": "中国国民党",</w:t>
      </w:r>
    </w:p>
    <w:p w14:paraId="673A8B13" w14:textId="77777777" w:rsidR="00BA7DBA" w:rsidRDefault="00BA7DBA" w:rsidP="00BA7DBA">
      <w:r>
        <w:lastRenderedPageBreak/>
        <w:tab/>
      </w:r>
      <w:r>
        <w:tab/>
      </w:r>
      <w:r>
        <w:tab/>
        <w:t xml:space="preserve">    "des": "中华民国主要政党之一"</w:t>
      </w:r>
    </w:p>
    <w:p w14:paraId="4BF63F4E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40E7604A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0765BF44" w14:textId="77777777" w:rsidR="00BA7DBA" w:rsidRDefault="00BA7DBA" w:rsidP="00BA7DBA">
      <w:r>
        <w:tab/>
      </w:r>
      <w:r>
        <w:tab/>
      </w:r>
      <w:r>
        <w:tab/>
        <w:t xml:space="preserve">    "name": "</w:t>
      </w:r>
      <w:proofErr w:type="gramStart"/>
      <w:r>
        <w:t>台中红派</w:t>
      </w:r>
      <w:proofErr w:type="gramEnd"/>
      <w:r>
        <w:t>",</w:t>
      </w:r>
    </w:p>
    <w:p w14:paraId="65675903" w14:textId="77777777" w:rsidR="00BA7DBA" w:rsidRDefault="00BA7DBA" w:rsidP="00BA7DBA">
      <w:r>
        <w:tab/>
      </w:r>
      <w:r>
        <w:tab/>
      </w:r>
      <w:r>
        <w:tab/>
        <w:t xml:space="preserve">    "des": "台湾地方派系"</w:t>
      </w:r>
    </w:p>
    <w:p w14:paraId="48CEA29A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3A40D7F8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64AA1FC1" w14:textId="77777777" w:rsidR="00BA7DBA" w:rsidRDefault="00BA7DBA" w:rsidP="00BA7DBA">
      <w:r>
        <w:tab/>
      </w:r>
      <w:r>
        <w:tab/>
      </w:r>
      <w:r>
        <w:tab/>
        <w:t xml:space="preserve">    "name": "台中市丰原区",</w:t>
      </w:r>
    </w:p>
    <w:p w14:paraId="6D912712" w14:textId="77777777" w:rsidR="00BA7DBA" w:rsidRDefault="00BA7DBA" w:rsidP="00BA7DBA">
      <w:r>
        <w:tab/>
      </w:r>
      <w:r>
        <w:tab/>
      </w:r>
      <w:r>
        <w:tab/>
        <w:t xml:space="preserve">    "des": "台湾地区名"</w:t>
      </w:r>
    </w:p>
    <w:p w14:paraId="7494D652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0CEF0081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47F2F9F4" w14:textId="77777777" w:rsidR="00BA7DBA" w:rsidRDefault="00BA7DBA" w:rsidP="00BA7DBA">
      <w:r>
        <w:tab/>
      </w:r>
      <w:r>
        <w:tab/>
      </w:r>
      <w:r>
        <w:tab/>
        <w:t xml:space="preserve">    "name": "美国南卡罗来纳大学",</w:t>
      </w:r>
    </w:p>
    <w:p w14:paraId="4F6BDC1B" w14:textId="77777777" w:rsidR="00BA7DBA" w:rsidRDefault="00BA7DBA" w:rsidP="00BA7DBA">
      <w:r>
        <w:tab/>
      </w:r>
      <w:r>
        <w:tab/>
      </w:r>
      <w:r>
        <w:tab/>
        <w:t xml:space="preserve">    "des": "大学"</w:t>
      </w:r>
    </w:p>
    <w:p w14:paraId="77E7E92C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16E9365F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0BD797E2" w14:textId="77777777" w:rsidR="00BA7DBA" w:rsidRDefault="00BA7DBA" w:rsidP="00BA7DBA">
      <w:r>
        <w:tab/>
      </w:r>
      <w:r>
        <w:tab/>
      </w:r>
      <w:r>
        <w:tab/>
        <w:t xml:space="preserve">    "name": "郝龙斌",</w:t>
      </w:r>
    </w:p>
    <w:p w14:paraId="68EA6382" w14:textId="77777777" w:rsidR="00BA7DBA" w:rsidRDefault="00BA7DBA" w:rsidP="00BA7DBA">
      <w:r>
        <w:tab/>
      </w:r>
      <w:r>
        <w:tab/>
      </w:r>
      <w:r>
        <w:tab/>
        <w:t xml:space="preserve">    "des": "中国国民党</w:t>
      </w:r>
      <w:proofErr w:type="gramStart"/>
      <w:r>
        <w:t>籍政治</w:t>
      </w:r>
      <w:proofErr w:type="gramEnd"/>
      <w:r>
        <w:t>人物"</w:t>
      </w:r>
    </w:p>
    <w:p w14:paraId="02F86B17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0F31044F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667F11F5" w14:textId="77777777" w:rsidR="00BA7DBA" w:rsidRDefault="00BA7DBA" w:rsidP="00BA7DBA">
      <w:r>
        <w:tab/>
      </w:r>
      <w:r>
        <w:tab/>
      </w:r>
      <w:r>
        <w:tab/>
        <w:t xml:space="preserve">    "name": "2020年3月9日",</w:t>
      </w:r>
    </w:p>
    <w:p w14:paraId="33E0CAE2" w14:textId="77777777" w:rsidR="00BA7DBA" w:rsidRDefault="00BA7DBA" w:rsidP="00BA7DBA">
      <w:r>
        <w:tab/>
      </w:r>
      <w:r>
        <w:tab/>
      </w:r>
      <w:r>
        <w:tab/>
        <w:t xml:space="preserve">    "des": "主席就任日期"</w:t>
      </w:r>
    </w:p>
    <w:p w14:paraId="51D402A3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4D760C71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44C8341A" w14:textId="77777777" w:rsidR="00BA7DBA" w:rsidRDefault="00BA7DBA" w:rsidP="00BA7DBA">
      <w:r>
        <w:tab/>
      </w:r>
      <w:r>
        <w:tab/>
      </w:r>
      <w:r>
        <w:tab/>
        <w:t xml:space="preserve">    "name": "</w:t>
      </w:r>
      <w:proofErr w:type="gramStart"/>
      <w:r>
        <w:t>曾铭宗</w:t>
      </w:r>
      <w:proofErr w:type="gramEnd"/>
      <w:r>
        <w:t>",</w:t>
      </w:r>
    </w:p>
    <w:p w14:paraId="4F83963F" w14:textId="77777777" w:rsidR="00BA7DBA" w:rsidRDefault="00BA7DBA" w:rsidP="00BA7DBA">
      <w:r>
        <w:tab/>
      </w:r>
      <w:r>
        <w:tab/>
      </w:r>
      <w:r>
        <w:tab/>
        <w:t xml:space="preserve">    "des": "中国国民党</w:t>
      </w:r>
      <w:proofErr w:type="gramStart"/>
      <w:r>
        <w:t>籍政治</w:t>
      </w:r>
      <w:proofErr w:type="gramEnd"/>
      <w:r>
        <w:t>人物"</w:t>
      </w:r>
    </w:p>
    <w:p w14:paraId="0627CFB3" w14:textId="77777777" w:rsidR="00BA7DBA" w:rsidRDefault="00BA7DBA" w:rsidP="00BA7DBA">
      <w:r>
        <w:tab/>
      </w:r>
      <w:r>
        <w:tab/>
      </w:r>
      <w:r>
        <w:tab/>
        <w:t xml:space="preserve">  }</w:t>
      </w:r>
    </w:p>
    <w:p w14:paraId="4057AD37" w14:textId="77777777" w:rsidR="00BA7DBA" w:rsidRDefault="00BA7DBA" w:rsidP="00BA7DBA">
      <w:r>
        <w:tab/>
      </w:r>
      <w:r>
        <w:tab/>
      </w:r>
      <w:r>
        <w:tab/>
        <w:t>],</w:t>
      </w:r>
    </w:p>
    <w:p w14:paraId="7E9CF0BE" w14:textId="77777777" w:rsidR="00BA7DBA" w:rsidRDefault="00BA7DBA" w:rsidP="00BA7DBA">
      <w:r>
        <w:tab/>
      </w:r>
      <w:r>
        <w:tab/>
      </w:r>
      <w:r>
        <w:tab/>
        <w:t xml:space="preserve">"links": </w:t>
      </w:r>
    </w:p>
    <w:p w14:paraId="65CC9A17" w14:textId="77777777" w:rsidR="00BA7DBA" w:rsidRDefault="00BA7DBA" w:rsidP="00BA7DBA">
      <w:r>
        <w:tab/>
      </w:r>
      <w:r>
        <w:tab/>
      </w:r>
      <w:r>
        <w:tab/>
        <w:t>[</w:t>
      </w:r>
    </w:p>
    <w:p w14:paraId="754041F0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3D2E8F5F" w14:textId="77777777" w:rsidR="00BA7DBA" w:rsidRDefault="00BA7DBA" w:rsidP="00BA7DBA">
      <w:r>
        <w:tab/>
      </w:r>
      <w:r>
        <w:tab/>
      </w:r>
      <w:r>
        <w:tab/>
        <w:t xml:space="preserve">    "source": "江启臣",</w:t>
      </w:r>
    </w:p>
    <w:p w14:paraId="3E3EFAAA" w14:textId="77777777" w:rsidR="00BA7DBA" w:rsidRDefault="00BA7DBA" w:rsidP="00BA7DBA">
      <w:r>
        <w:tab/>
      </w:r>
      <w:r>
        <w:tab/>
      </w:r>
      <w:r>
        <w:tab/>
        <w:t xml:space="preserve">    "target": "中国国民党",</w:t>
      </w:r>
    </w:p>
    <w:p w14:paraId="11232CB8" w14:textId="77777777" w:rsidR="00BA7DBA" w:rsidRDefault="00BA7DBA" w:rsidP="00BA7DBA">
      <w:r>
        <w:tab/>
      </w:r>
      <w:r>
        <w:tab/>
      </w:r>
      <w:r>
        <w:tab/>
        <w:t xml:space="preserve">    "value": "主席"</w:t>
      </w:r>
    </w:p>
    <w:p w14:paraId="0D7743F9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3377529E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03A942DB" w14:textId="77777777" w:rsidR="00BA7DBA" w:rsidRDefault="00BA7DBA" w:rsidP="00BA7DBA">
      <w:r>
        <w:tab/>
      </w:r>
      <w:r>
        <w:tab/>
      </w:r>
      <w:r>
        <w:tab/>
        <w:t xml:space="preserve">    "source": "江启臣",</w:t>
      </w:r>
    </w:p>
    <w:p w14:paraId="0F767BAA" w14:textId="77777777" w:rsidR="00BA7DBA" w:rsidRDefault="00BA7DBA" w:rsidP="00BA7DBA">
      <w:r>
        <w:tab/>
      </w:r>
      <w:r>
        <w:tab/>
      </w:r>
      <w:r>
        <w:tab/>
        <w:t xml:space="preserve">    "target": "</w:t>
      </w:r>
      <w:proofErr w:type="gramStart"/>
      <w:r>
        <w:t>台中红派</w:t>
      </w:r>
      <w:proofErr w:type="gramEnd"/>
      <w:r>
        <w:t>",</w:t>
      </w:r>
    </w:p>
    <w:p w14:paraId="4F72F3C3" w14:textId="77777777" w:rsidR="00BA7DBA" w:rsidRDefault="00BA7DBA" w:rsidP="00BA7DBA">
      <w:r>
        <w:tab/>
      </w:r>
      <w:r>
        <w:tab/>
      </w:r>
      <w:r>
        <w:tab/>
        <w:t xml:space="preserve">    "value": "代表人物"</w:t>
      </w:r>
    </w:p>
    <w:p w14:paraId="07FE52DD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42BDA5A7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0088C872" w14:textId="77777777" w:rsidR="00BA7DBA" w:rsidRDefault="00BA7DBA" w:rsidP="00BA7DBA">
      <w:r>
        <w:tab/>
      </w:r>
      <w:r>
        <w:tab/>
      </w:r>
      <w:r>
        <w:tab/>
        <w:t xml:space="preserve">    "source": "江启臣",</w:t>
      </w:r>
    </w:p>
    <w:p w14:paraId="1A7E698D" w14:textId="77777777" w:rsidR="00BA7DBA" w:rsidRDefault="00BA7DBA" w:rsidP="00BA7DBA">
      <w:r>
        <w:tab/>
      </w:r>
      <w:r>
        <w:tab/>
      </w:r>
      <w:r>
        <w:tab/>
        <w:t xml:space="preserve">    "target": "台中市丰原区",</w:t>
      </w:r>
    </w:p>
    <w:p w14:paraId="7EA3F92C" w14:textId="77777777" w:rsidR="00BA7DBA" w:rsidRDefault="00BA7DBA" w:rsidP="00BA7DBA">
      <w:r>
        <w:tab/>
      </w:r>
      <w:r>
        <w:tab/>
      </w:r>
      <w:r>
        <w:tab/>
        <w:t xml:space="preserve">    "value": "家乡"</w:t>
      </w:r>
    </w:p>
    <w:p w14:paraId="739B061A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1D461872" w14:textId="77777777" w:rsidR="00BA7DBA" w:rsidRDefault="00BA7DBA" w:rsidP="00BA7DBA">
      <w:r>
        <w:lastRenderedPageBreak/>
        <w:tab/>
      </w:r>
      <w:r>
        <w:tab/>
      </w:r>
      <w:r>
        <w:tab/>
        <w:t xml:space="preserve">  {</w:t>
      </w:r>
    </w:p>
    <w:p w14:paraId="252490C7" w14:textId="77777777" w:rsidR="00BA7DBA" w:rsidRDefault="00BA7DBA" w:rsidP="00BA7DBA">
      <w:r>
        <w:tab/>
      </w:r>
      <w:r>
        <w:tab/>
      </w:r>
      <w:r>
        <w:tab/>
        <w:t xml:space="preserve">    "source": "江启臣",</w:t>
      </w:r>
    </w:p>
    <w:p w14:paraId="06D2E116" w14:textId="77777777" w:rsidR="00BA7DBA" w:rsidRDefault="00BA7DBA" w:rsidP="00BA7DBA">
      <w:r>
        <w:tab/>
      </w:r>
      <w:r>
        <w:tab/>
      </w:r>
      <w:r>
        <w:tab/>
        <w:t xml:space="preserve">    "target": "美国南卡罗来纳大学",</w:t>
      </w:r>
    </w:p>
    <w:p w14:paraId="6311C4B5" w14:textId="77777777" w:rsidR="00BA7DBA" w:rsidRDefault="00BA7DBA" w:rsidP="00BA7DBA">
      <w:r>
        <w:tab/>
      </w:r>
      <w:r>
        <w:tab/>
      </w:r>
      <w:r>
        <w:tab/>
        <w:t xml:space="preserve">    "value": "毕业于"</w:t>
      </w:r>
    </w:p>
    <w:p w14:paraId="3BB44B0A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0EAF9F12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02762041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08BFFF43" w14:textId="77777777" w:rsidR="00BA7DBA" w:rsidRDefault="00BA7DBA" w:rsidP="00BA7DBA">
      <w:r>
        <w:tab/>
      </w:r>
      <w:r>
        <w:tab/>
      </w:r>
      <w:r>
        <w:tab/>
        <w:t xml:space="preserve">    "target": "2020年3月9日",</w:t>
      </w:r>
    </w:p>
    <w:p w14:paraId="48B04FCF" w14:textId="77777777" w:rsidR="00BA7DBA" w:rsidRDefault="00BA7DBA" w:rsidP="00BA7DBA">
      <w:r>
        <w:tab/>
      </w:r>
      <w:r>
        <w:tab/>
      </w:r>
      <w:r>
        <w:tab/>
        <w:t xml:space="preserve">    "value": "主席就任日期"</w:t>
      </w:r>
    </w:p>
    <w:p w14:paraId="2EF297F3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2BBC1514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698164E6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2408B415" w14:textId="77777777" w:rsidR="00BA7DBA" w:rsidRDefault="00BA7DBA" w:rsidP="00BA7DBA">
      <w:r>
        <w:tab/>
      </w:r>
      <w:r>
        <w:tab/>
      </w:r>
      <w:r>
        <w:tab/>
        <w:t xml:space="preserve">    "target": "郝龙斌",</w:t>
      </w:r>
    </w:p>
    <w:p w14:paraId="7CF14C03" w14:textId="77777777" w:rsidR="00BA7DBA" w:rsidRDefault="00BA7DBA" w:rsidP="00BA7DBA">
      <w:r>
        <w:tab/>
      </w:r>
      <w:r>
        <w:tab/>
      </w:r>
      <w:r>
        <w:tab/>
        <w:t xml:space="preserve">    "value": "前副主席"</w:t>
      </w:r>
    </w:p>
    <w:p w14:paraId="4FFE0CBE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603BC663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7036BD59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7F0AE30F" w14:textId="77777777" w:rsidR="00BA7DBA" w:rsidRDefault="00BA7DBA" w:rsidP="00BA7DBA">
      <w:r>
        <w:tab/>
      </w:r>
      <w:r>
        <w:tab/>
      </w:r>
      <w:r>
        <w:tab/>
        <w:t xml:space="preserve">    "target": "</w:t>
      </w:r>
      <w:proofErr w:type="gramStart"/>
      <w:r>
        <w:t>曾铭宗</w:t>
      </w:r>
      <w:proofErr w:type="gramEnd"/>
      <w:r>
        <w:t>",</w:t>
      </w:r>
    </w:p>
    <w:p w14:paraId="5FB5ADA9" w14:textId="77777777" w:rsidR="00BA7DBA" w:rsidRDefault="00BA7DBA" w:rsidP="00BA7DBA">
      <w:r>
        <w:tab/>
      </w:r>
      <w:r>
        <w:tab/>
      </w:r>
      <w:r>
        <w:tab/>
        <w:t xml:space="preserve">    "value": "秘书长"</w:t>
      </w:r>
    </w:p>
    <w:p w14:paraId="57D405EF" w14:textId="77777777" w:rsidR="00BA7DBA" w:rsidRDefault="00BA7DBA" w:rsidP="00BA7DBA">
      <w:r>
        <w:tab/>
      </w:r>
      <w:r>
        <w:tab/>
      </w:r>
      <w:r>
        <w:tab/>
        <w:t xml:space="preserve">  }</w:t>
      </w:r>
    </w:p>
    <w:p w14:paraId="7BF47DFC" w14:textId="77777777" w:rsidR="00BA7DBA" w:rsidRDefault="00BA7DBA" w:rsidP="00BA7DBA">
      <w:r>
        <w:tab/>
      </w:r>
      <w:r>
        <w:tab/>
      </w:r>
      <w:r>
        <w:tab/>
        <w:t>]</w:t>
      </w:r>
    </w:p>
    <w:p w14:paraId="6D92166B" w14:textId="77777777" w:rsidR="00BA7DBA" w:rsidRDefault="00BA7DBA" w:rsidP="00BA7DBA">
      <w:r>
        <w:tab/>
      </w:r>
      <w:r>
        <w:tab/>
        <w:t>},</w:t>
      </w:r>
    </w:p>
    <w:p w14:paraId="1872FA0A" w14:textId="77777777" w:rsidR="00BA7DBA" w:rsidRDefault="00BA7DBA" w:rsidP="00BA7DBA"/>
    <w:p w14:paraId="0DEF0C28" w14:textId="77777777" w:rsidR="00BA7DBA" w:rsidRDefault="00BA7DBA" w:rsidP="00BA7DBA">
      <w:r>
        <w:tab/>
      </w:r>
      <w:r>
        <w:tab/>
        <w:t xml:space="preserve">"assessment": </w:t>
      </w:r>
    </w:p>
    <w:p w14:paraId="26B208B0" w14:textId="77777777" w:rsidR="00BA7DBA" w:rsidRDefault="00BA7DBA" w:rsidP="00BA7DBA">
      <w:r>
        <w:tab/>
      </w:r>
      <w:r>
        <w:tab/>
        <w:t>{</w:t>
      </w:r>
    </w:p>
    <w:p w14:paraId="17041D95" w14:textId="77777777" w:rsidR="00BA7DBA" w:rsidRDefault="00BA7DBA" w:rsidP="00BA7DBA">
      <w:r>
        <w:tab/>
      </w:r>
      <w:r>
        <w:tab/>
      </w:r>
      <w:r>
        <w:tab/>
        <w:t>"</w:t>
      </w:r>
      <w:proofErr w:type="spellStart"/>
      <w:r>
        <w:t>sourceUrl</w:t>
      </w:r>
      <w:proofErr w:type="spellEnd"/>
      <w:r>
        <w:t>": "https://...",</w:t>
      </w:r>
    </w:p>
    <w:p w14:paraId="13EFA836" w14:textId="77777777" w:rsidR="00BA7DBA" w:rsidRDefault="00BA7DBA" w:rsidP="00BA7DBA">
      <w:r>
        <w:tab/>
      </w:r>
      <w:r>
        <w:tab/>
      </w:r>
      <w:r>
        <w:tab/>
        <w:t xml:space="preserve">"data": </w:t>
      </w:r>
    </w:p>
    <w:p w14:paraId="6C14D33E" w14:textId="77777777" w:rsidR="00BA7DBA" w:rsidRDefault="00BA7DBA" w:rsidP="00BA7DBA">
      <w:r>
        <w:tab/>
      </w:r>
      <w:r>
        <w:tab/>
      </w:r>
      <w:r>
        <w:tab/>
        <w:t>[</w:t>
      </w:r>
    </w:p>
    <w:p w14:paraId="75F8D121" w14:textId="77777777" w:rsidR="00BA7DBA" w:rsidRDefault="00BA7DBA" w:rsidP="00BA7DBA">
      <w:r>
        <w:tab/>
      </w:r>
      <w:r>
        <w:tab/>
      </w:r>
      <w:r>
        <w:tab/>
        <w:t xml:space="preserve">  {"value": 335, "name": "非常不满意"},</w:t>
      </w:r>
    </w:p>
    <w:p w14:paraId="657BD67F" w14:textId="77777777" w:rsidR="00BA7DBA" w:rsidRDefault="00BA7DBA" w:rsidP="00BA7DBA">
      <w:r>
        <w:tab/>
      </w:r>
      <w:r>
        <w:tab/>
      </w:r>
      <w:r>
        <w:tab/>
        <w:t xml:space="preserve">  {"value": 310, "name": "较不满意"},</w:t>
      </w:r>
    </w:p>
    <w:p w14:paraId="5AE0BB8C" w14:textId="77777777" w:rsidR="00BA7DBA" w:rsidRDefault="00BA7DBA" w:rsidP="00BA7DBA">
      <w:r>
        <w:tab/>
      </w:r>
      <w:r>
        <w:tab/>
      </w:r>
      <w:r>
        <w:tab/>
        <w:t xml:space="preserve">  {"value": 234, "name": "中立"},</w:t>
      </w:r>
    </w:p>
    <w:p w14:paraId="7A87DBE6" w14:textId="77777777" w:rsidR="00BA7DBA" w:rsidRDefault="00BA7DBA" w:rsidP="00BA7DBA">
      <w:r>
        <w:tab/>
      </w:r>
      <w:r>
        <w:tab/>
      </w:r>
      <w:r>
        <w:tab/>
        <w:t xml:space="preserve">  {"value": 135, "name": "较满意"},</w:t>
      </w:r>
    </w:p>
    <w:p w14:paraId="490BF1ED" w14:textId="77777777" w:rsidR="00BA7DBA" w:rsidRDefault="00BA7DBA" w:rsidP="00BA7DBA">
      <w:r>
        <w:tab/>
      </w:r>
      <w:r>
        <w:tab/>
      </w:r>
      <w:r>
        <w:tab/>
        <w:t xml:space="preserve">  {"value": 1548, "name": "非常满意"}</w:t>
      </w:r>
    </w:p>
    <w:p w14:paraId="6A4CF62C" w14:textId="77777777" w:rsidR="00BA7DBA" w:rsidRDefault="00BA7DBA" w:rsidP="00BA7DBA">
      <w:r>
        <w:tab/>
      </w:r>
      <w:r>
        <w:tab/>
      </w:r>
      <w:r>
        <w:tab/>
        <w:t>]</w:t>
      </w:r>
    </w:p>
    <w:p w14:paraId="258CF776" w14:textId="77777777" w:rsidR="00BA7DBA" w:rsidRDefault="00BA7DBA" w:rsidP="00BA7DBA">
      <w:r>
        <w:tab/>
      </w:r>
      <w:r>
        <w:tab/>
        <w:t>},</w:t>
      </w:r>
    </w:p>
    <w:p w14:paraId="2BFE3EEA" w14:textId="77777777" w:rsidR="00BA7DBA" w:rsidRDefault="00BA7DBA" w:rsidP="00BA7DBA"/>
    <w:p w14:paraId="53C050B4" w14:textId="77777777" w:rsidR="00BA7DBA" w:rsidRDefault="00BA7DBA" w:rsidP="00BA7DBA">
      <w:r>
        <w:tab/>
      </w:r>
      <w:r>
        <w:tab/>
        <w:t xml:space="preserve">"events": </w:t>
      </w:r>
    </w:p>
    <w:p w14:paraId="13E4DDFD" w14:textId="77777777" w:rsidR="00BA7DBA" w:rsidRDefault="00BA7DBA" w:rsidP="00BA7DBA">
      <w:r>
        <w:tab/>
      </w:r>
      <w:r>
        <w:tab/>
        <w:t>[</w:t>
      </w:r>
    </w:p>
    <w:p w14:paraId="4E24E928" w14:textId="77777777" w:rsidR="00BA7DBA" w:rsidRDefault="00BA7DBA" w:rsidP="00BA7DBA">
      <w:r>
        <w:tab/>
      </w:r>
      <w:r>
        <w:tab/>
      </w:r>
      <w:r>
        <w:tab/>
        <w:t>{</w:t>
      </w:r>
    </w:p>
    <w:p w14:paraId="791190D9" w14:textId="77777777" w:rsidR="00BA7DBA" w:rsidRDefault="00BA7DBA" w:rsidP="00BA7DBA">
      <w:r>
        <w:tab/>
      </w:r>
      <w:r>
        <w:tab/>
      </w:r>
      <w:r>
        <w:tab/>
      </w:r>
      <w:r>
        <w:tab/>
        <w:t>"title": "谈蒋介石功过 江启臣感叹：历史评价分歧撕裂台湾",</w:t>
      </w:r>
    </w:p>
    <w:p w14:paraId="31EED58F" w14:textId="77777777" w:rsidR="00BA7DBA" w:rsidRDefault="00BA7DBA" w:rsidP="00BA7DBA">
      <w:r>
        <w:tab/>
      </w:r>
      <w:r>
        <w:tab/>
      </w:r>
      <w:r>
        <w:tab/>
      </w:r>
      <w:r>
        <w:tab/>
        <w:t>"</w:t>
      </w:r>
      <w:proofErr w:type="spellStart"/>
      <w:r>
        <w:t>picPath</w:t>
      </w:r>
      <w:proofErr w:type="spellEnd"/>
      <w:r>
        <w:t xml:space="preserve">": </w:t>
      </w:r>
      <w:proofErr w:type="gramStart"/>
      <w:r>
        <w:t>"..</w:t>
      </w:r>
      <w:proofErr w:type="gramEnd"/>
      <w:r>
        <w:t>/assets/江启臣事件.jpg",</w:t>
      </w:r>
    </w:p>
    <w:p w14:paraId="3283AB30" w14:textId="77777777" w:rsidR="00BA7DBA" w:rsidRDefault="00BA7DBA" w:rsidP="00BA7DBA">
      <w:r>
        <w:tab/>
      </w:r>
      <w:r>
        <w:tab/>
      </w:r>
      <w:r>
        <w:tab/>
      </w:r>
      <w:r>
        <w:tab/>
        <w:t>"article": "江启臣</w:t>
      </w:r>
      <w:proofErr w:type="gramStart"/>
      <w:r>
        <w:t>透过脸书表示</w:t>
      </w:r>
      <w:proofErr w:type="gramEnd"/>
      <w:r>
        <w:t>，蒋介石在45年前的4月5日辞世，那时她刚满3岁，还要几年后才能从过去的新闻影片，体会到当时台湾社会的震撼，小时候读的课本，曾提到蒋介石要“挪抬”，而当时认识的蒋介石，是领导国民政府东征、北伐、抗日、反共的伟人，是把台湾</w:t>
      </w:r>
      <w:r>
        <w:lastRenderedPageBreak/>
        <w:t>建设为复兴基地、三民主义</w:t>
      </w:r>
      <w:proofErr w:type="gramStart"/>
      <w:r>
        <w:t>模范省</w:t>
      </w:r>
      <w:proofErr w:type="gramEnd"/>
      <w:r>
        <w:t>的领袖。\n但是，江启臣也提到，直到 1990 年代在大学念书，才从解严后涌现的书刊杂志，读到对蒋介石的另一种评价，对许多走过台湾二二八事件、白色恐怖年代，并因此失去至亲好友的人而言，当时身为最高统帅的蒋介石，需</w:t>
      </w:r>
      <w:r>
        <w:rPr>
          <w:rFonts w:hint="eastAsia"/>
        </w:rPr>
        <w:t>要负起最终责任。</w:t>
      </w:r>
      <w:r>
        <w:t>"</w:t>
      </w:r>
    </w:p>
    <w:p w14:paraId="004B1AEC" w14:textId="77777777" w:rsidR="00BA7DBA" w:rsidRDefault="00BA7DBA" w:rsidP="00BA7DBA">
      <w:r>
        <w:tab/>
      </w:r>
      <w:r>
        <w:tab/>
      </w:r>
      <w:r>
        <w:tab/>
        <w:t>}</w:t>
      </w:r>
    </w:p>
    <w:p w14:paraId="5C5471FA" w14:textId="77777777" w:rsidR="00BA7DBA" w:rsidRDefault="00BA7DBA" w:rsidP="00BA7DBA">
      <w:r>
        <w:tab/>
      </w:r>
      <w:r>
        <w:tab/>
        <w:t>]</w:t>
      </w:r>
    </w:p>
    <w:p w14:paraId="2EA55E09" w14:textId="77777777" w:rsidR="00BA7DBA" w:rsidRDefault="00BA7DBA" w:rsidP="00BA7DBA">
      <w:r>
        <w:tab/>
        <w:t>}</w:t>
      </w:r>
    </w:p>
    <w:p w14:paraId="2B5EB38F" w14:textId="19155BCF" w:rsidR="00E362F0" w:rsidRDefault="00BA7DBA" w:rsidP="00BA7DBA">
      <w:r>
        <w:t>]</w:t>
      </w:r>
    </w:p>
    <w:p w14:paraId="3CF1D6A7" w14:textId="77777777" w:rsidR="00BA7DBA" w:rsidRDefault="00BA7DBA" w:rsidP="003B2865">
      <w:pPr>
        <w:rPr>
          <w:rFonts w:hint="eastAsia"/>
        </w:rPr>
      </w:pPr>
    </w:p>
    <w:p w14:paraId="2CEB9860" w14:textId="249CFE07" w:rsidR="00E362F0" w:rsidRPr="00DE31DF" w:rsidRDefault="00E362F0" w:rsidP="00E362F0">
      <w:pPr>
        <w:rPr>
          <w:b/>
          <w:sz w:val="24"/>
        </w:rPr>
      </w:pPr>
      <w:r>
        <w:rPr>
          <w:b/>
          <w:sz w:val="24"/>
        </w:rPr>
        <w:t>6</w:t>
      </w:r>
      <w:r w:rsidRPr="00DE31DF">
        <w:rPr>
          <w:b/>
          <w:sz w:val="24"/>
        </w:rPr>
        <w:t>.</w:t>
      </w:r>
      <w:r>
        <w:rPr>
          <w:rFonts w:hint="eastAsia"/>
          <w:b/>
          <w:sz w:val="24"/>
        </w:rPr>
        <w:t>查看</w:t>
      </w:r>
      <w:r>
        <w:rPr>
          <w:rFonts w:hint="eastAsia"/>
          <w:b/>
          <w:sz w:val="24"/>
        </w:rPr>
        <w:t>机构</w:t>
      </w:r>
      <w:r>
        <w:rPr>
          <w:rFonts w:hint="eastAsia"/>
          <w:b/>
          <w:sz w:val="24"/>
        </w:rPr>
        <w:t>实体</w:t>
      </w:r>
    </w:p>
    <w:p w14:paraId="65417157" w14:textId="4F93CFEA" w:rsidR="00E362F0" w:rsidRDefault="00E362F0" w:rsidP="00E362F0">
      <w:r>
        <w:rPr>
          <w:rFonts w:hint="eastAsia"/>
        </w:rPr>
        <w:t>文件：</w:t>
      </w:r>
      <w:proofErr w:type="spellStart"/>
      <w:r>
        <w:rPr>
          <w:rFonts w:hint="eastAsia"/>
        </w:rPr>
        <w:t>Institute</w:t>
      </w:r>
      <w:r w:rsidRPr="00E362F0">
        <w:t>InterfaceSample</w:t>
      </w:r>
      <w:r>
        <w:t>.json</w:t>
      </w:r>
      <w:proofErr w:type="spellEnd"/>
    </w:p>
    <w:p w14:paraId="1AA607F9" w14:textId="77777777" w:rsidR="00E362F0" w:rsidRDefault="00E362F0" w:rsidP="00E362F0">
      <w:r>
        <w:rPr>
          <w:rFonts w:hint="eastAsia"/>
        </w:rPr>
        <w:t>参数：</w:t>
      </w:r>
    </w:p>
    <w:p w14:paraId="6E8CAE7A" w14:textId="77777777" w:rsidR="00E362F0" w:rsidRDefault="00E362F0" w:rsidP="00E362F0">
      <w:r>
        <w:t>{</w:t>
      </w:r>
    </w:p>
    <w:p w14:paraId="260E620D" w14:textId="77777777" w:rsidR="00E362F0" w:rsidRDefault="00E362F0" w:rsidP="00E362F0">
      <w:r>
        <w:tab/>
        <w:t>"</w:t>
      </w:r>
      <w:r>
        <w:rPr>
          <w:rFonts w:hint="eastAsia"/>
        </w:rPr>
        <w:t>id</w:t>
      </w:r>
      <w:r>
        <w:t>": "</w:t>
      </w:r>
      <w:r>
        <w:rPr>
          <w:rFonts w:hint="eastAsia"/>
        </w:rPr>
        <w:t>0</w:t>
      </w:r>
      <w:r>
        <w:t>00001",</w:t>
      </w:r>
    </w:p>
    <w:p w14:paraId="10D45D93" w14:textId="4F7BFD93" w:rsidR="00E362F0" w:rsidRDefault="00E362F0" w:rsidP="00E362F0">
      <w:r>
        <w:tab/>
        <w:t>"type": "</w:t>
      </w:r>
      <w:r>
        <w:rPr>
          <w:rFonts w:hint="eastAsia"/>
        </w:rPr>
        <w:t>institute</w:t>
      </w:r>
      <w:r>
        <w:t>"</w:t>
      </w:r>
    </w:p>
    <w:p w14:paraId="3E168381" w14:textId="77777777" w:rsidR="00E362F0" w:rsidRDefault="00E362F0" w:rsidP="00E362F0">
      <w:pPr>
        <w:rPr>
          <w:rFonts w:hint="eastAsia"/>
        </w:rPr>
      </w:pPr>
      <w:r>
        <w:rPr>
          <w:rFonts w:hint="eastAsia"/>
        </w:rPr>
        <w:t>}</w:t>
      </w:r>
    </w:p>
    <w:p w14:paraId="00BFC110" w14:textId="77777777" w:rsidR="00E362F0" w:rsidRDefault="00E362F0" w:rsidP="00E362F0">
      <w:pPr>
        <w:rPr>
          <w:rFonts w:hint="eastAsia"/>
        </w:rPr>
      </w:pPr>
      <w:r>
        <w:rPr>
          <w:rFonts w:hint="eastAsia"/>
        </w:rPr>
        <w:t>回传Json包：</w:t>
      </w:r>
    </w:p>
    <w:p w14:paraId="3A5F0A25" w14:textId="77777777" w:rsidR="00BA7DBA" w:rsidRDefault="00BA7DBA" w:rsidP="00BA7DBA">
      <w:r>
        <w:t>[</w:t>
      </w:r>
      <w:r>
        <w:tab/>
      </w:r>
    </w:p>
    <w:p w14:paraId="6B1508A0" w14:textId="77777777" w:rsidR="00BA7DBA" w:rsidRDefault="00BA7DBA" w:rsidP="00BA7DBA">
      <w:r>
        <w:tab/>
        <w:t>{</w:t>
      </w:r>
    </w:p>
    <w:p w14:paraId="20F8E481" w14:textId="77777777" w:rsidR="00BA7DBA" w:rsidRDefault="00BA7DBA" w:rsidP="00BA7DBA">
      <w:r>
        <w:tab/>
      </w:r>
      <w:r>
        <w:tab/>
        <w:t>"</w:t>
      </w:r>
      <w:proofErr w:type="spellStart"/>
      <w:r>
        <w:t>instituteID</w:t>
      </w:r>
      <w:proofErr w:type="spellEnd"/>
      <w:r>
        <w:t>": "000001",</w:t>
      </w:r>
    </w:p>
    <w:p w14:paraId="0762DE71" w14:textId="77777777" w:rsidR="00BA7DBA" w:rsidRDefault="00BA7DBA" w:rsidP="00BA7DBA">
      <w:r>
        <w:tab/>
      </w:r>
      <w:r>
        <w:tab/>
        <w:t>"name": "中国国民党",</w:t>
      </w:r>
    </w:p>
    <w:p w14:paraId="76FC43A7" w14:textId="77777777" w:rsidR="00BA7DBA" w:rsidRDefault="00BA7DBA" w:rsidP="00BA7DBA">
      <w:r>
        <w:tab/>
      </w:r>
      <w:r>
        <w:tab/>
        <w:t>"</w:t>
      </w:r>
      <w:proofErr w:type="spellStart"/>
      <w:r>
        <w:t>institutePicPath</w:t>
      </w:r>
      <w:proofErr w:type="spellEnd"/>
      <w:r>
        <w:t>": "../assets/225px-Emblem_of_the_Kuomintang.svg.png",</w:t>
      </w:r>
    </w:p>
    <w:p w14:paraId="46BC5D1F" w14:textId="77777777" w:rsidR="00BA7DBA" w:rsidRDefault="00BA7DBA" w:rsidP="00BA7DBA">
      <w:r>
        <w:tab/>
      </w:r>
      <w:r>
        <w:tab/>
        <w:t>"</w:t>
      </w:r>
      <w:proofErr w:type="spellStart"/>
      <w:r>
        <w:t>instituteFacts</w:t>
      </w:r>
      <w:proofErr w:type="spellEnd"/>
      <w:r>
        <w:t xml:space="preserve">": </w:t>
      </w:r>
    </w:p>
    <w:p w14:paraId="434D470D" w14:textId="77777777" w:rsidR="00BA7DBA" w:rsidRDefault="00BA7DBA" w:rsidP="00BA7DBA">
      <w:r>
        <w:tab/>
      </w:r>
      <w:r>
        <w:tab/>
        <w:t>[</w:t>
      </w:r>
    </w:p>
    <w:p w14:paraId="06ABA0EE" w14:textId="77777777" w:rsidR="00BA7DBA" w:rsidRDefault="00BA7DBA" w:rsidP="00BA7DBA">
      <w:r>
        <w:tab/>
      </w:r>
      <w:r>
        <w:tab/>
        <w:t xml:space="preserve">  {"value": "中国国民党", "name": "名称"},</w:t>
      </w:r>
    </w:p>
    <w:p w14:paraId="014990D3" w14:textId="77777777" w:rsidR="00BA7DBA" w:rsidRDefault="00BA7DBA" w:rsidP="00BA7DBA">
      <w:r>
        <w:tab/>
      </w:r>
      <w:r>
        <w:tab/>
        <w:t xml:space="preserve">  {"value": "江启臣", "name": "主席"},</w:t>
      </w:r>
    </w:p>
    <w:p w14:paraId="7E459144" w14:textId="77777777" w:rsidR="00BA7DBA" w:rsidRDefault="00BA7DBA" w:rsidP="00BA7DBA">
      <w:r>
        <w:tab/>
      </w:r>
      <w:r>
        <w:tab/>
        <w:t xml:space="preserve">  {"value": "1894年11月24日", "name": "成立时间"}</w:t>
      </w:r>
    </w:p>
    <w:p w14:paraId="4DE2DAC2" w14:textId="77777777" w:rsidR="00BA7DBA" w:rsidRDefault="00BA7DBA" w:rsidP="00BA7DBA">
      <w:r>
        <w:tab/>
      </w:r>
      <w:r>
        <w:tab/>
        <w:t>],</w:t>
      </w:r>
    </w:p>
    <w:p w14:paraId="12EF3000" w14:textId="77777777" w:rsidR="00BA7DBA" w:rsidRDefault="00BA7DBA" w:rsidP="00BA7DBA"/>
    <w:p w14:paraId="7D113C93" w14:textId="77777777" w:rsidR="00BA7DBA" w:rsidRDefault="00BA7DBA" w:rsidP="00BA7DBA">
      <w:r>
        <w:tab/>
      </w:r>
      <w:r>
        <w:tab/>
        <w:t>"</w:t>
      </w:r>
      <w:proofErr w:type="spellStart"/>
      <w:r>
        <w:t>instituteAbst</w:t>
      </w:r>
      <w:proofErr w:type="spellEnd"/>
      <w:r>
        <w:t>": "中国国民党，简称国民党，是中华民国主要政党之一，也是目前中华民国的最大在野党及立法院第二大党，现任党主席为立法委员江启臣，另有永久中国国民党总理孙中山、永久中国国民党总裁</w:t>
      </w:r>
      <w:proofErr w:type="gramStart"/>
      <w:r>
        <w:t>蒋</w:t>
      </w:r>
      <w:proofErr w:type="gramEnd"/>
      <w:r>
        <w:t>中正。国民党最初前身为1894年11月24日成立于夏威夷共和国檀香山的革命团体兴中会，后先后改组为中国同盟会、国民党和中华革命党，1919年10月10日经孙中山于上海法租界改组而改用现名。从1928年国民政府完成国民革命军北伐并在形式上统一中国起，该党曾是中华民国长期掌权的执政党，直到2000年总统</w:t>
      </w:r>
      <w:r>
        <w:rPr>
          <w:rFonts w:hint="eastAsia"/>
        </w:rPr>
        <w:t>选举落败而首次成为在野党，</w:t>
      </w:r>
      <w:r>
        <w:t>2008年到2016年二度执政，2016年总统选举</w:t>
      </w:r>
      <w:proofErr w:type="gramStart"/>
      <w:r>
        <w:t>败</w:t>
      </w:r>
      <w:proofErr w:type="gramEnd"/>
      <w:r>
        <w:t>选后二度在野至今。以该党为首的泛蓝阵营，与以民主进步党为首的泛绿阵营并列为中华民国两大政治势力。",</w:t>
      </w:r>
    </w:p>
    <w:p w14:paraId="194DC5AC" w14:textId="77777777" w:rsidR="00BA7DBA" w:rsidRDefault="00BA7DBA" w:rsidP="00BA7DBA"/>
    <w:p w14:paraId="57A50B1C" w14:textId="77777777" w:rsidR="00BA7DBA" w:rsidRDefault="00BA7DBA" w:rsidP="00BA7DBA">
      <w:r>
        <w:tab/>
      </w:r>
      <w:r>
        <w:tab/>
        <w:t>"</w:t>
      </w:r>
      <w:proofErr w:type="spellStart"/>
      <w:r>
        <w:t>relNetwork</w:t>
      </w:r>
      <w:proofErr w:type="spellEnd"/>
      <w:r>
        <w:t>":</w:t>
      </w:r>
    </w:p>
    <w:p w14:paraId="71A810C7" w14:textId="77777777" w:rsidR="00BA7DBA" w:rsidRDefault="00BA7DBA" w:rsidP="00BA7DBA">
      <w:r>
        <w:tab/>
      </w:r>
      <w:r>
        <w:tab/>
        <w:t>{</w:t>
      </w:r>
    </w:p>
    <w:p w14:paraId="579899CD" w14:textId="77777777" w:rsidR="00BA7DBA" w:rsidRDefault="00BA7DBA" w:rsidP="00BA7DBA">
      <w:r>
        <w:tab/>
      </w:r>
      <w:r>
        <w:tab/>
      </w:r>
      <w:r>
        <w:tab/>
        <w:t>"nodes": [</w:t>
      </w:r>
    </w:p>
    <w:p w14:paraId="145142E3" w14:textId="77777777" w:rsidR="00BA7DBA" w:rsidRDefault="00BA7DBA" w:rsidP="00BA7DBA">
      <w:r>
        <w:tab/>
      </w:r>
      <w:r>
        <w:tab/>
      </w:r>
      <w:r>
        <w:tab/>
        <w:t xml:space="preserve">  { </w:t>
      </w:r>
    </w:p>
    <w:p w14:paraId="0C7FCA25" w14:textId="77777777" w:rsidR="00BA7DBA" w:rsidRDefault="00BA7DBA" w:rsidP="00BA7DBA">
      <w:r>
        <w:tab/>
      </w:r>
      <w:r>
        <w:tab/>
      </w:r>
      <w:r>
        <w:tab/>
        <w:t xml:space="preserve">    "name": "中国国民党",</w:t>
      </w:r>
    </w:p>
    <w:p w14:paraId="1D7AB274" w14:textId="77777777" w:rsidR="00BA7DBA" w:rsidRDefault="00BA7DBA" w:rsidP="00BA7DBA">
      <w:r>
        <w:tab/>
      </w:r>
      <w:r>
        <w:tab/>
      </w:r>
      <w:r>
        <w:tab/>
        <w:t xml:space="preserve">    "des": "中华民国主要政党之一"</w:t>
      </w:r>
    </w:p>
    <w:p w14:paraId="071CCAC9" w14:textId="77777777" w:rsidR="00BA7DBA" w:rsidRDefault="00BA7DBA" w:rsidP="00BA7DBA">
      <w:r>
        <w:lastRenderedPageBreak/>
        <w:tab/>
      </w:r>
      <w:r>
        <w:tab/>
      </w:r>
      <w:r>
        <w:tab/>
        <w:t xml:space="preserve">  },</w:t>
      </w:r>
    </w:p>
    <w:p w14:paraId="769C2ECC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60BC47A3" w14:textId="77777777" w:rsidR="00BA7DBA" w:rsidRDefault="00BA7DBA" w:rsidP="00BA7DBA">
      <w:r>
        <w:tab/>
      </w:r>
      <w:r>
        <w:tab/>
      </w:r>
      <w:r>
        <w:tab/>
        <w:t xml:space="preserve">    "name": "兴中会",</w:t>
      </w:r>
    </w:p>
    <w:p w14:paraId="3215180D" w14:textId="77777777" w:rsidR="00BA7DBA" w:rsidRDefault="00BA7DBA" w:rsidP="00BA7DBA">
      <w:r>
        <w:tab/>
      </w:r>
      <w:r>
        <w:tab/>
      </w:r>
      <w:r>
        <w:tab/>
        <w:t xml:space="preserve">    "des": "中华民国主要政党之一"</w:t>
      </w:r>
    </w:p>
    <w:p w14:paraId="6E486A69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6B27271E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5814962B" w14:textId="77777777" w:rsidR="00BA7DBA" w:rsidRDefault="00BA7DBA" w:rsidP="00BA7DBA">
      <w:r>
        <w:tab/>
      </w:r>
      <w:r>
        <w:tab/>
      </w:r>
      <w:r>
        <w:tab/>
        <w:t xml:space="preserve">    "name": "国家政策研究基金会",</w:t>
      </w:r>
    </w:p>
    <w:p w14:paraId="28D1DB98" w14:textId="77777777" w:rsidR="00BA7DBA" w:rsidRDefault="00BA7DBA" w:rsidP="00BA7DBA">
      <w:r>
        <w:tab/>
      </w:r>
      <w:r>
        <w:tab/>
      </w:r>
      <w:r>
        <w:tab/>
        <w:t xml:space="preserve">    "des": "台湾地方派系"</w:t>
      </w:r>
    </w:p>
    <w:p w14:paraId="15E2263F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1FE1F211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3A102BFA" w14:textId="77777777" w:rsidR="00BA7DBA" w:rsidRDefault="00BA7DBA" w:rsidP="00BA7DBA">
      <w:r>
        <w:tab/>
      </w:r>
      <w:r>
        <w:tab/>
      </w:r>
      <w:r>
        <w:tab/>
        <w:t xml:space="preserve">    "name": "中国国民党青年团",</w:t>
      </w:r>
    </w:p>
    <w:p w14:paraId="1973D955" w14:textId="77777777" w:rsidR="00BA7DBA" w:rsidRDefault="00BA7DBA" w:rsidP="00BA7DBA">
      <w:r>
        <w:tab/>
      </w:r>
      <w:r>
        <w:tab/>
      </w:r>
      <w:r>
        <w:tab/>
        <w:t xml:space="preserve">    "des": "台湾地区名"</w:t>
      </w:r>
    </w:p>
    <w:p w14:paraId="0C655E9C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27EB3A26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0622957B" w14:textId="77777777" w:rsidR="00BA7DBA" w:rsidRDefault="00BA7DBA" w:rsidP="00BA7DBA">
      <w:r>
        <w:tab/>
      </w:r>
      <w:r>
        <w:tab/>
      </w:r>
      <w:r>
        <w:tab/>
        <w:t xml:space="preserve">    "name": "革命实践研究院",</w:t>
      </w:r>
    </w:p>
    <w:p w14:paraId="77CD42B5" w14:textId="77777777" w:rsidR="00BA7DBA" w:rsidRDefault="00BA7DBA" w:rsidP="00BA7DBA">
      <w:r>
        <w:tab/>
      </w:r>
      <w:r>
        <w:tab/>
      </w:r>
      <w:r>
        <w:tab/>
        <w:t xml:space="preserve">    "des": "政治地位"</w:t>
      </w:r>
    </w:p>
    <w:p w14:paraId="18850E58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438411B9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3CA8B22F" w14:textId="77777777" w:rsidR="00BA7DBA" w:rsidRDefault="00BA7DBA" w:rsidP="00BA7DBA">
      <w:r>
        <w:tab/>
      </w:r>
      <w:r>
        <w:tab/>
      </w:r>
      <w:r>
        <w:tab/>
        <w:t xml:space="preserve">    "name": "泛蓝",</w:t>
      </w:r>
    </w:p>
    <w:p w14:paraId="2EC895F5" w14:textId="77777777" w:rsidR="00BA7DBA" w:rsidRDefault="00BA7DBA" w:rsidP="00BA7DBA">
      <w:r>
        <w:tab/>
      </w:r>
      <w:r>
        <w:tab/>
      </w:r>
      <w:r>
        <w:tab/>
        <w:t xml:space="preserve">    "des": "大学"</w:t>
      </w:r>
    </w:p>
    <w:p w14:paraId="602DAC85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53406652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68A2493A" w14:textId="77777777" w:rsidR="00BA7DBA" w:rsidRDefault="00BA7DBA" w:rsidP="00BA7DBA">
      <w:r>
        <w:tab/>
      </w:r>
      <w:r>
        <w:tab/>
      </w:r>
      <w:r>
        <w:tab/>
        <w:t xml:space="preserve">    "name": "国际民主联盟",</w:t>
      </w:r>
    </w:p>
    <w:p w14:paraId="34E0366C" w14:textId="77777777" w:rsidR="00BA7DBA" w:rsidRDefault="00BA7DBA" w:rsidP="00BA7DBA">
      <w:r>
        <w:tab/>
      </w:r>
      <w:r>
        <w:tab/>
      </w:r>
      <w:r>
        <w:tab/>
        <w:t xml:space="preserve">    "des": "中国国民党</w:t>
      </w:r>
      <w:proofErr w:type="gramStart"/>
      <w:r>
        <w:t>籍政治</w:t>
      </w:r>
      <w:proofErr w:type="gramEnd"/>
      <w:r>
        <w:t>人物"</w:t>
      </w:r>
    </w:p>
    <w:p w14:paraId="1894ACD8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1AB7AB9E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133F9B60" w14:textId="77777777" w:rsidR="00BA7DBA" w:rsidRDefault="00BA7DBA" w:rsidP="00BA7DBA">
      <w:r>
        <w:tab/>
      </w:r>
      <w:r>
        <w:tab/>
      </w:r>
      <w:r>
        <w:tab/>
        <w:t xml:space="preserve">    "name": "亚太民主联盟",</w:t>
      </w:r>
    </w:p>
    <w:p w14:paraId="0A387696" w14:textId="77777777" w:rsidR="00BA7DBA" w:rsidRDefault="00BA7DBA" w:rsidP="00BA7DBA">
      <w:r>
        <w:tab/>
      </w:r>
      <w:r>
        <w:tab/>
      </w:r>
      <w:r>
        <w:tab/>
        <w:t xml:space="preserve">    "des": "主席就任日期"</w:t>
      </w:r>
    </w:p>
    <w:p w14:paraId="332A21A0" w14:textId="77777777" w:rsidR="00BA7DBA" w:rsidRDefault="00BA7DBA" w:rsidP="00BA7DBA">
      <w:r>
        <w:tab/>
      </w:r>
      <w:r>
        <w:tab/>
      </w:r>
      <w:r>
        <w:tab/>
        <w:t xml:space="preserve">  }</w:t>
      </w:r>
    </w:p>
    <w:p w14:paraId="7258B563" w14:textId="77777777" w:rsidR="00BA7DBA" w:rsidRDefault="00BA7DBA" w:rsidP="00BA7DBA">
      <w:r>
        <w:tab/>
      </w:r>
      <w:r>
        <w:tab/>
      </w:r>
      <w:r>
        <w:tab/>
        <w:t>],</w:t>
      </w:r>
    </w:p>
    <w:p w14:paraId="503394FE" w14:textId="77777777" w:rsidR="00BA7DBA" w:rsidRDefault="00BA7DBA" w:rsidP="00BA7DBA">
      <w:r>
        <w:tab/>
      </w:r>
      <w:r>
        <w:tab/>
      </w:r>
      <w:r>
        <w:tab/>
        <w:t>"links": [</w:t>
      </w:r>
    </w:p>
    <w:p w14:paraId="65E7C231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0711BD8D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4EA18557" w14:textId="77777777" w:rsidR="00BA7DBA" w:rsidRDefault="00BA7DBA" w:rsidP="00BA7DBA">
      <w:r>
        <w:tab/>
      </w:r>
      <w:r>
        <w:tab/>
      </w:r>
      <w:r>
        <w:tab/>
        <w:t xml:space="preserve">    "target": "兴中会",</w:t>
      </w:r>
    </w:p>
    <w:p w14:paraId="25854083" w14:textId="77777777" w:rsidR="00BA7DBA" w:rsidRDefault="00BA7DBA" w:rsidP="00BA7DBA">
      <w:r>
        <w:tab/>
      </w:r>
      <w:r>
        <w:tab/>
      </w:r>
      <w:r>
        <w:tab/>
        <w:t xml:space="preserve">    "value": "前身"</w:t>
      </w:r>
    </w:p>
    <w:p w14:paraId="04089645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58797CC7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47B4C279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7C95702C" w14:textId="77777777" w:rsidR="00BA7DBA" w:rsidRDefault="00BA7DBA" w:rsidP="00BA7DBA">
      <w:r>
        <w:tab/>
      </w:r>
      <w:r>
        <w:tab/>
      </w:r>
      <w:r>
        <w:tab/>
        <w:t xml:space="preserve">    "target": "国家政策研究基金会",</w:t>
      </w:r>
    </w:p>
    <w:p w14:paraId="0BFD4E7C" w14:textId="77777777" w:rsidR="00BA7DBA" w:rsidRDefault="00BA7DBA" w:rsidP="00BA7DBA">
      <w:r>
        <w:tab/>
      </w:r>
      <w:r>
        <w:tab/>
      </w:r>
      <w:r>
        <w:tab/>
        <w:t xml:space="preserve">    "value": "</w:t>
      </w:r>
      <w:proofErr w:type="gramStart"/>
      <w:r>
        <w:t>智库</w:t>
      </w:r>
      <w:proofErr w:type="gramEnd"/>
      <w:r>
        <w:t>"</w:t>
      </w:r>
    </w:p>
    <w:p w14:paraId="0FB8A053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38EB4940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3565DF76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203A8916" w14:textId="77777777" w:rsidR="00BA7DBA" w:rsidRDefault="00BA7DBA" w:rsidP="00BA7DBA">
      <w:r>
        <w:tab/>
      </w:r>
      <w:r>
        <w:tab/>
      </w:r>
      <w:r>
        <w:tab/>
        <w:t xml:space="preserve">    "target": "中国国民党青年团",</w:t>
      </w:r>
    </w:p>
    <w:p w14:paraId="00A9D4F5" w14:textId="77777777" w:rsidR="00BA7DBA" w:rsidRDefault="00BA7DBA" w:rsidP="00BA7DBA">
      <w:r>
        <w:lastRenderedPageBreak/>
        <w:tab/>
      </w:r>
      <w:r>
        <w:tab/>
      </w:r>
      <w:r>
        <w:tab/>
        <w:t xml:space="preserve">    "value": "青年组织"</w:t>
      </w:r>
    </w:p>
    <w:p w14:paraId="0E5B64D1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6337670A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5F78CA0D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37EC4DF5" w14:textId="77777777" w:rsidR="00BA7DBA" w:rsidRDefault="00BA7DBA" w:rsidP="00BA7DBA">
      <w:r>
        <w:tab/>
      </w:r>
      <w:r>
        <w:tab/>
      </w:r>
      <w:r>
        <w:tab/>
        <w:t xml:space="preserve">    "target": "革命实践研究院",</w:t>
      </w:r>
    </w:p>
    <w:p w14:paraId="7F7785CB" w14:textId="77777777" w:rsidR="00BA7DBA" w:rsidRDefault="00BA7DBA" w:rsidP="00BA7DBA">
      <w:r>
        <w:tab/>
      </w:r>
      <w:r>
        <w:tab/>
      </w:r>
      <w:r>
        <w:tab/>
        <w:t xml:space="preserve">    "value": "教育组织"</w:t>
      </w:r>
    </w:p>
    <w:p w14:paraId="2754BC20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78C1E95E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4222C1DF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4A745244" w14:textId="77777777" w:rsidR="00BA7DBA" w:rsidRDefault="00BA7DBA" w:rsidP="00BA7DBA">
      <w:r>
        <w:tab/>
      </w:r>
      <w:r>
        <w:tab/>
      </w:r>
      <w:r>
        <w:tab/>
        <w:t xml:space="preserve">    "target": "泛蓝",</w:t>
      </w:r>
    </w:p>
    <w:p w14:paraId="6B84D4C4" w14:textId="77777777" w:rsidR="00BA7DBA" w:rsidRDefault="00BA7DBA" w:rsidP="00BA7DBA">
      <w:r>
        <w:tab/>
      </w:r>
      <w:r>
        <w:tab/>
      </w:r>
      <w:r>
        <w:tab/>
        <w:t xml:space="preserve">    "value": "国内组织"</w:t>
      </w:r>
    </w:p>
    <w:p w14:paraId="61E349C7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67924AC1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724ACACB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3A52B12D" w14:textId="77777777" w:rsidR="00BA7DBA" w:rsidRDefault="00BA7DBA" w:rsidP="00BA7DBA">
      <w:r>
        <w:tab/>
      </w:r>
      <w:r>
        <w:tab/>
      </w:r>
      <w:r>
        <w:tab/>
        <w:t xml:space="preserve">    "target": "国际民主联盟",</w:t>
      </w:r>
    </w:p>
    <w:p w14:paraId="1163E6B0" w14:textId="77777777" w:rsidR="00BA7DBA" w:rsidRDefault="00BA7DBA" w:rsidP="00BA7DBA">
      <w:r>
        <w:tab/>
      </w:r>
      <w:r>
        <w:tab/>
      </w:r>
      <w:r>
        <w:tab/>
        <w:t xml:space="preserve">    "value": "国际组织"</w:t>
      </w:r>
    </w:p>
    <w:p w14:paraId="4095B186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49C83560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20B47998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46A98E44" w14:textId="77777777" w:rsidR="00BA7DBA" w:rsidRDefault="00BA7DBA" w:rsidP="00BA7DBA">
      <w:r>
        <w:tab/>
      </w:r>
      <w:r>
        <w:tab/>
      </w:r>
      <w:r>
        <w:tab/>
        <w:t xml:space="preserve">    "target": "亚太民主联盟",</w:t>
      </w:r>
    </w:p>
    <w:p w14:paraId="71C39C91" w14:textId="77777777" w:rsidR="00BA7DBA" w:rsidRDefault="00BA7DBA" w:rsidP="00BA7DBA">
      <w:r>
        <w:tab/>
      </w:r>
      <w:r>
        <w:tab/>
      </w:r>
      <w:r>
        <w:tab/>
        <w:t xml:space="preserve">    "value": "区域组织"</w:t>
      </w:r>
    </w:p>
    <w:p w14:paraId="785A6D05" w14:textId="77777777" w:rsidR="00BA7DBA" w:rsidRDefault="00BA7DBA" w:rsidP="00BA7DBA">
      <w:r>
        <w:tab/>
      </w:r>
      <w:r>
        <w:tab/>
      </w:r>
      <w:r>
        <w:tab/>
        <w:t xml:space="preserve">  }</w:t>
      </w:r>
    </w:p>
    <w:p w14:paraId="40154CE1" w14:textId="77777777" w:rsidR="00BA7DBA" w:rsidRDefault="00BA7DBA" w:rsidP="00BA7DBA">
      <w:r>
        <w:tab/>
      </w:r>
      <w:r>
        <w:tab/>
      </w:r>
      <w:r>
        <w:tab/>
        <w:t>]</w:t>
      </w:r>
    </w:p>
    <w:p w14:paraId="0C333B84" w14:textId="77777777" w:rsidR="00BA7DBA" w:rsidRDefault="00BA7DBA" w:rsidP="00BA7DBA">
      <w:r>
        <w:tab/>
      </w:r>
      <w:r>
        <w:tab/>
        <w:t>},</w:t>
      </w:r>
    </w:p>
    <w:p w14:paraId="247F0063" w14:textId="77777777" w:rsidR="00BA7DBA" w:rsidRDefault="00BA7DBA" w:rsidP="00BA7DBA"/>
    <w:p w14:paraId="373E89BE" w14:textId="77777777" w:rsidR="00BA7DBA" w:rsidRDefault="00BA7DBA" w:rsidP="00BA7DBA">
      <w:r>
        <w:tab/>
      </w:r>
      <w:r>
        <w:tab/>
        <w:t>"</w:t>
      </w:r>
      <w:proofErr w:type="spellStart"/>
      <w:r>
        <w:t>innerNetwork</w:t>
      </w:r>
      <w:proofErr w:type="spellEnd"/>
      <w:r>
        <w:t>":</w:t>
      </w:r>
    </w:p>
    <w:p w14:paraId="75370534" w14:textId="77777777" w:rsidR="00BA7DBA" w:rsidRDefault="00BA7DBA" w:rsidP="00BA7DBA">
      <w:r>
        <w:tab/>
      </w:r>
      <w:r>
        <w:tab/>
        <w:t>{</w:t>
      </w:r>
    </w:p>
    <w:p w14:paraId="5ACF8B28" w14:textId="77777777" w:rsidR="00BA7DBA" w:rsidRDefault="00BA7DBA" w:rsidP="00BA7DBA">
      <w:r>
        <w:tab/>
      </w:r>
      <w:r>
        <w:tab/>
      </w:r>
      <w:r>
        <w:tab/>
        <w:t>"nodes": [</w:t>
      </w:r>
    </w:p>
    <w:p w14:paraId="671A73B1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7CD5384C" w14:textId="77777777" w:rsidR="00BA7DBA" w:rsidRDefault="00BA7DBA" w:rsidP="00BA7DBA">
      <w:r>
        <w:tab/>
      </w:r>
      <w:r>
        <w:tab/>
      </w:r>
      <w:r>
        <w:tab/>
        <w:t xml:space="preserve">    "name": "中国国民党",</w:t>
      </w:r>
    </w:p>
    <w:p w14:paraId="1ADDA423" w14:textId="77777777" w:rsidR="00BA7DBA" w:rsidRDefault="00BA7DBA" w:rsidP="00BA7DBA">
      <w:r>
        <w:tab/>
      </w:r>
      <w:r>
        <w:tab/>
      </w:r>
      <w:r>
        <w:tab/>
        <w:t xml:space="preserve">    "des": "中华民国主要政党之一"</w:t>
      </w:r>
    </w:p>
    <w:p w14:paraId="43EE952D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32DDBD9C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7FBFD07A" w14:textId="77777777" w:rsidR="00BA7DBA" w:rsidRDefault="00BA7DBA" w:rsidP="00BA7DBA">
      <w:r>
        <w:tab/>
      </w:r>
      <w:r>
        <w:tab/>
      </w:r>
      <w:r>
        <w:tab/>
        <w:t xml:space="preserve">    "name": "孙中山",</w:t>
      </w:r>
    </w:p>
    <w:p w14:paraId="7CADCB1B" w14:textId="77777777" w:rsidR="00BA7DBA" w:rsidRDefault="00BA7DBA" w:rsidP="00BA7DBA">
      <w:r>
        <w:tab/>
      </w:r>
      <w:r>
        <w:tab/>
      </w:r>
      <w:r>
        <w:tab/>
        <w:t xml:space="preserve">    "des": "中华民国主要政党之一"</w:t>
      </w:r>
    </w:p>
    <w:p w14:paraId="3255D581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21EC71BC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06D3F1CC" w14:textId="77777777" w:rsidR="00BA7DBA" w:rsidRDefault="00BA7DBA" w:rsidP="00BA7DBA">
      <w:r>
        <w:tab/>
      </w:r>
      <w:r>
        <w:tab/>
      </w:r>
      <w:r>
        <w:tab/>
        <w:t xml:space="preserve">    "name": "</w:t>
      </w:r>
      <w:proofErr w:type="gramStart"/>
      <w:r>
        <w:t>蒋</w:t>
      </w:r>
      <w:proofErr w:type="gramEnd"/>
      <w:r>
        <w:t>中正",</w:t>
      </w:r>
    </w:p>
    <w:p w14:paraId="0BEFD0F1" w14:textId="77777777" w:rsidR="00BA7DBA" w:rsidRDefault="00BA7DBA" w:rsidP="00BA7DBA">
      <w:r>
        <w:tab/>
      </w:r>
      <w:r>
        <w:tab/>
      </w:r>
      <w:r>
        <w:tab/>
        <w:t xml:space="preserve">    "des": "台湾地方派系"</w:t>
      </w:r>
    </w:p>
    <w:p w14:paraId="0A2F5903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5576890D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3F74A412" w14:textId="77777777" w:rsidR="00BA7DBA" w:rsidRDefault="00BA7DBA" w:rsidP="00BA7DBA">
      <w:r>
        <w:tab/>
      </w:r>
      <w:r>
        <w:tab/>
      </w:r>
      <w:r>
        <w:tab/>
        <w:t xml:space="preserve">    "name": "江启臣",</w:t>
      </w:r>
    </w:p>
    <w:p w14:paraId="78C7130A" w14:textId="77777777" w:rsidR="00BA7DBA" w:rsidRDefault="00BA7DBA" w:rsidP="00BA7DBA">
      <w:r>
        <w:tab/>
      </w:r>
      <w:r>
        <w:tab/>
      </w:r>
      <w:r>
        <w:tab/>
        <w:t xml:space="preserve">    "des": "台湾地区名"</w:t>
      </w:r>
    </w:p>
    <w:p w14:paraId="083251EF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0D7DF580" w14:textId="77777777" w:rsidR="00BA7DBA" w:rsidRDefault="00BA7DBA" w:rsidP="00BA7DBA">
      <w:r>
        <w:lastRenderedPageBreak/>
        <w:tab/>
      </w:r>
      <w:r>
        <w:tab/>
      </w:r>
      <w:r>
        <w:tab/>
        <w:t xml:space="preserve">  {</w:t>
      </w:r>
    </w:p>
    <w:p w14:paraId="343FE167" w14:textId="77777777" w:rsidR="00BA7DBA" w:rsidRDefault="00BA7DBA" w:rsidP="00BA7DBA">
      <w:r>
        <w:tab/>
      </w:r>
      <w:r>
        <w:tab/>
      </w:r>
      <w:r>
        <w:tab/>
        <w:t xml:space="preserve">    "name": "</w:t>
      </w:r>
      <w:proofErr w:type="gramStart"/>
      <w:r>
        <w:t>李乾龙</w:t>
      </w:r>
      <w:proofErr w:type="gramEnd"/>
      <w:r>
        <w:t>",</w:t>
      </w:r>
    </w:p>
    <w:p w14:paraId="11B70536" w14:textId="77777777" w:rsidR="00BA7DBA" w:rsidRDefault="00BA7DBA" w:rsidP="00BA7DBA">
      <w:r>
        <w:tab/>
      </w:r>
      <w:r>
        <w:tab/>
      </w:r>
      <w:r>
        <w:tab/>
        <w:t xml:space="preserve">    "des": "政治地位"</w:t>
      </w:r>
    </w:p>
    <w:p w14:paraId="354FA576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4B8B6639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3DDD880D" w14:textId="77777777" w:rsidR="00BA7DBA" w:rsidRDefault="00BA7DBA" w:rsidP="00BA7DBA">
      <w:r>
        <w:tab/>
      </w:r>
      <w:r>
        <w:tab/>
      </w:r>
      <w:r>
        <w:tab/>
        <w:t xml:space="preserve">    "name": "李彦秀",</w:t>
      </w:r>
    </w:p>
    <w:p w14:paraId="76B93169" w14:textId="77777777" w:rsidR="00BA7DBA" w:rsidRDefault="00BA7DBA" w:rsidP="00BA7DBA">
      <w:r>
        <w:tab/>
      </w:r>
      <w:r>
        <w:tab/>
      </w:r>
      <w:r>
        <w:tab/>
        <w:t xml:space="preserve">    "des": "大学"</w:t>
      </w:r>
    </w:p>
    <w:p w14:paraId="39A98F6B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38EFC287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610699E5" w14:textId="77777777" w:rsidR="00BA7DBA" w:rsidRDefault="00BA7DBA" w:rsidP="00BA7DBA">
      <w:r>
        <w:tab/>
      </w:r>
      <w:r>
        <w:tab/>
      </w:r>
      <w:r>
        <w:tab/>
        <w:t xml:space="preserve">    "name": "</w:t>
      </w:r>
      <w:proofErr w:type="gramStart"/>
      <w:r>
        <w:t>费鸿泰</w:t>
      </w:r>
      <w:proofErr w:type="gramEnd"/>
      <w:r>
        <w:t>",</w:t>
      </w:r>
    </w:p>
    <w:p w14:paraId="554AD2C3" w14:textId="77777777" w:rsidR="00BA7DBA" w:rsidRDefault="00BA7DBA" w:rsidP="00BA7DBA">
      <w:r>
        <w:tab/>
      </w:r>
      <w:r>
        <w:tab/>
      </w:r>
      <w:r>
        <w:tab/>
        <w:t xml:space="preserve">    "des": "中国国民党</w:t>
      </w:r>
      <w:proofErr w:type="gramStart"/>
      <w:r>
        <w:t>籍政治</w:t>
      </w:r>
      <w:proofErr w:type="gramEnd"/>
      <w:r>
        <w:t>人物"</w:t>
      </w:r>
    </w:p>
    <w:p w14:paraId="3284643F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1C06A3D3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45C78E73" w14:textId="77777777" w:rsidR="00BA7DBA" w:rsidRDefault="00BA7DBA" w:rsidP="00BA7DBA">
      <w:r>
        <w:tab/>
      </w:r>
      <w:r>
        <w:tab/>
      </w:r>
      <w:r>
        <w:tab/>
        <w:t xml:space="preserve">    "name": "郑丽文",</w:t>
      </w:r>
    </w:p>
    <w:p w14:paraId="13B09F7B" w14:textId="77777777" w:rsidR="00BA7DBA" w:rsidRDefault="00BA7DBA" w:rsidP="00BA7DBA">
      <w:r>
        <w:tab/>
      </w:r>
      <w:r>
        <w:tab/>
      </w:r>
      <w:r>
        <w:tab/>
        <w:t xml:space="preserve">    "des": "主席就任日期"</w:t>
      </w:r>
    </w:p>
    <w:p w14:paraId="79E2F305" w14:textId="77777777" w:rsidR="00BA7DBA" w:rsidRDefault="00BA7DBA" w:rsidP="00BA7DBA">
      <w:r>
        <w:tab/>
      </w:r>
      <w:r>
        <w:tab/>
      </w:r>
      <w:r>
        <w:tab/>
        <w:t xml:space="preserve">  }</w:t>
      </w:r>
    </w:p>
    <w:p w14:paraId="1291EFA5" w14:textId="77777777" w:rsidR="00BA7DBA" w:rsidRDefault="00BA7DBA" w:rsidP="00BA7DBA">
      <w:r>
        <w:tab/>
      </w:r>
      <w:r>
        <w:tab/>
      </w:r>
      <w:r>
        <w:tab/>
        <w:t>],</w:t>
      </w:r>
    </w:p>
    <w:p w14:paraId="03A344EB" w14:textId="77777777" w:rsidR="00BA7DBA" w:rsidRDefault="00BA7DBA" w:rsidP="00BA7DBA">
      <w:r>
        <w:tab/>
      </w:r>
      <w:r>
        <w:tab/>
      </w:r>
      <w:r>
        <w:tab/>
        <w:t>"links": [</w:t>
      </w:r>
    </w:p>
    <w:p w14:paraId="299792C9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36E6F154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54C4E1DB" w14:textId="77777777" w:rsidR="00BA7DBA" w:rsidRDefault="00BA7DBA" w:rsidP="00BA7DBA">
      <w:r>
        <w:tab/>
      </w:r>
      <w:r>
        <w:tab/>
      </w:r>
      <w:r>
        <w:tab/>
        <w:t xml:space="preserve">    "target": "孙中山",</w:t>
      </w:r>
    </w:p>
    <w:p w14:paraId="20196D32" w14:textId="77777777" w:rsidR="00BA7DBA" w:rsidRDefault="00BA7DBA" w:rsidP="00BA7DBA">
      <w:r>
        <w:tab/>
      </w:r>
      <w:r>
        <w:tab/>
      </w:r>
      <w:r>
        <w:tab/>
        <w:t xml:space="preserve">    "value": "总理"</w:t>
      </w:r>
    </w:p>
    <w:p w14:paraId="0A7EDA74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3F8F4BF6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77620291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06096B97" w14:textId="77777777" w:rsidR="00BA7DBA" w:rsidRDefault="00BA7DBA" w:rsidP="00BA7DBA">
      <w:r>
        <w:tab/>
      </w:r>
      <w:r>
        <w:tab/>
      </w:r>
      <w:r>
        <w:tab/>
        <w:t xml:space="preserve">    "target": "</w:t>
      </w:r>
      <w:proofErr w:type="gramStart"/>
      <w:r>
        <w:t>蒋</w:t>
      </w:r>
      <w:proofErr w:type="gramEnd"/>
      <w:r>
        <w:t>中正",</w:t>
      </w:r>
    </w:p>
    <w:p w14:paraId="32713D86" w14:textId="77777777" w:rsidR="00BA7DBA" w:rsidRDefault="00BA7DBA" w:rsidP="00BA7DBA">
      <w:r>
        <w:tab/>
      </w:r>
      <w:r>
        <w:tab/>
      </w:r>
      <w:r>
        <w:tab/>
        <w:t xml:space="preserve">    "value": "总裁"</w:t>
      </w:r>
    </w:p>
    <w:p w14:paraId="3D5203F7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0E6EDCBF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4E173FD6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6CF8D446" w14:textId="77777777" w:rsidR="00BA7DBA" w:rsidRDefault="00BA7DBA" w:rsidP="00BA7DBA">
      <w:r>
        <w:tab/>
      </w:r>
      <w:r>
        <w:tab/>
      </w:r>
      <w:r>
        <w:tab/>
        <w:t xml:space="preserve">    "target": "江启臣",</w:t>
      </w:r>
    </w:p>
    <w:p w14:paraId="20F471F9" w14:textId="77777777" w:rsidR="00BA7DBA" w:rsidRDefault="00BA7DBA" w:rsidP="00BA7DBA">
      <w:r>
        <w:tab/>
      </w:r>
      <w:r>
        <w:tab/>
      </w:r>
      <w:r>
        <w:tab/>
        <w:t xml:space="preserve">    "value": "主席"</w:t>
      </w:r>
    </w:p>
    <w:p w14:paraId="5CC530B3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13EA3BAA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1BFFAD2B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3AA31E3E" w14:textId="77777777" w:rsidR="00BA7DBA" w:rsidRDefault="00BA7DBA" w:rsidP="00BA7DBA">
      <w:r>
        <w:tab/>
      </w:r>
      <w:r>
        <w:tab/>
      </w:r>
      <w:r>
        <w:tab/>
        <w:t xml:space="preserve">    "target": "</w:t>
      </w:r>
      <w:proofErr w:type="gramStart"/>
      <w:r>
        <w:t>李乾龙</w:t>
      </w:r>
      <w:proofErr w:type="gramEnd"/>
      <w:r>
        <w:t>",</w:t>
      </w:r>
    </w:p>
    <w:p w14:paraId="1ECBFF47" w14:textId="77777777" w:rsidR="00BA7DBA" w:rsidRDefault="00BA7DBA" w:rsidP="00BA7DBA">
      <w:r>
        <w:tab/>
      </w:r>
      <w:r>
        <w:tab/>
      </w:r>
      <w:r>
        <w:tab/>
        <w:t xml:space="preserve">    "value": "秘书长"</w:t>
      </w:r>
    </w:p>
    <w:p w14:paraId="130CF69A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735D2113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56CAB968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3A37AD03" w14:textId="77777777" w:rsidR="00BA7DBA" w:rsidRDefault="00BA7DBA" w:rsidP="00BA7DBA">
      <w:r>
        <w:tab/>
      </w:r>
      <w:r>
        <w:tab/>
      </w:r>
      <w:r>
        <w:tab/>
        <w:t xml:space="preserve">    "target": "李彦秀",</w:t>
      </w:r>
    </w:p>
    <w:p w14:paraId="04F52AF4" w14:textId="77777777" w:rsidR="00BA7DBA" w:rsidRDefault="00BA7DBA" w:rsidP="00BA7DBA">
      <w:r>
        <w:tab/>
      </w:r>
      <w:r>
        <w:tab/>
      </w:r>
      <w:r>
        <w:tab/>
        <w:t xml:space="preserve">    "value": "副秘书长"</w:t>
      </w:r>
    </w:p>
    <w:p w14:paraId="4C7D8478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064FC16B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3CBBE6D6" w14:textId="77777777" w:rsidR="00BA7DBA" w:rsidRDefault="00BA7DBA" w:rsidP="00BA7DBA">
      <w:r>
        <w:lastRenderedPageBreak/>
        <w:tab/>
      </w:r>
      <w:r>
        <w:tab/>
      </w:r>
      <w:r>
        <w:tab/>
        <w:t xml:space="preserve">    "source": "中国国民党</w:t>
      </w:r>
      <w:bookmarkStart w:id="0" w:name="_GoBack"/>
      <w:bookmarkEnd w:id="0"/>
      <w:r>
        <w:t>",</w:t>
      </w:r>
    </w:p>
    <w:p w14:paraId="0F9365BA" w14:textId="77777777" w:rsidR="00BA7DBA" w:rsidRDefault="00BA7DBA" w:rsidP="00BA7DBA">
      <w:r>
        <w:tab/>
      </w:r>
      <w:r>
        <w:tab/>
      </w:r>
      <w:r>
        <w:tab/>
        <w:t xml:space="preserve">    "target": "</w:t>
      </w:r>
      <w:proofErr w:type="gramStart"/>
      <w:r>
        <w:t>费鸿泰</w:t>
      </w:r>
      <w:proofErr w:type="gramEnd"/>
      <w:r>
        <w:t>",</w:t>
      </w:r>
    </w:p>
    <w:p w14:paraId="24B25D13" w14:textId="77777777" w:rsidR="00BA7DBA" w:rsidRDefault="00BA7DBA" w:rsidP="00BA7DBA">
      <w:r>
        <w:tab/>
      </w:r>
      <w:r>
        <w:tab/>
      </w:r>
      <w:r>
        <w:tab/>
        <w:t xml:space="preserve">    "value": "立法院党团总召集人"</w:t>
      </w:r>
    </w:p>
    <w:p w14:paraId="69A966D6" w14:textId="77777777" w:rsidR="00BA7DBA" w:rsidRDefault="00BA7DBA" w:rsidP="00BA7DBA">
      <w:r>
        <w:tab/>
      </w:r>
      <w:r>
        <w:tab/>
      </w:r>
      <w:r>
        <w:tab/>
        <w:t xml:space="preserve">  },</w:t>
      </w:r>
    </w:p>
    <w:p w14:paraId="22DAFDC8" w14:textId="77777777" w:rsidR="00BA7DBA" w:rsidRDefault="00BA7DBA" w:rsidP="00BA7DBA">
      <w:r>
        <w:tab/>
      </w:r>
      <w:r>
        <w:tab/>
      </w:r>
      <w:r>
        <w:tab/>
        <w:t xml:space="preserve">  {</w:t>
      </w:r>
    </w:p>
    <w:p w14:paraId="4646938F" w14:textId="77777777" w:rsidR="00BA7DBA" w:rsidRDefault="00BA7DBA" w:rsidP="00BA7DBA">
      <w:r>
        <w:tab/>
      </w:r>
      <w:r>
        <w:tab/>
      </w:r>
      <w:r>
        <w:tab/>
        <w:t xml:space="preserve">    "source": "中国国民党",</w:t>
      </w:r>
    </w:p>
    <w:p w14:paraId="1C97ADBE" w14:textId="77777777" w:rsidR="00BA7DBA" w:rsidRDefault="00BA7DBA" w:rsidP="00BA7DBA">
      <w:r>
        <w:tab/>
      </w:r>
      <w:r>
        <w:tab/>
      </w:r>
      <w:r>
        <w:tab/>
        <w:t xml:space="preserve">    "target": "郑丽文",</w:t>
      </w:r>
    </w:p>
    <w:p w14:paraId="01F10EDF" w14:textId="77777777" w:rsidR="00BA7DBA" w:rsidRDefault="00BA7DBA" w:rsidP="00BA7DBA">
      <w:r>
        <w:tab/>
      </w:r>
      <w:r>
        <w:tab/>
      </w:r>
      <w:r>
        <w:tab/>
        <w:t xml:space="preserve">    "value": "立法院党团书记长"</w:t>
      </w:r>
    </w:p>
    <w:p w14:paraId="17D42102" w14:textId="77777777" w:rsidR="00BA7DBA" w:rsidRDefault="00BA7DBA" w:rsidP="00BA7DBA">
      <w:r>
        <w:tab/>
      </w:r>
      <w:r>
        <w:tab/>
      </w:r>
      <w:r>
        <w:tab/>
        <w:t xml:space="preserve">  }</w:t>
      </w:r>
    </w:p>
    <w:p w14:paraId="400312B6" w14:textId="77777777" w:rsidR="00BA7DBA" w:rsidRDefault="00BA7DBA" w:rsidP="00BA7DBA">
      <w:r>
        <w:tab/>
      </w:r>
      <w:r>
        <w:tab/>
      </w:r>
      <w:r>
        <w:tab/>
        <w:t>]</w:t>
      </w:r>
    </w:p>
    <w:p w14:paraId="50F19773" w14:textId="77777777" w:rsidR="00BA7DBA" w:rsidRDefault="00BA7DBA" w:rsidP="00BA7DBA">
      <w:r>
        <w:tab/>
      </w:r>
      <w:r>
        <w:tab/>
        <w:t>}</w:t>
      </w:r>
    </w:p>
    <w:p w14:paraId="5F4BED9E" w14:textId="77777777" w:rsidR="00BA7DBA" w:rsidRDefault="00BA7DBA" w:rsidP="00BA7DBA">
      <w:r>
        <w:tab/>
        <w:t>}</w:t>
      </w:r>
    </w:p>
    <w:p w14:paraId="108DD9DC" w14:textId="7EE7B43D" w:rsidR="00E362F0" w:rsidRDefault="00BA7DBA" w:rsidP="00BA7DBA">
      <w:r>
        <w:t>]</w:t>
      </w:r>
    </w:p>
    <w:p w14:paraId="2DC8EA2A" w14:textId="77777777" w:rsidR="00BA7DBA" w:rsidRDefault="00BA7DBA" w:rsidP="003B2865">
      <w:pPr>
        <w:rPr>
          <w:rFonts w:hint="eastAsia"/>
        </w:rPr>
      </w:pPr>
    </w:p>
    <w:p w14:paraId="119B6593" w14:textId="11EAAD91" w:rsidR="00E362F0" w:rsidRPr="00DE31DF" w:rsidRDefault="00E362F0" w:rsidP="00E362F0">
      <w:pPr>
        <w:rPr>
          <w:b/>
          <w:sz w:val="24"/>
        </w:rPr>
      </w:pPr>
      <w:r>
        <w:rPr>
          <w:b/>
          <w:sz w:val="24"/>
        </w:rPr>
        <w:t>7</w:t>
      </w:r>
      <w:r w:rsidRPr="00DE31DF">
        <w:rPr>
          <w:b/>
          <w:sz w:val="24"/>
        </w:rPr>
        <w:t>.</w:t>
      </w:r>
      <w:r>
        <w:rPr>
          <w:rFonts w:hint="eastAsia"/>
          <w:b/>
          <w:sz w:val="24"/>
        </w:rPr>
        <w:t>查看</w:t>
      </w:r>
      <w:r>
        <w:rPr>
          <w:rFonts w:hint="eastAsia"/>
          <w:b/>
          <w:sz w:val="24"/>
        </w:rPr>
        <w:t>事件</w:t>
      </w:r>
    </w:p>
    <w:p w14:paraId="62098701" w14:textId="540CA7CE" w:rsidR="002521EF" w:rsidRDefault="002521EF" w:rsidP="002521EF">
      <w:r>
        <w:rPr>
          <w:rFonts w:hint="eastAsia"/>
        </w:rPr>
        <w:t>文件：</w:t>
      </w:r>
      <w:proofErr w:type="spellStart"/>
      <w:r>
        <w:t>Event</w:t>
      </w:r>
      <w:r>
        <w:t>.json</w:t>
      </w:r>
      <w:proofErr w:type="spellEnd"/>
    </w:p>
    <w:p w14:paraId="228D1253" w14:textId="77777777" w:rsidR="002521EF" w:rsidRDefault="002521EF" w:rsidP="002521EF">
      <w:r>
        <w:rPr>
          <w:rFonts w:hint="eastAsia"/>
        </w:rPr>
        <w:t>参数：</w:t>
      </w:r>
    </w:p>
    <w:p w14:paraId="1904AF47" w14:textId="77777777" w:rsidR="002521EF" w:rsidRDefault="002521EF" w:rsidP="002521EF">
      <w:r>
        <w:t>{</w:t>
      </w:r>
    </w:p>
    <w:p w14:paraId="1AB71119" w14:textId="77777777" w:rsidR="002521EF" w:rsidRDefault="002521EF" w:rsidP="002521EF">
      <w:r>
        <w:tab/>
        <w:t>"</w:t>
      </w:r>
      <w:r>
        <w:rPr>
          <w:rFonts w:hint="eastAsia"/>
        </w:rPr>
        <w:t>id</w:t>
      </w:r>
      <w:r>
        <w:t>": "</w:t>
      </w:r>
      <w:r>
        <w:rPr>
          <w:rFonts w:hint="eastAsia"/>
        </w:rPr>
        <w:t>0</w:t>
      </w:r>
      <w:r>
        <w:t>00001"</w:t>
      </w:r>
    </w:p>
    <w:p w14:paraId="6B2C4C34" w14:textId="69F5EDF7" w:rsidR="002521EF" w:rsidRDefault="002521EF" w:rsidP="002521EF">
      <w:pPr>
        <w:rPr>
          <w:rFonts w:hint="eastAsia"/>
        </w:rPr>
      </w:pPr>
      <w:r>
        <w:rPr>
          <w:rFonts w:hint="eastAsia"/>
        </w:rPr>
        <w:t>}</w:t>
      </w:r>
    </w:p>
    <w:p w14:paraId="66A4F9A1" w14:textId="1D745842" w:rsidR="002521EF" w:rsidRDefault="002521EF" w:rsidP="002521EF">
      <w:r>
        <w:rPr>
          <w:rFonts w:hint="eastAsia"/>
        </w:rPr>
        <w:t>回传Json包：</w:t>
      </w:r>
    </w:p>
    <w:p w14:paraId="3FC5C1B4" w14:textId="7B32CB0F" w:rsidR="00E362F0" w:rsidRDefault="00E362F0" w:rsidP="00E362F0">
      <w:r>
        <w:t>[</w:t>
      </w:r>
    </w:p>
    <w:p w14:paraId="20A4E36B" w14:textId="77777777" w:rsidR="00E362F0" w:rsidRDefault="00E362F0" w:rsidP="00E362F0">
      <w:r>
        <w:t xml:space="preserve">    {</w:t>
      </w:r>
    </w:p>
    <w:p w14:paraId="70B54F38" w14:textId="77777777" w:rsidR="00E362F0" w:rsidRDefault="00E362F0" w:rsidP="00E362F0">
      <w:r>
        <w:t xml:space="preserve">      "id": "000001",</w:t>
      </w:r>
    </w:p>
    <w:p w14:paraId="76ACFEE4" w14:textId="77777777" w:rsidR="00E362F0" w:rsidRDefault="00E362F0" w:rsidP="00E362F0">
      <w:r>
        <w:t xml:space="preserve">      "title": "鲑鱼之乱",</w:t>
      </w:r>
    </w:p>
    <w:p w14:paraId="65BB723A" w14:textId="77777777" w:rsidR="00E362F0" w:rsidRDefault="00E362F0" w:rsidP="00E362F0">
      <w:r>
        <w:t xml:space="preserve">      "content": "鲑鱼之乱是指因跨国回转寿司连锁店寿司郎在台湾的促销活动，而在台湾社会引发的一系列话题。寿司郎在台分店于2021年3月17、18日共同推出优惠活动，如姓名含有读音与“鲑鱼”两字相同的字者可享有九折至五折的优惠，如有正好有“鲑鱼”两字者则可免费用餐。消息一传出，引起少数年轻族群相继至户政机关办理改名，至活动结束为止，有331人以“鲑鱼”两字改名。其后衍生的外部成本尚包括米食的浪费、人格的贬低、实际身份的确认、以及透过媒体散播所引起的争论等。",</w:t>
      </w:r>
    </w:p>
    <w:p w14:paraId="631A0F95" w14:textId="77777777" w:rsidR="00E362F0" w:rsidRDefault="00E362F0" w:rsidP="00E362F0">
      <w:r>
        <w:t xml:space="preserve">      "</w:t>
      </w:r>
      <w:proofErr w:type="spellStart"/>
      <w:r>
        <w:t>picPath</w:t>
      </w:r>
      <w:proofErr w:type="spellEnd"/>
      <w:r>
        <w:t xml:space="preserve">": </w:t>
      </w:r>
      <w:proofErr w:type="gramStart"/>
      <w:r>
        <w:t>"..</w:t>
      </w:r>
      <w:proofErr w:type="gramEnd"/>
      <w:r>
        <w:t>/assets/鲑鱼之乱.jpg",</w:t>
      </w:r>
    </w:p>
    <w:p w14:paraId="79D4B246" w14:textId="77777777" w:rsidR="00E362F0" w:rsidRDefault="00E362F0" w:rsidP="00E362F0">
      <w:r>
        <w:t xml:space="preserve">      "</w:t>
      </w:r>
      <w:proofErr w:type="spellStart"/>
      <w:r>
        <w:t>relatedArticles</w:t>
      </w:r>
      <w:proofErr w:type="spellEnd"/>
      <w:r>
        <w:t>": [</w:t>
      </w:r>
    </w:p>
    <w:p w14:paraId="6FC81DE4" w14:textId="77777777" w:rsidR="00E362F0" w:rsidRDefault="00E362F0" w:rsidP="00E362F0">
      <w:r>
        <w:t xml:space="preserve">        {</w:t>
      </w:r>
    </w:p>
    <w:p w14:paraId="6B2F9469" w14:textId="77777777" w:rsidR="00E362F0" w:rsidRDefault="00E362F0" w:rsidP="00E362F0">
      <w:r>
        <w:t xml:space="preserve">          "id": "000002",</w:t>
      </w:r>
    </w:p>
    <w:p w14:paraId="1B5D5F3B" w14:textId="77777777" w:rsidR="00E362F0" w:rsidRDefault="00E362F0" w:rsidP="00E362F0">
      <w:r>
        <w:t xml:space="preserve">          "title": "鲑鱼之</w:t>
      </w:r>
      <w:proofErr w:type="gramStart"/>
      <w:r>
        <w:t>乱反应</w:t>
      </w:r>
      <w:proofErr w:type="gramEnd"/>
      <w:r>
        <w:t>",</w:t>
      </w:r>
    </w:p>
    <w:p w14:paraId="681B213D" w14:textId="77777777" w:rsidR="00E362F0" w:rsidRDefault="00E362F0" w:rsidP="00E362F0">
      <w:r>
        <w:t xml:space="preserve">          "summary": "3月19日，因应“鲑鱼之乱”，立法委员李德维建议修法设“改名冷静期”，规范改名后短期内不得再次更改。中华民国内政部次长陈宗彦18日评论称“这种改名不仅浪费时间，而且会导致不必要的文书工作”。隔日，陈宗彦回应因为活动才改名的人只是少数，暂不考虑修法，但民众应妥善、慎重……"</w:t>
      </w:r>
    </w:p>
    <w:p w14:paraId="73D713F3" w14:textId="77777777" w:rsidR="00E362F0" w:rsidRDefault="00E362F0" w:rsidP="00E362F0">
      <w:r>
        <w:t xml:space="preserve">        },</w:t>
      </w:r>
    </w:p>
    <w:p w14:paraId="1D25359C" w14:textId="77777777" w:rsidR="00E362F0" w:rsidRDefault="00E362F0" w:rsidP="00E362F0">
      <w:r>
        <w:t xml:space="preserve">        {</w:t>
      </w:r>
    </w:p>
    <w:p w14:paraId="37865D8A" w14:textId="77777777" w:rsidR="00E362F0" w:rsidRDefault="00E362F0" w:rsidP="00E362F0">
      <w:r>
        <w:t xml:space="preserve">          "id": "000003",</w:t>
      </w:r>
    </w:p>
    <w:p w14:paraId="38BF55FE" w14:textId="42337A99" w:rsidR="00E362F0" w:rsidRDefault="00E362F0" w:rsidP="00E362F0">
      <w:r>
        <w:lastRenderedPageBreak/>
        <w:t xml:space="preserve">          "title": "</w:t>
      </w:r>
      <w:r w:rsidRPr="00E362F0">
        <w:rPr>
          <w:rFonts w:hint="eastAsia"/>
        </w:rPr>
        <w:t>鲑鱼条款一读</w:t>
      </w:r>
      <w:r w:rsidRPr="00E362F0">
        <w:t xml:space="preserve"> 改名要间隔一年</w:t>
      </w:r>
      <w:r>
        <w:t>",</w:t>
      </w:r>
    </w:p>
    <w:p w14:paraId="1F52C977" w14:textId="77777777" w:rsidR="00E362F0" w:rsidRDefault="00E362F0" w:rsidP="00E362F0">
      <w:r>
        <w:t xml:space="preserve">          "content": "台中寿司餐厅祭出姓名中有「鲑鱼」即可免费用餐，引发多人改名，对此内政部小编特别在脸书上</w:t>
      </w:r>
      <w:proofErr w:type="gramStart"/>
      <w:r>
        <w:t>贴出梗图提醒</w:t>
      </w:r>
      <w:proofErr w:type="gramEnd"/>
      <w:r>
        <w:t>改名的民众注意「经过昨日鲑鱼大结义想必大家都知道，改名原则最多三次。依据</w:t>
      </w:r>
      <w:proofErr w:type="gramStart"/>
      <w:r>
        <w:t>大法官释字跟</w:t>
      </w:r>
      <w:proofErr w:type="gramEnd"/>
      <w:r>
        <w:t>《姓名条例》规定，大家都能自由地拥有喜欢的名字。一个人原则上有三次改名的机会。但，请大家慎思爱护自己的好名字，好好珍惜使用户政资源！」。"</w:t>
      </w:r>
    </w:p>
    <w:p w14:paraId="4607AC0D" w14:textId="77777777" w:rsidR="00E362F0" w:rsidRDefault="00E362F0" w:rsidP="00E362F0">
      <w:r>
        <w:t xml:space="preserve">        }</w:t>
      </w:r>
    </w:p>
    <w:p w14:paraId="2F60560D" w14:textId="77777777" w:rsidR="00E362F0" w:rsidRDefault="00E362F0" w:rsidP="00E362F0">
      <w:r>
        <w:t xml:space="preserve">      ]</w:t>
      </w:r>
    </w:p>
    <w:p w14:paraId="1DD1F6B5" w14:textId="77777777" w:rsidR="00E362F0" w:rsidRDefault="00E362F0" w:rsidP="00E362F0">
      <w:r>
        <w:t xml:space="preserve">    }</w:t>
      </w:r>
    </w:p>
    <w:p w14:paraId="13790B46" w14:textId="1AF24A42" w:rsidR="00E362F0" w:rsidRDefault="00E362F0" w:rsidP="00E362F0">
      <w:r>
        <w:t xml:space="preserve">  ]</w:t>
      </w:r>
    </w:p>
    <w:p w14:paraId="3FDC0957" w14:textId="40599596" w:rsidR="00E362F0" w:rsidRDefault="00E362F0" w:rsidP="00E362F0"/>
    <w:p w14:paraId="0A1FCB28" w14:textId="0C375DF9" w:rsidR="002521EF" w:rsidRPr="00DE31DF" w:rsidRDefault="002521EF" w:rsidP="002521EF">
      <w:pPr>
        <w:rPr>
          <w:b/>
          <w:sz w:val="24"/>
        </w:rPr>
      </w:pPr>
      <w:r>
        <w:rPr>
          <w:b/>
          <w:sz w:val="24"/>
        </w:rPr>
        <w:t>8</w:t>
      </w:r>
      <w:r w:rsidRPr="00DE31DF">
        <w:rPr>
          <w:b/>
          <w:sz w:val="24"/>
        </w:rPr>
        <w:t>.</w:t>
      </w:r>
      <w:r>
        <w:rPr>
          <w:rFonts w:hint="eastAsia"/>
          <w:b/>
          <w:sz w:val="24"/>
        </w:rPr>
        <w:t>查看</w:t>
      </w:r>
      <w:r>
        <w:rPr>
          <w:rFonts w:hint="eastAsia"/>
          <w:b/>
          <w:sz w:val="24"/>
        </w:rPr>
        <w:t>文章</w:t>
      </w:r>
    </w:p>
    <w:p w14:paraId="00C17DE6" w14:textId="0C6A52E4" w:rsidR="002521EF" w:rsidRDefault="002521EF" w:rsidP="002521EF">
      <w:r>
        <w:rPr>
          <w:rFonts w:hint="eastAsia"/>
        </w:rPr>
        <w:t>文件：</w:t>
      </w:r>
      <w:proofErr w:type="spellStart"/>
      <w:r>
        <w:rPr>
          <w:rFonts w:hint="eastAsia"/>
        </w:rPr>
        <w:t>Article</w:t>
      </w:r>
      <w:r>
        <w:t>.json</w:t>
      </w:r>
      <w:proofErr w:type="spellEnd"/>
    </w:p>
    <w:p w14:paraId="1A079528" w14:textId="77777777" w:rsidR="002521EF" w:rsidRDefault="002521EF" w:rsidP="002521EF">
      <w:r>
        <w:rPr>
          <w:rFonts w:hint="eastAsia"/>
        </w:rPr>
        <w:t>参数：</w:t>
      </w:r>
    </w:p>
    <w:p w14:paraId="2FF1E6A4" w14:textId="77777777" w:rsidR="002521EF" w:rsidRDefault="002521EF" w:rsidP="002521EF">
      <w:r>
        <w:t>{</w:t>
      </w:r>
    </w:p>
    <w:p w14:paraId="6E29EF04" w14:textId="77777777" w:rsidR="002521EF" w:rsidRDefault="002521EF" w:rsidP="002521EF">
      <w:r>
        <w:tab/>
        <w:t>"</w:t>
      </w:r>
      <w:r>
        <w:rPr>
          <w:rFonts w:hint="eastAsia"/>
        </w:rPr>
        <w:t>id</w:t>
      </w:r>
      <w:r>
        <w:t>": "</w:t>
      </w:r>
      <w:r>
        <w:rPr>
          <w:rFonts w:hint="eastAsia"/>
        </w:rPr>
        <w:t>0</w:t>
      </w:r>
      <w:r>
        <w:t>00001"</w:t>
      </w:r>
    </w:p>
    <w:p w14:paraId="59C34EF2" w14:textId="77777777" w:rsidR="002521EF" w:rsidRDefault="002521EF" w:rsidP="002521EF">
      <w:pPr>
        <w:rPr>
          <w:rFonts w:hint="eastAsia"/>
        </w:rPr>
      </w:pPr>
      <w:r>
        <w:rPr>
          <w:rFonts w:hint="eastAsia"/>
        </w:rPr>
        <w:t>}</w:t>
      </w:r>
    </w:p>
    <w:p w14:paraId="34B87E18" w14:textId="77777777" w:rsidR="002521EF" w:rsidRDefault="002521EF" w:rsidP="002521EF">
      <w:r>
        <w:rPr>
          <w:rFonts w:hint="eastAsia"/>
        </w:rPr>
        <w:t>回传Json包：</w:t>
      </w:r>
    </w:p>
    <w:p w14:paraId="0E5BA29E" w14:textId="77777777" w:rsidR="002521EF" w:rsidRDefault="002521EF" w:rsidP="002521EF">
      <w:r>
        <w:t>[</w:t>
      </w:r>
    </w:p>
    <w:p w14:paraId="6C7A357A" w14:textId="77777777" w:rsidR="002521EF" w:rsidRDefault="002521EF" w:rsidP="002521EF">
      <w:r>
        <w:t xml:space="preserve">    {</w:t>
      </w:r>
    </w:p>
    <w:p w14:paraId="27627E5C" w14:textId="77777777" w:rsidR="002521EF" w:rsidRDefault="002521EF" w:rsidP="002521EF">
      <w:r>
        <w:t xml:space="preserve">      "title": "泛蓝阵营",</w:t>
      </w:r>
    </w:p>
    <w:p w14:paraId="08965EC6" w14:textId="77777777" w:rsidR="002521EF" w:rsidRDefault="002521EF" w:rsidP="002521EF">
      <w:r>
        <w:t xml:space="preserve">      "source": "维基百科",</w:t>
      </w:r>
    </w:p>
    <w:p w14:paraId="0BBE931F" w14:textId="77777777" w:rsidR="002521EF" w:rsidRDefault="002521EF" w:rsidP="002521EF">
      <w:r>
        <w:t xml:space="preserve">      "time": "2021年5月3日",</w:t>
      </w:r>
    </w:p>
    <w:p w14:paraId="291EC0CA" w14:textId="77777777" w:rsidR="002521EF" w:rsidRDefault="002521EF" w:rsidP="002521EF">
      <w:r>
        <w:t xml:space="preserve">      "</w:t>
      </w:r>
      <w:proofErr w:type="spellStart"/>
      <w:r>
        <w:t>visitorVolume</w:t>
      </w:r>
      <w:proofErr w:type="spellEnd"/>
      <w:r>
        <w:t>": "874",</w:t>
      </w:r>
    </w:p>
    <w:p w14:paraId="1BD6C586" w14:textId="77777777" w:rsidR="002521EF" w:rsidRDefault="002521EF" w:rsidP="002521EF">
      <w:r>
        <w:t xml:space="preserve">      "content": [</w:t>
      </w:r>
    </w:p>
    <w:p w14:paraId="19646BBE" w14:textId="77777777" w:rsidR="002521EF" w:rsidRDefault="002521EF" w:rsidP="002521EF">
      <w:r>
        <w:t xml:space="preserve">        "泛蓝，也称蓝军、蓝营、泛蓝阵营，是台湾政坛中与中国国民党意识型态相近的各种团体之总称，目前包含国民党、新党等，广义的泛蓝阵营也包括亲民党、无党团结联盟，及立场偏保守反对台湾独立的小党等。",</w:t>
      </w:r>
    </w:p>
    <w:p w14:paraId="3C860521" w14:textId="77777777" w:rsidR="002521EF" w:rsidRDefault="002521EF" w:rsidP="002521EF">
      <w:r>
        <w:t xml:space="preserve">        "“泛蓝”这个词汇用于2000年中华民国总统大选之后的台湾政坛，最初是由新党元老高新武所发明的名词，后由同党籍的谢启大在媒体大力宣传，指称国民党以及由其分裂产生的新党与亲民党(2000年至2012年属于泛蓝)；新党、</w:t>
      </w:r>
      <w:proofErr w:type="gramStart"/>
      <w:r>
        <w:t>亲民党皆源自</w:t>
      </w:r>
      <w:proofErr w:type="gramEnd"/>
      <w:r>
        <w:t>国民党且意识形态皆与国民党相近，国民党以青天白日旗</w:t>
      </w:r>
      <w:proofErr w:type="gramStart"/>
      <w:r>
        <w:t>做为</w:t>
      </w:r>
      <w:proofErr w:type="gramEnd"/>
      <w:r>
        <w:t>党旗，主要颜色为蓝色，因此媒体权宜性地统称之为泛蓝。后来被各界广为接受使用，并扩大及于上述三党的支持者和政治立场相近的民间团体，在此之前</w:t>
      </w:r>
      <w:proofErr w:type="gramStart"/>
      <w:r>
        <w:t>1990</w:t>
      </w:r>
      <w:proofErr w:type="gramEnd"/>
      <w:r>
        <w:t>年代的近义词为“泛国民党”，泛蓝的主要竞争对手为泛绿。",</w:t>
      </w:r>
    </w:p>
    <w:p w14:paraId="7C7FAA29" w14:textId="77777777" w:rsidR="002521EF" w:rsidRDefault="002521EF" w:rsidP="002521EF">
      <w:r>
        <w:t xml:space="preserve">        "泛蓝是一种概略的政治意识形态，而非严谨具体的政治主张。个别政党、社团与个人之间的实际政治理念有程度不等的差异。大体而言，泛蓝阵营与泛绿政见相左，共同的主张为反对台湾独立、宣扬三民主义、强调中华文化传承。",</w:t>
      </w:r>
    </w:p>
    <w:p w14:paraId="48AFEBAB" w14:textId="77777777" w:rsidR="002521EF" w:rsidRDefault="002521EF" w:rsidP="002521EF">
      <w:r>
        <w:t xml:space="preserve">        "泛蓝大多数强调捍卫中华民国以及提倡两岸关系和平发展。至于国族认同方面，其中的“本土派”认为自己是台湾人，</w:t>
      </w:r>
      <w:proofErr w:type="gramStart"/>
      <w:r>
        <w:t>秉持华独或</w:t>
      </w:r>
      <w:proofErr w:type="gramEnd"/>
      <w:r>
        <w:t>独台主张；其中的“统派”认为自己是中国人，或者既是台湾人也是中国人，并认为两岸应签署和平协议，实现中国的和平统一，共谋中华民族伟大复兴。",</w:t>
      </w:r>
    </w:p>
    <w:p w14:paraId="1FF0D3DE" w14:textId="77777777" w:rsidR="002521EF" w:rsidRDefault="002521EF" w:rsidP="002521EF">
      <w:r>
        <w:t xml:space="preserve">        "泛蓝或泛绿皆非正式的组织，各党派也不曾实际筹组联盟，在政治操作上分合不定，又因各自理念的差距（主要是对统独问题坚持的程度）而有“深蓝”或“正蓝”以及“浅蓝”或“淡蓝”之分，此</w:t>
      </w:r>
      <w:proofErr w:type="gramStart"/>
      <w:r>
        <w:t>一</w:t>
      </w:r>
      <w:proofErr w:type="gramEnd"/>
      <w:r>
        <w:t>概念广泛引申，“泛蓝支持者”、“蓝营群众”、“蓝军”，还有“蓝委”，甚至“蓝皮绿骨”。"</w:t>
      </w:r>
    </w:p>
    <w:p w14:paraId="74FCAFD5" w14:textId="77777777" w:rsidR="002521EF" w:rsidRDefault="002521EF" w:rsidP="002521EF">
      <w:r>
        <w:t xml:space="preserve">      ]</w:t>
      </w:r>
    </w:p>
    <w:p w14:paraId="1CF26376" w14:textId="77777777" w:rsidR="002521EF" w:rsidRDefault="002521EF" w:rsidP="002521EF">
      <w:r>
        <w:lastRenderedPageBreak/>
        <w:t xml:space="preserve">    }</w:t>
      </w:r>
    </w:p>
    <w:p w14:paraId="47CC77E1" w14:textId="19DE5AB2" w:rsidR="002521EF" w:rsidRPr="002521EF" w:rsidRDefault="002521EF" w:rsidP="002521EF">
      <w:pPr>
        <w:rPr>
          <w:rFonts w:hint="eastAsia"/>
        </w:rPr>
      </w:pPr>
      <w:r>
        <w:t xml:space="preserve">  ]</w:t>
      </w:r>
    </w:p>
    <w:p w14:paraId="23385700" w14:textId="5D4A0918" w:rsidR="00CD3F2E" w:rsidRDefault="00CD3F2E" w:rsidP="00365321"/>
    <w:p w14:paraId="033D530D" w14:textId="1B60C3CC" w:rsidR="002521EF" w:rsidRPr="00DE31DF" w:rsidRDefault="002521EF" w:rsidP="002521EF">
      <w:pPr>
        <w:rPr>
          <w:b/>
          <w:sz w:val="24"/>
        </w:rPr>
      </w:pPr>
      <w:r>
        <w:rPr>
          <w:b/>
          <w:sz w:val="24"/>
        </w:rPr>
        <w:t>9</w:t>
      </w:r>
      <w:r w:rsidRPr="00DE31DF">
        <w:rPr>
          <w:b/>
          <w:sz w:val="24"/>
        </w:rPr>
        <w:t>.</w:t>
      </w:r>
      <w:r>
        <w:rPr>
          <w:rFonts w:hint="eastAsia"/>
          <w:b/>
          <w:sz w:val="24"/>
        </w:rPr>
        <w:t>事理图谱</w:t>
      </w:r>
    </w:p>
    <w:p w14:paraId="62A7D1B1" w14:textId="1FAF8812" w:rsidR="002521EF" w:rsidRDefault="002521EF" w:rsidP="002521EF">
      <w:r>
        <w:rPr>
          <w:rFonts w:hint="eastAsia"/>
        </w:rPr>
        <w:t>文件：</w:t>
      </w:r>
      <w:proofErr w:type="spellStart"/>
      <w:r w:rsidR="00BA7DBA" w:rsidRPr="00BA7DBA">
        <w:t>EventEvolutionaryGraph.json</w:t>
      </w:r>
      <w:proofErr w:type="spellEnd"/>
    </w:p>
    <w:p w14:paraId="5B246771" w14:textId="77777777" w:rsidR="002521EF" w:rsidRDefault="002521EF" w:rsidP="002521EF">
      <w:r>
        <w:rPr>
          <w:rFonts w:hint="eastAsia"/>
        </w:rPr>
        <w:t>参数：</w:t>
      </w:r>
    </w:p>
    <w:p w14:paraId="1EA1395D" w14:textId="77777777" w:rsidR="002521EF" w:rsidRDefault="002521EF" w:rsidP="002521EF">
      <w:r>
        <w:t>{</w:t>
      </w:r>
    </w:p>
    <w:p w14:paraId="2A225A10" w14:textId="77777777" w:rsidR="002521EF" w:rsidRDefault="002521EF" w:rsidP="002521EF">
      <w:r>
        <w:tab/>
        <w:t>"</w:t>
      </w:r>
      <w:r>
        <w:rPr>
          <w:rFonts w:hint="eastAsia"/>
        </w:rPr>
        <w:t>id</w:t>
      </w:r>
      <w:r>
        <w:t>": "</w:t>
      </w:r>
      <w:r>
        <w:rPr>
          <w:rFonts w:hint="eastAsia"/>
        </w:rPr>
        <w:t>0</w:t>
      </w:r>
      <w:r>
        <w:t>00001"</w:t>
      </w:r>
    </w:p>
    <w:p w14:paraId="02E5D0E9" w14:textId="77777777" w:rsidR="002521EF" w:rsidRDefault="002521EF" w:rsidP="002521EF">
      <w:pPr>
        <w:rPr>
          <w:rFonts w:hint="eastAsia"/>
        </w:rPr>
      </w:pPr>
      <w:r>
        <w:rPr>
          <w:rFonts w:hint="eastAsia"/>
        </w:rPr>
        <w:t>}</w:t>
      </w:r>
    </w:p>
    <w:p w14:paraId="458C3DDB" w14:textId="77777777" w:rsidR="002521EF" w:rsidRDefault="002521EF" w:rsidP="002521EF">
      <w:r>
        <w:rPr>
          <w:rFonts w:hint="eastAsia"/>
        </w:rPr>
        <w:t>回传Json包：</w:t>
      </w:r>
    </w:p>
    <w:p w14:paraId="0661130A" w14:textId="77777777" w:rsidR="00BA7DBA" w:rsidRDefault="00BA7DBA" w:rsidP="00BA7DBA">
      <w:r>
        <w:t>[</w:t>
      </w:r>
    </w:p>
    <w:p w14:paraId="552423C6" w14:textId="77777777" w:rsidR="00BA7DBA" w:rsidRDefault="00BA7DBA" w:rsidP="00BA7DBA">
      <w:r>
        <w:t xml:space="preserve">  {</w:t>
      </w:r>
    </w:p>
    <w:p w14:paraId="667D4529" w14:textId="77777777" w:rsidR="00BA7DBA" w:rsidRDefault="00BA7DBA" w:rsidP="00BA7DBA">
      <w:r>
        <w:t xml:space="preserve">    "id": "000001",</w:t>
      </w:r>
    </w:p>
    <w:p w14:paraId="6ED314C0" w14:textId="77777777" w:rsidR="00BA7DBA" w:rsidRDefault="00BA7DBA" w:rsidP="00BA7DBA">
      <w:r>
        <w:t xml:space="preserve">    "name": "鲑鱼之乱",</w:t>
      </w:r>
    </w:p>
    <w:p w14:paraId="32D0084E" w14:textId="77777777" w:rsidR="00BA7DBA" w:rsidRDefault="00BA7DBA" w:rsidP="00BA7DBA">
      <w:r>
        <w:t xml:space="preserve">    "network": {</w:t>
      </w:r>
    </w:p>
    <w:p w14:paraId="71DB6A3B" w14:textId="77777777" w:rsidR="00BA7DBA" w:rsidRDefault="00BA7DBA" w:rsidP="00BA7DBA">
      <w:r>
        <w:t xml:space="preserve">      "nodes": [</w:t>
      </w:r>
    </w:p>
    <w:p w14:paraId="098747BB" w14:textId="77777777" w:rsidR="00BA7DBA" w:rsidRDefault="00BA7DBA" w:rsidP="00BA7DBA">
      <w:r>
        <w:t xml:space="preserve">        {</w:t>
      </w:r>
    </w:p>
    <w:p w14:paraId="25D792CC" w14:textId="77777777" w:rsidR="00BA7DBA" w:rsidRDefault="00BA7DBA" w:rsidP="00BA7DBA">
      <w:r>
        <w:t xml:space="preserve">          "name": "鲑鱼之乱",</w:t>
      </w:r>
    </w:p>
    <w:p w14:paraId="5A2768FC" w14:textId="77777777" w:rsidR="00BA7DBA" w:rsidRDefault="00BA7DBA" w:rsidP="00BA7DBA">
      <w:r>
        <w:t xml:space="preserve">          "des": "核心事件"</w:t>
      </w:r>
    </w:p>
    <w:p w14:paraId="34F37353" w14:textId="77777777" w:rsidR="00BA7DBA" w:rsidRDefault="00BA7DBA" w:rsidP="00BA7DBA">
      <w:r>
        <w:t xml:space="preserve">        },</w:t>
      </w:r>
    </w:p>
    <w:p w14:paraId="7A9C0094" w14:textId="77777777" w:rsidR="00BA7DBA" w:rsidRDefault="00BA7DBA" w:rsidP="00BA7DBA">
      <w:r>
        <w:t xml:space="preserve">        {</w:t>
      </w:r>
    </w:p>
    <w:p w14:paraId="4DCF2E44" w14:textId="77777777" w:rsidR="00BA7DBA" w:rsidRDefault="00BA7DBA" w:rsidP="00BA7DBA">
      <w:r>
        <w:t xml:space="preserve">          "name": "「寿司郎」鲑鱼免费</w:t>
      </w:r>
      <w:proofErr w:type="gramStart"/>
      <w:r>
        <w:t>吃活动</w:t>
      </w:r>
      <w:proofErr w:type="gramEnd"/>
      <w:r>
        <w:t>",</w:t>
      </w:r>
    </w:p>
    <w:p w14:paraId="202ED453" w14:textId="77777777" w:rsidR="00BA7DBA" w:rsidRDefault="00BA7DBA" w:rsidP="00BA7DBA">
      <w:r>
        <w:t xml:space="preserve">          "des": "连锁寿司店「寿司郎」鲑鱼免费</w:t>
      </w:r>
      <w:proofErr w:type="gramStart"/>
      <w:r>
        <w:t>吃活动</w:t>
      </w:r>
      <w:proofErr w:type="gramEnd"/>
      <w:r>
        <w:t>"</w:t>
      </w:r>
    </w:p>
    <w:p w14:paraId="3F944407" w14:textId="77777777" w:rsidR="00BA7DBA" w:rsidRDefault="00BA7DBA" w:rsidP="00BA7DBA">
      <w:r>
        <w:t xml:space="preserve">        },</w:t>
      </w:r>
    </w:p>
    <w:p w14:paraId="36028C26" w14:textId="77777777" w:rsidR="00BA7DBA" w:rsidRDefault="00BA7DBA" w:rsidP="00BA7DBA">
      <w:r>
        <w:t xml:space="preserve">        {</w:t>
      </w:r>
    </w:p>
    <w:p w14:paraId="1AC74BD9" w14:textId="77777777" w:rsidR="00BA7DBA" w:rsidRDefault="00BA7DBA" w:rsidP="00BA7DBA">
      <w:r>
        <w:t xml:space="preserve">          "name": "台中男生改名「张鲑鱼之梦」",</w:t>
      </w:r>
    </w:p>
    <w:p w14:paraId="6AB58697" w14:textId="77777777" w:rsidR="00BA7DBA" w:rsidRDefault="00BA7DBA" w:rsidP="00BA7DBA">
      <w:r>
        <w:t xml:space="preserve">          "des": "台中1名男大生在活动推出期间，改名「张鲑鱼之梦」"</w:t>
      </w:r>
    </w:p>
    <w:p w14:paraId="50F948FD" w14:textId="77777777" w:rsidR="00BA7DBA" w:rsidRDefault="00BA7DBA" w:rsidP="00BA7DBA">
      <w:r>
        <w:t xml:space="preserve">        },</w:t>
      </w:r>
    </w:p>
    <w:p w14:paraId="0671EE9A" w14:textId="77777777" w:rsidR="00BA7DBA" w:rsidRDefault="00BA7DBA" w:rsidP="00BA7DBA">
      <w:r>
        <w:t xml:space="preserve">        {</w:t>
      </w:r>
    </w:p>
    <w:p w14:paraId="5BDB3182" w14:textId="77777777" w:rsidR="00BA7DBA" w:rsidRDefault="00BA7DBA" w:rsidP="00BA7DBA">
      <w:r>
        <w:t xml:space="preserve">          "name": "网络称改名者「鲑鱼世代」",</w:t>
      </w:r>
    </w:p>
    <w:p w14:paraId="03071E79" w14:textId="77777777" w:rsidR="00BA7DBA" w:rsidRDefault="00BA7DBA" w:rsidP="00BA7DBA">
      <w:r>
        <w:t xml:space="preserve">          "des": ""</w:t>
      </w:r>
    </w:p>
    <w:p w14:paraId="4328BE0E" w14:textId="77777777" w:rsidR="00BA7DBA" w:rsidRDefault="00BA7DBA" w:rsidP="00BA7DBA">
      <w:r>
        <w:t xml:space="preserve">        },</w:t>
      </w:r>
    </w:p>
    <w:p w14:paraId="0D0FFE7A" w14:textId="77777777" w:rsidR="00BA7DBA" w:rsidRDefault="00BA7DBA" w:rsidP="00BA7DBA">
      <w:r>
        <w:t xml:space="preserve">        {</w:t>
      </w:r>
    </w:p>
    <w:p w14:paraId="39A23B34" w14:textId="77777777" w:rsidR="00BA7DBA" w:rsidRDefault="00BA7DBA" w:rsidP="00BA7DBA">
      <w:r>
        <w:t xml:space="preserve">          "name": "吕秋远发文批评改名现象",</w:t>
      </w:r>
    </w:p>
    <w:p w14:paraId="1FC60C2A" w14:textId="77777777" w:rsidR="00BA7DBA" w:rsidRDefault="00BA7DBA" w:rsidP="00BA7DBA">
      <w:r>
        <w:t xml:space="preserve">          "des": ""</w:t>
      </w:r>
    </w:p>
    <w:p w14:paraId="0BCD6BAC" w14:textId="77777777" w:rsidR="00BA7DBA" w:rsidRDefault="00BA7DBA" w:rsidP="00BA7DBA">
      <w:r>
        <w:t xml:space="preserve">        },</w:t>
      </w:r>
    </w:p>
    <w:p w14:paraId="62A852BD" w14:textId="77777777" w:rsidR="00BA7DBA" w:rsidRDefault="00BA7DBA" w:rsidP="00BA7DBA">
      <w:r>
        <w:t xml:space="preserve">        {</w:t>
      </w:r>
    </w:p>
    <w:p w14:paraId="6E7B11C5" w14:textId="77777777" w:rsidR="00BA7DBA" w:rsidRDefault="00BA7DBA" w:rsidP="00BA7DBA">
      <w:r>
        <w:t xml:space="preserve">          "name": "台中市46人改名鲑鱼",</w:t>
      </w:r>
    </w:p>
    <w:p w14:paraId="0265AF1A" w14:textId="77777777" w:rsidR="00BA7DBA" w:rsidRDefault="00BA7DBA" w:rsidP="00BA7DBA">
      <w:r>
        <w:t xml:space="preserve">          "des": ""</w:t>
      </w:r>
    </w:p>
    <w:p w14:paraId="11FB27BA" w14:textId="77777777" w:rsidR="00BA7DBA" w:rsidRDefault="00BA7DBA" w:rsidP="00BA7DBA">
      <w:r>
        <w:t xml:space="preserve">        },</w:t>
      </w:r>
    </w:p>
    <w:p w14:paraId="6B2FD5A6" w14:textId="77777777" w:rsidR="00BA7DBA" w:rsidRDefault="00BA7DBA" w:rsidP="00BA7DBA">
      <w:r>
        <w:t xml:space="preserve">        {</w:t>
      </w:r>
    </w:p>
    <w:p w14:paraId="2524324C" w14:textId="77777777" w:rsidR="00BA7DBA" w:rsidRDefault="00BA7DBA" w:rsidP="00BA7DBA">
      <w:r>
        <w:t xml:space="preserve">          "name": "5只鲑鱼改回原名",</w:t>
      </w:r>
    </w:p>
    <w:p w14:paraId="78AA6426" w14:textId="77777777" w:rsidR="00BA7DBA" w:rsidRDefault="00BA7DBA" w:rsidP="00BA7DBA">
      <w:r>
        <w:t xml:space="preserve">          "des": ""</w:t>
      </w:r>
    </w:p>
    <w:p w14:paraId="3BD0FE24" w14:textId="77777777" w:rsidR="00BA7DBA" w:rsidRDefault="00BA7DBA" w:rsidP="00BA7DBA">
      <w:r>
        <w:lastRenderedPageBreak/>
        <w:t xml:space="preserve">        },</w:t>
      </w:r>
    </w:p>
    <w:p w14:paraId="5BB27A20" w14:textId="77777777" w:rsidR="00BA7DBA" w:rsidRDefault="00BA7DBA" w:rsidP="00BA7DBA">
      <w:r>
        <w:t xml:space="preserve">        {</w:t>
      </w:r>
    </w:p>
    <w:p w14:paraId="69040FAA" w14:textId="77777777" w:rsidR="00BA7DBA" w:rsidRDefault="00BA7DBA" w:rsidP="00BA7DBA">
      <w:r>
        <w:t xml:space="preserve">          "name": "李来希对「鲑鱼世代」表示感慨",</w:t>
      </w:r>
    </w:p>
    <w:p w14:paraId="5BD9D821" w14:textId="77777777" w:rsidR="00BA7DBA" w:rsidRDefault="00BA7DBA" w:rsidP="00BA7DBA">
      <w:r>
        <w:t xml:space="preserve">          "des": ""</w:t>
      </w:r>
    </w:p>
    <w:p w14:paraId="4F454EFE" w14:textId="77777777" w:rsidR="00BA7DBA" w:rsidRDefault="00BA7DBA" w:rsidP="00BA7DBA">
      <w:r>
        <w:t xml:space="preserve">        }</w:t>
      </w:r>
    </w:p>
    <w:p w14:paraId="30F43A6B" w14:textId="77777777" w:rsidR="00BA7DBA" w:rsidRDefault="00BA7DBA" w:rsidP="00BA7DBA">
      <w:r>
        <w:t xml:space="preserve">      ],</w:t>
      </w:r>
    </w:p>
    <w:p w14:paraId="2471F40A" w14:textId="77777777" w:rsidR="00BA7DBA" w:rsidRDefault="00BA7DBA" w:rsidP="00BA7DBA">
      <w:r>
        <w:t xml:space="preserve">      "links": [</w:t>
      </w:r>
    </w:p>
    <w:p w14:paraId="42ABDCF4" w14:textId="77777777" w:rsidR="00BA7DBA" w:rsidRDefault="00BA7DBA" w:rsidP="00BA7DBA">
      <w:r>
        <w:t xml:space="preserve">        {</w:t>
      </w:r>
    </w:p>
    <w:p w14:paraId="564854C1" w14:textId="77777777" w:rsidR="00BA7DBA" w:rsidRDefault="00BA7DBA" w:rsidP="00BA7DBA">
      <w:r>
        <w:t xml:space="preserve">          "source": "「寿司郎」鲑鱼免费</w:t>
      </w:r>
      <w:proofErr w:type="gramStart"/>
      <w:r>
        <w:t>吃活动</w:t>
      </w:r>
      <w:proofErr w:type="gramEnd"/>
      <w:r>
        <w:t>",</w:t>
      </w:r>
    </w:p>
    <w:p w14:paraId="2FE86155" w14:textId="77777777" w:rsidR="00BA7DBA" w:rsidRDefault="00BA7DBA" w:rsidP="00BA7DBA">
      <w:r>
        <w:t xml:space="preserve">          "target": "鲑鱼之乱",</w:t>
      </w:r>
    </w:p>
    <w:p w14:paraId="00EABEF8" w14:textId="77777777" w:rsidR="00BA7DBA" w:rsidRDefault="00BA7DBA" w:rsidP="00BA7DBA">
      <w:r>
        <w:t xml:space="preserve">          "value": "0.8"</w:t>
      </w:r>
    </w:p>
    <w:p w14:paraId="48ACCF57" w14:textId="77777777" w:rsidR="00BA7DBA" w:rsidRDefault="00BA7DBA" w:rsidP="00BA7DBA">
      <w:r>
        <w:t xml:space="preserve">        },</w:t>
      </w:r>
    </w:p>
    <w:p w14:paraId="289B0CA2" w14:textId="77777777" w:rsidR="00BA7DBA" w:rsidRDefault="00BA7DBA" w:rsidP="00BA7DBA">
      <w:r>
        <w:t xml:space="preserve">        {</w:t>
      </w:r>
    </w:p>
    <w:p w14:paraId="5F40617D" w14:textId="77777777" w:rsidR="00BA7DBA" w:rsidRDefault="00BA7DBA" w:rsidP="00BA7DBA">
      <w:r>
        <w:t xml:space="preserve">          "source": "台中男生改名「张鲑鱼之梦」",</w:t>
      </w:r>
    </w:p>
    <w:p w14:paraId="43E8F2EB" w14:textId="77777777" w:rsidR="00BA7DBA" w:rsidRDefault="00BA7DBA" w:rsidP="00BA7DBA">
      <w:r>
        <w:t xml:space="preserve">          "target": "鲑鱼之乱",</w:t>
      </w:r>
    </w:p>
    <w:p w14:paraId="5ABBFA89" w14:textId="77777777" w:rsidR="00BA7DBA" w:rsidRDefault="00BA7DBA" w:rsidP="00BA7DBA">
      <w:r>
        <w:t xml:space="preserve">          "value": "0.2"</w:t>
      </w:r>
    </w:p>
    <w:p w14:paraId="78873973" w14:textId="77777777" w:rsidR="00BA7DBA" w:rsidRDefault="00BA7DBA" w:rsidP="00BA7DBA">
      <w:r>
        <w:t xml:space="preserve">        },</w:t>
      </w:r>
    </w:p>
    <w:p w14:paraId="76B3EF41" w14:textId="77777777" w:rsidR="00BA7DBA" w:rsidRDefault="00BA7DBA" w:rsidP="00BA7DBA">
      <w:r>
        <w:t xml:space="preserve">        {</w:t>
      </w:r>
    </w:p>
    <w:p w14:paraId="6FEE81D4" w14:textId="77777777" w:rsidR="00BA7DBA" w:rsidRDefault="00BA7DBA" w:rsidP="00BA7DBA">
      <w:r>
        <w:t xml:space="preserve">          "source": "鲑鱼之乱",</w:t>
      </w:r>
    </w:p>
    <w:p w14:paraId="2BF78D8A" w14:textId="77777777" w:rsidR="00BA7DBA" w:rsidRDefault="00BA7DBA" w:rsidP="00BA7DBA">
      <w:r>
        <w:t xml:space="preserve">          "target": "网络称改名者「鲑鱼世代」",</w:t>
      </w:r>
    </w:p>
    <w:p w14:paraId="52FDB3C9" w14:textId="77777777" w:rsidR="00BA7DBA" w:rsidRDefault="00BA7DBA" w:rsidP="00BA7DBA">
      <w:r>
        <w:t xml:space="preserve">          "value": "0.2"</w:t>
      </w:r>
    </w:p>
    <w:p w14:paraId="69E6F8E3" w14:textId="77777777" w:rsidR="00BA7DBA" w:rsidRDefault="00BA7DBA" w:rsidP="00BA7DBA">
      <w:r>
        <w:t xml:space="preserve">        },</w:t>
      </w:r>
    </w:p>
    <w:p w14:paraId="5CE7189F" w14:textId="77777777" w:rsidR="00BA7DBA" w:rsidRDefault="00BA7DBA" w:rsidP="00BA7DBA">
      <w:r>
        <w:t xml:space="preserve">        {</w:t>
      </w:r>
    </w:p>
    <w:p w14:paraId="28A864C7" w14:textId="77777777" w:rsidR="00BA7DBA" w:rsidRDefault="00BA7DBA" w:rsidP="00BA7DBA">
      <w:r>
        <w:t xml:space="preserve">          "source": "鲑鱼之乱",</w:t>
      </w:r>
    </w:p>
    <w:p w14:paraId="5F2EF80A" w14:textId="77777777" w:rsidR="00BA7DBA" w:rsidRDefault="00BA7DBA" w:rsidP="00BA7DBA">
      <w:r>
        <w:t xml:space="preserve">          "target": "吕秋远发文批评改名现象",</w:t>
      </w:r>
    </w:p>
    <w:p w14:paraId="27EE77FE" w14:textId="77777777" w:rsidR="00BA7DBA" w:rsidRDefault="00BA7DBA" w:rsidP="00BA7DBA">
      <w:r>
        <w:t xml:space="preserve">          "value": "0.1"</w:t>
      </w:r>
    </w:p>
    <w:p w14:paraId="027E1562" w14:textId="77777777" w:rsidR="00BA7DBA" w:rsidRDefault="00BA7DBA" w:rsidP="00BA7DBA">
      <w:r>
        <w:t xml:space="preserve">        },</w:t>
      </w:r>
    </w:p>
    <w:p w14:paraId="3A06F65E" w14:textId="77777777" w:rsidR="00BA7DBA" w:rsidRDefault="00BA7DBA" w:rsidP="00BA7DBA">
      <w:r>
        <w:t xml:space="preserve">        {</w:t>
      </w:r>
    </w:p>
    <w:p w14:paraId="38263C9B" w14:textId="77777777" w:rsidR="00BA7DBA" w:rsidRDefault="00BA7DBA" w:rsidP="00BA7DBA">
      <w:r>
        <w:t xml:space="preserve">          "source": "台中市46人改名鲑鱼",</w:t>
      </w:r>
    </w:p>
    <w:p w14:paraId="2DEFE997" w14:textId="77777777" w:rsidR="00BA7DBA" w:rsidRDefault="00BA7DBA" w:rsidP="00BA7DBA">
      <w:r>
        <w:t xml:space="preserve">          "target": "鲑鱼之乱",</w:t>
      </w:r>
    </w:p>
    <w:p w14:paraId="67E1132E" w14:textId="77777777" w:rsidR="00BA7DBA" w:rsidRDefault="00BA7DBA" w:rsidP="00BA7DBA">
      <w:r>
        <w:t xml:space="preserve">          "value": "0.3"</w:t>
      </w:r>
    </w:p>
    <w:p w14:paraId="40A9B6EF" w14:textId="77777777" w:rsidR="00BA7DBA" w:rsidRDefault="00BA7DBA" w:rsidP="00BA7DBA">
      <w:r>
        <w:t xml:space="preserve">        },</w:t>
      </w:r>
    </w:p>
    <w:p w14:paraId="49DBC5E4" w14:textId="77777777" w:rsidR="00BA7DBA" w:rsidRDefault="00BA7DBA" w:rsidP="00BA7DBA">
      <w:r>
        <w:t xml:space="preserve">        {</w:t>
      </w:r>
    </w:p>
    <w:p w14:paraId="0F439838" w14:textId="77777777" w:rsidR="00BA7DBA" w:rsidRDefault="00BA7DBA" w:rsidP="00BA7DBA">
      <w:r>
        <w:t xml:space="preserve">          "source": "鲑鱼之乱",</w:t>
      </w:r>
    </w:p>
    <w:p w14:paraId="2F334E66" w14:textId="77777777" w:rsidR="00BA7DBA" w:rsidRDefault="00BA7DBA" w:rsidP="00BA7DBA">
      <w:r>
        <w:t xml:space="preserve">          "target": "5只鲑鱼改回原名",</w:t>
      </w:r>
    </w:p>
    <w:p w14:paraId="5E535F6B" w14:textId="77777777" w:rsidR="00BA7DBA" w:rsidRDefault="00BA7DBA" w:rsidP="00BA7DBA">
      <w:r>
        <w:t xml:space="preserve">          "value": "0.2"</w:t>
      </w:r>
    </w:p>
    <w:p w14:paraId="3F8066D6" w14:textId="77777777" w:rsidR="00BA7DBA" w:rsidRDefault="00BA7DBA" w:rsidP="00BA7DBA">
      <w:r>
        <w:t xml:space="preserve">        },</w:t>
      </w:r>
    </w:p>
    <w:p w14:paraId="3BF5E6DA" w14:textId="77777777" w:rsidR="00BA7DBA" w:rsidRDefault="00BA7DBA" w:rsidP="00BA7DBA">
      <w:r>
        <w:t xml:space="preserve">        {</w:t>
      </w:r>
    </w:p>
    <w:p w14:paraId="63A5FB21" w14:textId="77777777" w:rsidR="00BA7DBA" w:rsidRDefault="00BA7DBA" w:rsidP="00BA7DBA">
      <w:r>
        <w:t xml:space="preserve">          "source": "鲑鱼之乱",</w:t>
      </w:r>
    </w:p>
    <w:p w14:paraId="71A01B32" w14:textId="77777777" w:rsidR="00BA7DBA" w:rsidRDefault="00BA7DBA" w:rsidP="00BA7DBA">
      <w:r>
        <w:t xml:space="preserve">          "target": "李来希对「鲑鱼世代」表示感慨",</w:t>
      </w:r>
    </w:p>
    <w:p w14:paraId="264030D2" w14:textId="77777777" w:rsidR="00BA7DBA" w:rsidRDefault="00BA7DBA" w:rsidP="00BA7DBA">
      <w:r>
        <w:t xml:space="preserve">          "value": "0.2"</w:t>
      </w:r>
    </w:p>
    <w:p w14:paraId="079DB23F" w14:textId="77777777" w:rsidR="00BA7DBA" w:rsidRDefault="00BA7DBA" w:rsidP="00BA7DBA">
      <w:r>
        <w:t xml:space="preserve">        }</w:t>
      </w:r>
    </w:p>
    <w:p w14:paraId="47CBD914" w14:textId="77777777" w:rsidR="00BA7DBA" w:rsidRDefault="00BA7DBA" w:rsidP="00BA7DBA">
      <w:r>
        <w:t xml:space="preserve">      ]</w:t>
      </w:r>
    </w:p>
    <w:p w14:paraId="7253A4F6" w14:textId="77777777" w:rsidR="00BA7DBA" w:rsidRDefault="00BA7DBA" w:rsidP="00BA7DBA">
      <w:r>
        <w:t xml:space="preserve">    }</w:t>
      </w:r>
    </w:p>
    <w:p w14:paraId="0DEC6343" w14:textId="77777777" w:rsidR="00BA7DBA" w:rsidRDefault="00BA7DBA" w:rsidP="00BA7DBA">
      <w:r>
        <w:lastRenderedPageBreak/>
        <w:t xml:space="preserve">  }</w:t>
      </w:r>
    </w:p>
    <w:p w14:paraId="7C4BCE7C" w14:textId="40A8B86A" w:rsidR="002521EF" w:rsidRPr="002521EF" w:rsidRDefault="00BA7DBA" w:rsidP="00BA7DBA">
      <w:pPr>
        <w:rPr>
          <w:rFonts w:hint="eastAsia"/>
        </w:rPr>
      </w:pPr>
      <w:r>
        <w:t>]</w:t>
      </w:r>
    </w:p>
    <w:sectPr w:rsidR="002521EF" w:rsidRPr="002521EF" w:rsidSect="000203E5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08FDA2" w14:textId="77777777" w:rsidR="00F961C5" w:rsidRDefault="00F961C5" w:rsidP="00370D98">
      <w:r>
        <w:separator/>
      </w:r>
    </w:p>
  </w:endnote>
  <w:endnote w:type="continuationSeparator" w:id="0">
    <w:p w14:paraId="2B2D6921" w14:textId="77777777" w:rsidR="00F961C5" w:rsidRDefault="00F961C5" w:rsidP="00370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6A31AE" w14:textId="77777777" w:rsidR="00F961C5" w:rsidRDefault="00F961C5" w:rsidP="00370D98">
      <w:r>
        <w:separator/>
      </w:r>
    </w:p>
  </w:footnote>
  <w:footnote w:type="continuationSeparator" w:id="0">
    <w:p w14:paraId="1128D8DF" w14:textId="77777777" w:rsidR="00F961C5" w:rsidRDefault="00F961C5" w:rsidP="00370D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DAxNjc2MwHSlko6SsGpxcWZ+XkgBYa1AIfBowosAAAA"/>
  </w:docVars>
  <w:rsids>
    <w:rsidRoot w:val="00A41130"/>
    <w:rsid w:val="000203E5"/>
    <w:rsid w:val="00110E84"/>
    <w:rsid w:val="0011777A"/>
    <w:rsid w:val="001957BB"/>
    <w:rsid w:val="002521EF"/>
    <w:rsid w:val="00364407"/>
    <w:rsid w:val="00365321"/>
    <w:rsid w:val="00370D98"/>
    <w:rsid w:val="003B2865"/>
    <w:rsid w:val="00694FCC"/>
    <w:rsid w:val="006C24A3"/>
    <w:rsid w:val="00827E94"/>
    <w:rsid w:val="00830B99"/>
    <w:rsid w:val="00A41130"/>
    <w:rsid w:val="00BA7DBA"/>
    <w:rsid w:val="00BD2F05"/>
    <w:rsid w:val="00BF3180"/>
    <w:rsid w:val="00CD3F2E"/>
    <w:rsid w:val="00DE31DF"/>
    <w:rsid w:val="00DF5C80"/>
    <w:rsid w:val="00E362F0"/>
    <w:rsid w:val="00E56559"/>
    <w:rsid w:val="00F96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C3E221"/>
  <w15:chartTrackingRefBased/>
  <w15:docId w15:val="{4AEC0E5D-CECC-45E0-831D-E19585B22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70D98"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70D98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70D9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70D98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70D98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70D98"/>
    <w:rPr>
      <w:b/>
      <w:bCs/>
      <w:kern w:val="44"/>
      <w:sz w:val="32"/>
      <w:szCs w:val="44"/>
    </w:rPr>
  </w:style>
  <w:style w:type="paragraph" w:styleId="a7">
    <w:name w:val="Title"/>
    <w:basedOn w:val="a"/>
    <w:next w:val="a"/>
    <w:link w:val="a8"/>
    <w:uiPriority w:val="10"/>
    <w:qFormat/>
    <w:rsid w:val="00370D98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370D98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7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0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9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7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0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3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0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3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0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5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8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94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9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35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3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2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8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57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1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04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6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9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09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4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8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3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5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6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2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2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3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9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3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8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78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3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1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8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51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7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0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7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6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9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31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0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3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1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8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8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4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6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3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9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8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8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1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4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6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5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6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0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0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7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3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4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9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1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2022</Words>
  <Characters>11527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fan Yang</dc:creator>
  <cp:keywords/>
  <dc:description/>
  <cp:lastModifiedBy>HM</cp:lastModifiedBy>
  <cp:revision>2</cp:revision>
  <dcterms:created xsi:type="dcterms:W3CDTF">2021-06-01T15:08:00Z</dcterms:created>
  <dcterms:modified xsi:type="dcterms:W3CDTF">2021-06-01T15:08:00Z</dcterms:modified>
</cp:coreProperties>
</file>